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3F05E9" w14:textId="77777777" w:rsidR="002112B0" w:rsidRDefault="002112B0" w:rsidP="002112B0">
      <w:pPr>
        <w:spacing w:after="0" w:line="240" w:lineRule="auto"/>
        <w:jc w:val="center"/>
        <w:rPr>
          <w:rFonts w:ascii="Times New Roman" w:eastAsia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«Национальный государственный университет </w:t>
      </w:r>
    </w:p>
    <w:p w14:paraId="3AD25DAA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физической культуры, спорта и здоровья им. П.Ф. Лесгафта, Санкт-Петербург»</w:t>
      </w:r>
    </w:p>
    <w:p w14:paraId="33600811" w14:textId="77777777" w:rsidR="002112B0" w:rsidRPr="00AA1C77" w:rsidRDefault="002112B0" w:rsidP="002112B0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</w:p>
    <w:p w14:paraId="06224EB1" w14:textId="77777777" w:rsidR="002112B0" w:rsidRPr="00AA1C77" w:rsidRDefault="002112B0" w:rsidP="002112B0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6D319FF5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23D27B08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5CC6B3A7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4DE6EE06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2F464CA6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36F7486F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47A292C8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42E5CEEF" w14:textId="77777777" w:rsidR="002112B0" w:rsidRPr="00AA1C77" w:rsidRDefault="002112B0" w:rsidP="002112B0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05407D38" w14:textId="77777777" w:rsidR="002112B0" w:rsidRPr="00AA1C77" w:rsidRDefault="002112B0" w:rsidP="002112B0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16109162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Style w:val="10"/>
          <w:rFonts w:eastAsia="Calibri"/>
        </w:rPr>
        <w:t>ДНЕВНИК</w:t>
      </w:r>
      <w:r w:rsidRPr="00AA1C77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 xml:space="preserve">УЧЕБНОЙ </w:t>
      </w:r>
      <w:r>
        <w:rPr>
          <w:rStyle w:val="10"/>
          <w:rFonts w:eastAsia="Calibri"/>
        </w:rPr>
        <w:t>ПРАКТИКИ</w:t>
      </w:r>
      <w:r>
        <w:rPr>
          <w:rFonts w:ascii="Times New Roman" w:hAnsi="Times New Roman"/>
          <w:b/>
          <w:sz w:val="24"/>
          <w:szCs w:val="24"/>
        </w:rPr>
        <w:t xml:space="preserve"> </w:t>
      </w:r>
    </w:p>
    <w:p w14:paraId="14A60D62" w14:textId="77777777" w:rsidR="002112B0" w:rsidRDefault="002112B0" w:rsidP="002112B0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Профессионально-ориентированная практика</w:t>
      </w:r>
    </w:p>
    <w:p w14:paraId="415C2598" w14:textId="77777777" w:rsidR="002112B0" w:rsidRDefault="002112B0" w:rsidP="002112B0">
      <w:pPr>
        <w:spacing w:after="0" w:line="240" w:lineRule="auto"/>
        <w:ind w:left="360"/>
        <w:jc w:val="center"/>
        <w:rPr>
          <w:rFonts w:ascii="Times New Roman" w:hAnsi="Times New Roman"/>
          <w:b/>
          <w:sz w:val="24"/>
          <w:szCs w:val="24"/>
        </w:rPr>
      </w:pPr>
    </w:p>
    <w:p w14:paraId="071B0C84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33BBE4B1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Направление подготовки высшего образования</w:t>
      </w:r>
    </w:p>
    <w:p w14:paraId="4A4131BE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49. 04.03 – Спорт</w:t>
      </w:r>
    </w:p>
    <w:p w14:paraId="421E1EE3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1893D4A4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Квалификация </w:t>
      </w:r>
    </w:p>
    <w:p w14:paraId="7A5159D0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Магистр</w:t>
      </w:r>
    </w:p>
    <w:p w14:paraId="1DEF7048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05B34D68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464"/>
      </w:tblGrid>
      <w:tr w:rsidR="002112B0" w14:paraId="0E9D726A" w14:textId="77777777" w:rsidTr="0096549A">
        <w:trPr>
          <w:cantSplit/>
        </w:trPr>
        <w:tc>
          <w:tcPr>
            <w:tcW w:w="946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AAD3AB0" w14:textId="77777777" w:rsidR="002112B0" w:rsidRDefault="002112B0" w:rsidP="0096549A">
            <w:pPr>
              <w:pBdr>
                <w:bottom w:val="single" w:sz="12" w:space="1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Фамилия, имя, отчество практиканта)</w:t>
            </w:r>
          </w:p>
          <w:p w14:paraId="72B15CB5" w14:textId="77777777" w:rsidR="002112B0" w:rsidRDefault="002112B0" w:rsidP="0096549A">
            <w:pPr>
              <w:pBdr>
                <w:bottom w:val="single" w:sz="12" w:space="1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93E85B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факультет)</w:t>
            </w:r>
          </w:p>
        </w:tc>
      </w:tr>
    </w:tbl>
    <w:p w14:paraId="493AFC50" w14:textId="77777777" w:rsidR="002112B0" w:rsidRDefault="002112B0" w:rsidP="002112B0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Профиль подготовки: </w:t>
      </w:r>
      <w:r>
        <w:rPr>
          <w:rFonts w:ascii="Times New Roman" w:hAnsi="Times New Roman"/>
          <w:b/>
          <w:sz w:val="24"/>
          <w:szCs w:val="24"/>
        </w:rPr>
        <w:t>Медико-биологическое сопровождение спортивной подготовки</w:t>
      </w:r>
    </w:p>
    <w:p w14:paraId="31AE5118" w14:textId="6EE51AA1" w:rsidR="002112B0" w:rsidRDefault="00611CAE" w:rsidP="00611CAE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Заочная ф</w:t>
      </w:r>
      <w:r w:rsidR="002112B0">
        <w:rPr>
          <w:rFonts w:ascii="Times New Roman" w:hAnsi="Times New Roman"/>
          <w:sz w:val="24"/>
          <w:szCs w:val="24"/>
        </w:rPr>
        <w:t xml:space="preserve">орма обучения </w:t>
      </w:r>
    </w:p>
    <w:p w14:paraId="0769C197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tbl>
      <w:tblPr>
        <w:tblW w:w="95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8"/>
        <w:gridCol w:w="1611"/>
        <w:gridCol w:w="1938"/>
        <w:gridCol w:w="1127"/>
        <w:gridCol w:w="1775"/>
        <w:gridCol w:w="1562"/>
      </w:tblGrid>
      <w:tr w:rsidR="002112B0" w14:paraId="0FF8876A" w14:textId="77777777" w:rsidTr="0096549A"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34765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Сумма баллов за текущий контроль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AD32E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одпись методиста</w:t>
            </w: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86005E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межуточный контроль</w:t>
            </w:r>
          </w:p>
        </w:tc>
        <w:tc>
          <w:tcPr>
            <w:tcW w:w="1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C8B7B8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3CCFB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одпись курсового руководителя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F92B2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Итоговая сумма баллов за практику</w:t>
            </w:r>
          </w:p>
        </w:tc>
      </w:tr>
      <w:tr w:rsidR="002112B0" w14:paraId="1717FDF6" w14:textId="77777777" w:rsidTr="0096549A"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FB763" w14:textId="77777777" w:rsidR="002112B0" w:rsidRDefault="002112B0" w:rsidP="0096549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74DB2E8C" w14:textId="77777777" w:rsidR="002112B0" w:rsidRDefault="002112B0" w:rsidP="0096549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5AC0B" w14:textId="77777777" w:rsidR="002112B0" w:rsidRDefault="002112B0" w:rsidP="0096549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5ED26" w14:textId="77777777" w:rsidR="002112B0" w:rsidRDefault="002112B0" w:rsidP="0096549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7ABC2" w14:textId="77777777" w:rsidR="002112B0" w:rsidRDefault="002112B0" w:rsidP="0096549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53355" w14:textId="77777777" w:rsidR="002112B0" w:rsidRDefault="002112B0" w:rsidP="0096549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EEF1E" w14:textId="77777777" w:rsidR="002112B0" w:rsidRDefault="002112B0" w:rsidP="0096549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0E76725A" w14:textId="77777777" w:rsidR="002112B0" w:rsidRDefault="002112B0" w:rsidP="002112B0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710DB212" w14:textId="77777777" w:rsidR="002112B0" w:rsidRDefault="002112B0" w:rsidP="002112B0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5755267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70E7089D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6A426F03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11A9A939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34CDAF19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51C31F2F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45902464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45D0F3C2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7C2434BC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140819A5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анкт-Петербург, 20     г.</w:t>
      </w:r>
    </w:p>
    <w:p w14:paraId="15CC8079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616957E7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215E30BB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35803A6B" w14:textId="77777777" w:rsidR="002112B0" w:rsidRP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134DF576" w14:textId="77777777" w:rsidR="002112B0" w:rsidRP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30CE7A7F" w14:textId="77777777" w:rsidR="002112B0" w:rsidRP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2112B0">
        <w:rPr>
          <w:rFonts w:ascii="Times New Roman" w:hAnsi="Times New Roman"/>
          <w:sz w:val="24"/>
          <w:szCs w:val="24"/>
        </w:rPr>
        <w:t>Составитель д.б.н. Щедрина Ю.А.</w:t>
      </w:r>
    </w:p>
    <w:p w14:paraId="7C3E30AD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78DE552E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0476BB21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59F58660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3B310337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625535DC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7A0033CD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2787"/>
        <w:gridCol w:w="6499"/>
      </w:tblGrid>
      <w:tr w:rsidR="002112B0" w14:paraId="1007FAC7" w14:textId="77777777" w:rsidTr="0096549A">
        <w:tc>
          <w:tcPr>
            <w:tcW w:w="2787" w:type="dxa"/>
            <w:hideMark/>
          </w:tcPr>
          <w:p w14:paraId="74D03B7A" w14:textId="77777777" w:rsidR="002112B0" w:rsidRDefault="002112B0" w:rsidP="0096549A">
            <w:pPr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©</w:t>
            </w:r>
          </w:p>
        </w:tc>
        <w:tc>
          <w:tcPr>
            <w:tcW w:w="6499" w:type="dxa"/>
            <w:hideMark/>
          </w:tcPr>
          <w:p w14:paraId="7386A8D5" w14:textId="77777777" w:rsidR="002112B0" w:rsidRDefault="002112B0" w:rsidP="0096549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Факультет учебно-профессиональных практик «НГУ им. П.Ф. Лесгафта», 2022</w:t>
            </w:r>
          </w:p>
        </w:tc>
      </w:tr>
    </w:tbl>
    <w:p w14:paraId="1D2C6076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eastAsia="Times New Roman" w:hAnsi="Times New Roman"/>
          <w:sz w:val="24"/>
          <w:szCs w:val="24"/>
        </w:rPr>
      </w:pPr>
    </w:p>
    <w:p w14:paraId="4A7D633C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4754E2DE" w14:textId="77777777" w:rsidR="002112B0" w:rsidRDefault="002112B0" w:rsidP="002112B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1E9031F9" w14:textId="77777777" w:rsidR="002112B0" w:rsidRDefault="002112B0" w:rsidP="002112B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 xml:space="preserve">Профильная организация </w:t>
      </w:r>
      <w:r>
        <w:rPr>
          <w:rFonts w:ascii="Times New Roman" w:hAnsi="Times New Roman"/>
          <w:sz w:val="24"/>
          <w:szCs w:val="24"/>
        </w:rPr>
        <w:t>(кафедра)_________________________________</w:t>
      </w:r>
    </w:p>
    <w:p w14:paraId="1CD9D056" w14:textId="77777777" w:rsidR="002112B0" w:rsidRDefault="002112B0" w:rsidP="002112B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_________________________________________</w:t>
      </w:r>
    </w:p>
    <w:p w14:paraId="6B1A3387" w14:textId="77777777" w:rsidR="002112B0" w:rsidRDefault="002112B0" w:rsidP="002112B0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737BC66" w14:textId="77777777" w:rsidR="002112B0" w:rsidRDefault="002112B0" w:rsidP="002112B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Руководитель практики от кафедры</w:t>
      </w:r>
      <w:r>
        <w:rPr>
          <w:rFonts w:ascii="Times New Roman" w:hAnsi="Times New Roman"/>
          <w:sz w:val="24"/>
          <w:szCs w:val="24"/>
        </w:rPr>
        <w:t>_________________________________</w:t>
      </w:r>
    </w:p>
    <w:p w14:paraId="604386B8" w14:textId="77777777" w:rsidR="002112B0" w:rsidRDefault="002112B0" w:rsidP="002112B0">
      <w:pPr>
        <w:spacing w:after="0" w:line="240" w:lineRule="auto"/>
        <w:ind w:firstLine="709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(Ф.И.О., научая степень, звание, должность)</w:t>
      </w:r>
    </w:p>
    <w:p w14:paraId="19942FBE" w14:textId="77777777" w:rsidR="002112B0" w:rsidRDefault="002112B0" w:rsidP="002112B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____________________________________________________</w:t>
      </w:r>
    </w:p>
    <w:p w14:paraId="64F838E7" w14:textId="77777777" w:rsidR="002112B0" w:rsidRDefault="002112B0" w:rsidP="002112B0">
      <w:pPr>
        <w:spacing w:after="0" w:line="240" w:lineRule="auto"/>
        <w:jc w:val="right"/>
        <w:rPr>
          <w:rFonts w:ascii="Times New Roman" w:hAnsi="Times New Roman"/>
          <w:sz w:val="24"/>
          <w:szCs w:val="24"/>
        </w:rPr>
      </w:pPr>
    </w:p>
    <w:p w14:paraId="21ABEE8E" w14:textId="77777777" w:rsidR="002112B0" w:rsidRDefault="002112B0" w:rsidP="002112B0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Курсовой (факультетский)</w:t>
      </w:r>
    </w:p>
    <w:p w14:paraId="5BEB81FE" w14:textId="77777777" w:rsidR="002112B0" w:rsidRDefault="002112B0" w:rsidP="002112B0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руководитель от образовательной </w:t>
      </w:r>
    </w:p>
    <w:p w14:paraId="74E6E741" w14:textId="77777777" w:rsidR="002112B0" w:rsidRDefault="002112B0" w:rsidP="002112B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организации (Университета)</w:t>
      </w:r>
      <w:r>
        <w:rPr>
          <w:rFonts w:ascii="Times New Roman" w:hAnsi="Times New Roman"/>
          <w:sz w:val="24"/>
          <w:szCs w:val="24"/>
        </w:rPr>
        <w:t xml:space="preserve"> ____________________________________</w:t>
      </w:r>
    </w:p>
    <w:p w14:paraId="59429DBA" w14:textId="77777777" w:rsidR="002112B0" w:rsidRDefault="002112B0" w:rsidP="002112B0">
      <w:pPr>
        <w:spacing w:after="0" w:line="24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    </w:t>
      </w:r>
      <w:r>
        <w:rPr>
          <w:rFonts w:ascii="Times New Roman" w:hAnsi="Times New Roman"/>
          <w:i/>
          <w:sz w:val="24"/>
          <w:szCs w:val="24"/>
        </w:rPr>
        <w:t>(Ф.И.О.)</w:t>
      </w:r>
    </w:p>
    <w:p w14:paraId="6BA9BECF" w14:textId="77777777" w:rsidR="002112B0" w:rsidRDefault="002112B0" w:rsidP="002112B0">
      <w:pPr>
        <w:spacing w:after="0" w:line="24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                                                                      __________________________________________</w:t>
      </w:r>
    </w:p>
    <w:p w14:paraId="6A0A0E06" w14:textId="77777777" w:rsidR="002112B0" w:rsidRDefault="002112B0" w:rsidP="002112B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                                                                                                           (должность)</w:t>
      </w:r>
    </w:p>
    <w:p w14:paraId="1EC8DBB7" w14:textId="77777777" w:rsidR="002112B0" w:rsidRDefault="002112B0" w:rsidP="002112B0">
      <w:pPr>
        <w:spacing w:after="0" w:line="240" w:lineRule="auto"/>
        <w:ind w:firstLine="709"/>
        <w:jc w:val="center"/>
        <w:rPr>
          <w:rFonts w:ascii="Times New Roman" w:hAnsi="Times New Roman"/>
          <w:sz w:val="24"/>
          <w:szCs w:val="24"/>
        </w:rPr>
      </w:pPr>
    </w:p>
    <w:p w14:paraId="1AA1C5A9" w14:textId="77777777" w:rsidR="002112B0" w:rsidRDefault="002112B0" w:rsidP="002112B0">
      <w:pPr>
        <w:spacing w:after="0" w:line="240" w:lineRule="auto"/>
        <w:ind w:firstLine="709"/>
        <w:jc w:val="center"/>
        <w:rPr>
          <w:rFonts w:ascii="Times New Roman" w:hAnsi="Times New Roman"/>
          <w:sz w:val="24"/>
          <w:szCs w:val="24"/>
        </w:rPr>
      </w:pPr>
    </w:p>
    <w:p w14:paraId="4B28B77D" w14:textId="77777777" w:rsidR="002112B0" w:rsidRDefault="002112B0" w:rsidP="002112B0">
      <w:pPr>
        <w:spacing w:after="0" w:line="240" w:lineRule="auto"/>
        <w:ind w:firstLine="709"/>
        <w:jc w:val="center"/>
        <w:rPr>
          <w:rFonts w:ascii="Times New Roman" w:hAnsi="Times New Roman"/>
          <w:sz w:val="24"/>
          <w:szCs w:val="24"/>
        </w:rPr>
      </w:pPr>
    </w:p>
    <w:p w14:paraId="7414211B" w14:textId="77777777" w:rsidR="002112B0" w:rsidRDefault="002112B0" w:rsidP="002112B0">
      <w:pPr>
        <w:spacing w:after="0" w:line="240" w:lineRule="auto"/>
        <w:ind w:firstLine="709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Сроки прохождения практики</w:t>
      </w:r>
    </w:p>
    <w:p w14:paraId="4346FBD3" w14:textId="77777777" w:rsidR="002112B0" w:rsidRDefault="002112B0" w:rsidP="002112B0">
      <w:pPr>
        <w:spacing w:after="0" w:line="240" w:lineRule="auto"/>
        <w:ind w:firstLine="709"/>
        <w:jc w:val="center"/>
        <w:rPr>
          <w:rFonts w:ascii="Times New Roman" w:hAnsi="Times New Roman"/>
          <w:b/>
          <w:sz w:val="24"/>
          <w:szCs w:val="24"/>
        </w:rPr>
      </w:pPr>
    </w:p>
    <w:tbl>
      <w:tblPr>
        <w:tblW w:w="95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85"/>
        <w:gridCol w:w="4786"/>
      </w:tblGrid>
      <w:tr w:rsidR="002112B0" w14:paraId="60E306DC" w14:textId="77777777" w:rsidTr="0096549A">
        <w:tc>
          <w:tcPr>
            <w:tcW w:w="4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37A09A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Начало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18EA5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кончание</w:t>
            </w:r>
          </w:p>
        </w:tc>
      </w:tr>
      <w:tr w:rsidR="002112B0" w14:paraId="4F9129C7" w14:textId="77777777" w:rsidTr="0096549A">
        <w:tc>
          <w:tcPr>
            <w:tcW w:w="95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92B0B1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Заочная форма обучения</w:t>
            </w:r>
          </w:p>
        </w:tc>
      </w:tr>
      <w:tr w:rsidR="002112B0" w14:paraId="42067B2A" w14:textId="77777777" w:rsidTr="0096549A">
        <w:tc>
          <w:tcPr>
            <w:tcW w:w="4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C88F8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91F4520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AB847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0DAFC63D" w14:textId="77777777" w:rsidR="002112B0" w:rsidRDefault="002112B0" w:rsidP="002112B0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2B54CCAE" w14:textId="77777777" w:rsidR="002112B0" w:rsidRDefault="002112B0" w:rsidP="002112B0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F3D03BA" w14:textId="77777777" w:rsidR="002112B0" w:rsidRDefault="002112B0" w:rsidP="002112B0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2C4F294" w14:textId="77777777" w:rsidR="002112B0" w:rsidRDefault="002112B0" w:rsidP="002112B0">
      <w:pPr>
        <w:spacing w:after="0" w:line="240" w:lineRule="auto"/>
        <w:ind w:firstLine="709"/>
        <w:rPr>
          <w:rFonts w:ascii="Times New Roman" w:hAnsi="Times New Roman"/>
          <w:sz w:val="24"/>
          <w:szCs w:val="24"/>
        </w:rPr>
      </w:pPr>
    </w:p>
    <w:p w14:paraId="289AE2EC" w14:textId="77777777" w:rsidR="002112B0" w:rsidRDefault="002112B0" w:rsidP="002112B0">
      <w:pPr>
        <w:spacing w:after="0" w:line="240" w:lineRule="auto"/>
        <w:ind w:firstLine="709"/>
        <w:rPr>
          <w:rFonts w:ascii="Times New Roman" w:hAnsi="Times New Roman"/>
          <w:sz w:val="24"/>
          <w:szCs w:val="24"/>
        </w:rPr>
      </w:pPr>
    </w:p>
    <w:p w14:paraId="59003254" w14:textId="77777777" w:rsidR="002112B0" w:rsidRDefault="002112B0" w:rsidP="002112B0">
      <w:pPr>
        <w:spacing w:after="0" w:line="240" w:lineRule="auto"/>
        <w:ind w:firstLine="709"/>
        <w:rPr>
          <w:rFonts w:ascii="Times New Roman" w:hAnsi="Times New Roman"/>
          <w:sz w:val="24"/>
          <w:szCs w:val="24"/>
        </w:rPr>
      </w:pPr>
    </w:p>
    <w:p w14:paraId="77979C00" w14:textId="77777777" w:rsidR="002112B0" w:rsidRDefault="002112B0" w:rsidP="002112B0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spacing w:val="-1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tbl>
      <w:tblPr>
        <w:tblW w:w="9464" w:type="dxa"/>
        <w:tblLook w:val="04A0" w:firstRow="1" w:lastRow="0" w:firstColumn="1" w:lastColumn="0" w:noHBand="0" w:noVBand="1"/>
      </w:tblPr>
      <w:tblGrid>
        <w:gridCol w:w="4786"/>
        <w:gridCol w:w="4678"/>
      </w:tblGrid>
      <w:tr w:rsidR="002112B0" w14:paraId="62C7A14B" w14:textId="77777777" w:rsidTr="0096549A">
        <w:tc>
          <w:tcPr>
            <w:tcW w:w="4786" w:type="dxa"/>
          </w:tcPr>
          <w:p w14:paraId="0E48A3E3" w14:textId="77777777" w:rsidR="002112B0" w:rsidRDefault="002112B0" w:rsidP="0096549A">
            <w:pPr>
              <w:spacing w:after="0" w:line="240" w:lineRule="auto"/>
              <w:ind w:firstLine="14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Согласовано</w:t>
            </w:r>
          </w:p>
          <w:p w14:paraId="13C406EC" w14:textId="77777777" w:rsidR="002112B0" w:rsidRDefault="002112B0" w:rsidP="0096549A">
            <w:pPr>
              <w:spacing w:after="0" w:line="240" w:lineRule="auto"/>
              <w:ind w:firstLine="142"/>
              <w:rPr>
                <w:rFonts w:ascii="Times New Roman" w:hAnsi="Times New Roman"/>
                <w:sz w:val="24"/>
                <w:szCs w:val="24"/>
              </w:rPr>
            </w:pPr>
          </w:p>
          <w:p w14:paraId="624A3BD6" w14:textId="77777777" w:rsidR="002112B0" w:rsidRDefault="002112B0" w:rsidP="0096549A">
            <w:pPr>
              <w:spacing w:after="0" w:line="240" w:lineRule="auto"/>
              <w:ind w:firstLine="14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____________________ </w:t>
            </w:r>
          </w:p>
          <w:p w14:paraId="54E6721C" w14:textId="77777777" w:rsidR="002112B0" w:rsidRDefault="002112B0" w:rsidP="0096549A">
            <w:pPr>
              <w:spacing w:after="0" w:line="240" w:lineRule="auto"/>
              <w:ind w:firstLine="14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подпись руководителя практики от профильной организации (зав. кафедрой)</w:t>
            </w:r>
          </w:p>
          <w:p w14:paraId="27B46F32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</w:p>
        </w:tc>
        <w:tc>
          <w:tcPr>
            <w:tcW w:w="4678" w:type="dxa"/>
          </w:tcPr>
          <w:p w14:paraId="501A8E88" w14:textId="77777777" w:rsidR="002112B0" w:rsidRDefault="002112B0" w:rsidP="0096549A">
            <w:pPr>
              <w:spacing w:after="0" w:line="240" w:lineRule="auto"/>
              <w:ind w:firstLine="709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Согласовано</w:t>
            </w:r>
          </w:p>
          <w:p w14:paraId="25DAC82E" w14:textId="77777777" w:rsidR="002112B0" w:rsidRDefault="002112B0" w:rsidP="0096549A">
            <w:pPr>
              <w:spacing w:after="0" w:line="240" w:lineRule="auto"/>
              <w:ind w:firstLine="709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____________________ </w:t>
            </w:r>
          </w:p>
          <w:p w14:paraId="553E5F35" w14:textId="77777777" w:rsidR="002112B0" w:rsidRDefault="002112B0" w:rsidP="0096549A">
            <w:pPr>
              <w:spacing w:after="0" w:line="240" w:lineRule="auto"/>
              <w:ind w:firstLine="709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подпись руководителя практики магистранта)</w:t>
            </w:r>
          </w:p>
          <w:p w14:paraId="54D74D91" w14:textId="77777777" w:rsidR="002112B0" w:rsidRDefault="002112B0" w:rsidP="0096549A">
            <w:pPr>
              <w:spacing w:after="0" w:line="240" w:lineRule="auto"/>
              <w:jc w:val="right"/>
              <w:rPr>
                <w:rFonts w:ascii="Times New Roman" w:hAnsi="Times New Roman"/>
                <w:b/>
                <w:i/>
                <w:sz w:val="24"/>
                <w:szCs w:val="24"/>
              </w:rPr>
            </w:pPr>
          </w:p>
        </w:tc>
      </w:tr>
    </w:tbl>
    <w:p w14:paraId="1F83B07C" w14:textId="77777777" w:rsidR="002112B0" w:rsidRDefault="002112B0" w:rsidP="002112B0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b/>
          <w:spacing w:val="-1"/>
          <w:sz w:val="24"/>
          <w:szCs w:val="24"/>
        </w:rPr>
      </w:pPr>
      <w:r>
        <w:rPr>
          <w:rFonts w:ascii="Times New Roman" w:hAnsi="Times New Roman"/>
          <w:b/>
          <w:spacing w:val="-1"/>
          <w:sz w:val="24"/>
          <w:szCs w:val="24"/>
        </w:rPr>
        <w:t>СТРУКТУРА И СОДЕРЖАНИЕ ПРАКТИКИ</w:t>
      </w:r>
    </w:p>
    <w:p w14:paraId="1A1650A7" w14:textId="77777777" w:rsidR="002112B0" w:rsidRDefault="002112B0" w:rsidP="002112B0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spacing w:val="-1"/>
          <w:sz w:val="24"/>
          <w:szCs w:val="24"/>
        </w:rPr>
      </w:pPr>
      <w:r>
        <w:rPr>
          <w:rFonts w:ascii="Times New Roman" w:hAnsi="Times New Roman"/>
          <w:b/>
          <w:spacing w:val="-1"/>
          <w:sz w:val="24"/>
          <w:szCs w:val="24"/>
        </w:rPr>
        <w:t>Очная и заочная формы обучения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31"/>
        <w:gridCol w:w="1588"/>
        <w:gridCol w:w="3374"/>
      </w:tblGrid>
      <w:tr w:rsidR="002112B0" w14:paraId="5724D8EF" w14:textId="77777777" w:rsidTr="009F1069">
        <w:trPr>
          <w:trHeight w:val="405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20D4B5" w14:textId="77777777" w:rsidR="002112B0" w:rsidRDefault="002112B0" w:rsidP="00357A16">
            <w:pPr>
              <w:spacing w:after="0" w:line="240" w:lineRule="auto"/>
              <w:ind w:left="-57" w:right="-57"/>
              <w:jc w:val="center"/>
              <w:rPr>
                <w:rFonts w:ascii="Times New Roman" w:hAnsi="Times New Roman"/>
                <w:b/>
                <w:i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color w:val="000000"/>
                <w:spacing w:val="-2"/>
                <w:sz w:val="24"/>
                <w:szCs w:val="24"/>
              </w:rPr>
              <w:t>Виды учебной работы на практике, включая самостоятельную работу обучающихся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D0CE1" w14:textId="77777777" w:rsidR="002112B0" w:rsidRDefault="002112B0" w:rsidP="00357A16">
            <w:pPr>
              <w:shd w:val="clear" w:color="auto" w:fill="FFFFFF"/>
              <w:spacing w:after="0" w:line="240" w:lineRule="auto"/>
              <w:ind w:left="-113" w:right="-113"/>
              <w:jc w:val="center"/>
              <w:rPr>
                <w:rFonts w:ascii="Times New Roman" w:hAnsi="Times New Roman"/>
                <w:b/>
                <w:i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color w:val="000000"/>
                <w:spacing w:val="-1"/>
                <w:sz w:val="24"/>
                <w:szCs w:val="24"/>
              </w:rPr>
              <w:t>Трудоемкость практики</w:t>
            </w:r>
          </w:p>
          <w:p w14:paraId="3933E782" w14:textId="77777777" w:rsidR="002112B0" w:rsidRDefault="002112B0" w:rsidP="00357A16">
            <w:pPr>
              <w:shd w:val="clear" w:color="auto" w:fill="FFFFFF"/>
              <w:spacing w:after="0" w:line="240" w:lineRule="auto"/>
              <w:ind w:left="-113" w:right="-113"/>
              <w:jc w:val="center"/>
              <w:rPr>
                <w:rFonts w:ascii="Times New Roman" w:hAnsi="Times New Roman"/>
                <w:b/>
                <w:i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color w:val="000000"/>
                <w:spacing w:val="-1"/>
                <w:sz w:val="24"/>
                <w:szCs w:val="24"/>
              </w:rPr>
              <w:t>(в часах)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4542EA" w14:textId="77777777" w:rsidR="002112B0" w:rsidRDefault="002112B0" w:rsidP="00357A16">
            <w:pPr>
              <w:spacing w:after="0" w:line="240" w:lineRule="auto"/>
              <w:ind w:left="-57" w:right="-57"/>
              <w:jc w:val="center"/>
              <w:rPr>
                <w:rFonts w:ascii="Times New Roman" w:hAnsi="Times New Roman"/>
                <w:b/>
                <w:i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color w:val="000000"/>
                <w:spacing w:val="-3"/>
                <w:sz w:val="24"/>
                <w:szCs w:val="24"/>
              </w:rPr>
              <w:t>Формы текущего контроля</w:t>
            </w:r>
          </w:p>
        </w:tc>
      </w:tr>
      <w:tr w:rsidR="002112B0" w14:paraId="5F40AF43" w14:textId="77777777" w:rsidTr="009F1069">
        <w:trPr>
          <w:trHeight w:val="405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A31F11" w14:textId="77777777" w:rsidR="002112B0" w:rsidRPr="00103CDE" w:rsidRDefault="002112B0" w:rsidP="0096549A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sz w:val="24"/>
                <w:szCs w:val="24"/>
              </w:rPr>
              <w:t>Участие в беседах с администрацией и персоналом организации, осуществляющих учебно-тренировочную работу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EBABA2" w14:textId="77777777" w:rsidR="002112B0" w:rsidRPr="00103CDE" w:rsidRDefault="002112B0" w:rsidP="0096549A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6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246B9A" w14:textId="77777777" w:rsidR="002112B0" w:rsidRPr="00103CDE" w:rsidRDefault="002112B0" w:rsidP="0096549A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Письменный </w:t>
            </w:r>
            <w:proofErr w:type="gramStart"/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анализ  в</w:t>
            </w:r>
            <w:proofErr w:type="gramEnd"/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 дневнике практики</w:t>
            </w:r>
          </w:p>
        </w:tc>
      </w:tr>
      <w:tr w:rsidR="002112B0" w14:paraId="18B4E690" w14:textId="77777777" w:rsidTr="009F1069">
        <w:trPr>
          <w:trHeight w:val="405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907FA5" w14:textId="77777777" w:rsidR="002112B0" w:rsidRPr="00103CDE" w:rsidRDefault="002112B0" w:rsidP="0096549A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sz w:val="24"/>
                <w:szCs w:val="24"/>
              </w:rPr>
              <w:t>Разработка индивидуального рабочего плана на период практики.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7DC2C4" w14:textId="77777777" w:rsidR="002112B0" w:rsidRPr="00103CDE" w:rsidRDefault="002112B0" w:rsidP="0096549A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10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A5D3A2" w14:textId="77777777" w:rsidR="002112B0" w:rsidRPr="00103CDE" w:rsidRDefault="002112B0" w:rsidP="0096549A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Индивидуальный план практиканта.</w:t>
            </w:r>
          </w:p>
        </w:tc>
      </w:tr>
      <w:tr w:rsidR="002112B0" w14:paraId="1D10392D" w14:textId="77777777" w:rsidTr="009F1069">
        <w:trPr>
          <w:trHeight w:val="405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FDEDC3" w14:textId="77777777" w:rsidR="002112B0" w:rsidRPr="00103CDE" w:rsidRDefault="002112B0" w:rsidP="002112B0">
            <w:pPr>
              <w:shd w:val="clear" w:color="auto" w:fill="FFFFFF"/>
              <w:spacing w:after="0" w:line="240" w:lineRule="auto"/>
              <w:ind w:left="-57" w:right="-57"/>
              <w:jc w:val="both"/>
              <w:rPr>
                <w:rFonts w:ascii="Times New Roman" w:hAnsi="Times New Roman"/>
                <w:spacing w:val="7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sz w:val="24"/>
                <w:szCs w:val="24"/>
              </w:rPr>
              <w:t xml:space="preserve">Ознакомление с опытом, регламентом и материально-технической базой </w:t>
            </w:r>
            <w:r w:rsidRPr="00103CDE">
              <w:rPr>
                <w:rFonts w:ascii="Times New Roman" w:hAnsi="Times New Roman"/>
                <w:spacing w:val="7"/>
                <w:sz w:val="24"/>
                <w:szCs w:val="24"/>
              </w:rPr>
              <w:t xml:space="preserve">организации. 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74EAC" w14:textId="77777777" w:rsidR="002112B0" w:rsidRPr="00103CDE" w:rsidRDefault="002112B0" w:rsidP="0096549A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8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B1E7A4" w14:textId="77777777" w:rsidR="002112B0" w:rsidRPr="00103CDE" w:rsidRDefault="002112B0" w:rsidP="0096549A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Письменный </w:t>
            </w:r>
            <w:proofErr w:type="gramStart"/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анализ  в</w:t>
            </w:r>
            <w:proofErr w:type="gramEnd"/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 дневнике практики</w:t>
            </w:r>
          </w:p>
        </w:tc>
      </w:tr>
      <w:tr w:rsidR="002112B0" w14:paraId="6D20BA2E" w14:textId="77777777" w:rsidTr="009F1069">
        <w:trPr>
          <w:trHeight w:val="405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6E287A" w14:textId="77777777" w:rsidR="002112B0" w:rsidRPr="00103CDE" w:rsidRDefault="002112B0" w:rsidP="0096549A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sz w:val="24"/>
                <w:szCs w:val="24"/>
              </w:rPr>
              <w:t>Посещение и наблюдение учебно-тренировочных занятий.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137B7B" w14:textId="77777777" w:rsidR="002112B0" w:rsidRPr="00103CDE" w:rsidRDefault="002112B0" w:rsidP="0096549A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12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74E923" w14:textId="77777777" w:rsidR="002112B0" w:rsidRPr="00103CDE" w:rsidRDefault="002112B0" w:rsidP="0096549A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Письменный </w:t>
            </w:r>
            <w:proofErr w:type="gramStart"/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анализ  в</w:t>
            </w:r>
            <w:proofErr w:type="gramEnd"/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 дневнике практики</w:t>
            </w:r>
          </w:p>
        </w:tc>
      </w:tr>
      <w:tr w:rsidR="002112B0" w14:paraId="7113BFE9" w14:textId="77777777" w:rsidTr="009F1069">
        <w:trPr>
          <w:trHeight w:val="405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36814" w14:textId="77777777" w:rsidR="002112B0" w:rsidRPr="00103CDE" w:rsidRDefault="0096549A" w:rsidP="0096549A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Ознакомление с информационными источниками - а</w:t>
            </w:r>
            <w:r w:rsidR="002112B0" w:rsidRPr="00103CDE">
              <w:rPr>
                <w:rFonts w:ascii="Times New Roman" w:hAnsi="Times New Roman"/>
              </w:rPr>
              <w:t>нализ научной и научно-методической литературы для выявления модельных характеристик атлета в избранном виде спорта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0C9A5E" w14:textId="77777777" w:rsidR="002112B0" w:rsidRPr="00103CDE" w:rsidRDefault="00357A16" w:rsidP="0096549A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40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8AA61E" w14:textId="77777777" w:rsidR="002112B0" w:rsidRPr="00103CDE" w:rsidRDefault="002112B0" w:rsidP="0096549A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sz w:val="24"/>
                <w:szCs w:val="24"/>
              </w:rPr>
              <w:t>Информационно-аналитический материал</w:t>
            </w:r>
            <w:r w:rsidRPr="00103CDE">
              <w:rPr>
                <w:rFonts w:ascii="Times New Roman" w:hAnsi="Times New Roman"/>
                <w:color w:val="FF0000"/>
                <w:sz w:val="24"/>
                <w:szCs w:val="24"/>
              </w:rPr>
              <w:t xml:space="preserve"> </w:t>
            </w:r>
            <w:r w:rsidRPr="00103CDE">
              <w:rPr>
                <w:rFonts w:ascii="Times New Roman" w:hAnsi="Times New Roman"/>
                <w:sz w:val="24"/>
                <w:szCs w:val="24"/>
              </w:rPr>
              <w:t>«Модельные характеристики спортсмена» (ТК-1)</w:t>
            </w:r>
          </w:p>
        </w:tc>
      </w:tr>
      <w:tr w:rsidR="002112B0" w14:paraId="61927F0B" w14:textId="77777777" w:rsidTr="009F1069">
        <w:trPr>
          <w:trHeight w:val="405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65258" w14:textId="77777777" w:rsidR="002112B0" w:rsidRPr="00103CDE" w:rsidRDefault="0096549A" w:rsidP="0096549A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Освоение технологий поиска информации в различных источниках (библиотеках, ЭБС, архивах, сети «Интернет») - с</w:t>
            </w:r>
            <w:r w:rsidR="002112B0" w:rsidRPr="00103CDE">
              <w:rPr>
                <w:rFonts w:ascii="Times New Roman" w:hAnsi="Times New Roman"/>
                <w:sz w:val="24"/>
                <w:szCs w:val="24"/>
              </w:rPr>
              <w:t>оставление списка методик оценки функционального состояния различных систем организма спортсмена с учетом модельных характеристик вида спорта и требований Федерального стандарта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81C7D1" w14:textId="77777777" w:rsidR="002112B0" w:rsidRPr="00103CDE" w:rsidRDefault="00357A16" w:rsidP="0096549A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60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DB9290" w14:textId="77777777" w:rsidR="002112B0" w:rsidRPr="00103CDE" w:rsidRDefault="0096549A" w:rsidP="0096549A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Диагностический пакет - с</w:t>
            </w:r>
            <w:r w:rsidRPr="00103CDE">
              <w:rPr>
                <w:rFonts w:ascii="Times New Roman" w:hAnsi="Times New Roman"/>
                <w:sz w:val="24"/>
                <w:szCs w:val="24"/>
              </w:rPr>
              <w:t xml:space="preserve">писок методик оценки функционального состояния различных систем организма спортсмена с описанием хода обследования, </w:t>
            </w:r>
            <w:r w:rsidRPr="00103CDE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способов обработки результатов и вариантов оценки результатов (ТК-2)</w:t>
            </w:r>
          </w:p>
        </w:tc>
      </w:tr>
      <w:tr w:rsidR="002112B0" w14:paraId="5CB9CDB0" w14:textId="77777777" w:rsidTr="009F1069">
        <w:trPr>
          <w:trHeight w:val="405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20B604" w14:textId="77777777" w:rsidR="002112B0" w:rsidRPr="00103CDE" w:rsidRDefault="00031046" w:rsidP="002112B0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Освоение технологий выбора</w:t>
            </w:r>
            <w:r w:rsidR="002112B0" w:rsidRPr="00103CDE">
              <w:rPr>
                <w:rFonts w:ascii="Times New Roman" w:hAnsi="Times New Roman"/>
                <w:sz w:val="24"/>
                <w:szCs w:val="24"/>
              </w:rPr>
              <w:t xml:space="preserve"> методик оценки работоспособности спортсмена с учетом модельных характеристик вида спорта и требований Федерального стандарта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F39C4F" w14:textId="77777777" w:rsidR="002112B0" w:rsidRPr="00103CDE" w:rsidRDefault="00357A16" w:rsidP="002112B0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40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C048E9" w14:textId="77777777" w:rsidR="002112B0" w:rsidRPr="00103CDE" w:rsidRDefault="0096549A" w:rsidP="002112B0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Диагностический пакет</w:t>
            </w:r>
            <w:r w:rsidRPr="00103CDE">
              <w:rPr>
                <w:rFonts w:ascii="Times New Roman" w:hAnsi="Times New Roman"/>
                <w:sz w:val="24"/>
                <w:szCs w:val="24"/>
              </w:rPr>
              <w:t xml:space="preserve"> - список методик оценки работоспособности (общей, специальной) спортсмена с описанием хода обследования, </w:t>
            </w:r>
            <w:r w:rsidRPr="00103CDE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способов обработки результатов и вариантов оценки результатов (ТК-2)</w:t>
            </w:r>
          </w:p>
        </w:tc>
      </w:tr>
      <w:tr w:rsidR="004662EE" w14:paraId="6B8A7F46" w14:textId="77777777" w:rsidTr="009F1069">
        <w:trPr>
          <w:trHeight w:val="405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4B7DF" w14:textId="77777777" w:rsidR="004662EE" w:rsidRPr="00103CDE" w:rsidRDefault="004662EE" w:rsidP="004662EE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sz w:val="24"/>
                <w:szCs w:val="24"/>
              </w:rPr>
              <w:t>Планирование исследовательских мероприятий, определение базы и контингента исследования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EC52C" w14:textId="51D784BA" w:rsidR="004662EE" w:rsidRPr="00103CDE" w:rsidRDefault="00AC00FC" w:rsidP="004662EE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2</w:t>
            </w:r>
            <w:r w:rsidR="00357A16" w:rsidRPr="00103CDE"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0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EF6AF" w14:textId="77777777" w:rsidR="004662EE" w:rsidRPr="00103CDE" w:rsidRDefault="004662EE" w:rsidP="004662EE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Письменный </w:t>
            </w:r>
            <w:proofErr w:type="gramStart"/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анализ  в</w:t>
            </w:r>
            <w:proofErr w:type="gramEnd"/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 дневнике практики</w:t>
            </w:r>
          </w:p>
        </w:tc>
      </w:tr>
      <w:tr w:rsidR="004662EE" w14:paraId="2ABE9965" w14:textId="77777777" w:rsidTr="009F1069">
        <w:trPr>
          <w:trHeight w:val="405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418941" w14:textId="77777777" w:rsidR="004662EE" w:rsidRPr="00103CDE" w:rsidRDefault="004662EE" w:rsidP="004662EE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Освоение технологий проведения опросов</w:t>
            </w:r>
            <w:r w:rsidRPr="00103CDE">
              <w:rPr>
                <w:rFonts w:ascii="Times New Roman" w:hAnsi="Times New Roman"/>
                <w:sz w:val="24"/>
                <w:szCs w:val="24"/>
              </w:rPr>
              <w:t xml:space="preserve"> / контрольных испытаний / обследований спортсменов 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B60F2" w14:textId="5EDD48C1" w:rsidR="004662EE" w:rsidRPr="00103CDE" w:rsidRDefault="00AC00FC" w:rsidP="004662EE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5</w:t>
            </w:r>
            <w:r w:rsidR="00357A16" w:rsidRPr="00103CDE"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0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03180D" w14:textId="77777777" w:rsidR="004662EE" w:rsidRPr="00103CDE" w:rsidRDefault="004662EE" w:rsidP="004662EE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Протоколы </w:t>
            </w:r>
            <w:r w:rsidRPr="00103CDE">
              <w:rPr>
                <w:rFonts w:ascii="Times New Roman" w:hAnsi="Times New Roman"/>
                <w:sz w:val="24"/>
                <w:szCs w:val="24"/>
              </w:rPr>
              <w:t xml:space="preserve">обследований спортсменов </w:t>
            </w:r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Письменный </w:t>
            </w:r>
            <w:proofErr w:type="gramStart"/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анализ  в</w:t>
            </w:r>
            <w:proofErr w:type="gramEnd"/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 дневнике практики</w:t>
            </w:r>
          </w:p>
        </w:tc>
      </w:tr>
      <w:tr w:rsidR="004662EE" w14:paraId="28A3EDAE" w14:textId="77777777" w:rsidTr="009F1069">
        <w:trPr>
          <w:trHeight w:val="1992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F761B" w14:textId="77777777" w:rsidR="004662EE" w:rsidRPr="00103CDE" w:rsidRDefault="004662EE" w:rsidP="004662EE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lastRenderedPageBreak/>
              <w:t>Освоение методов математико-статистической обработки экспериментальных данных</w:t>
            </w:r>
            <w:r w:rsidR="00A62895" w:rsidRPr="00103CDE"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 xml:space="preserve"> - о</w:t>
            </w:r>
            <w:r w:rsidR="00A62895" w:rsidRPr="00103CDE">
              <w:rPr>
                <w:rFonts w:ascii="Times New Roman" w:hAnsi="Times New Roman"/>
                <w:sz w:val="24"/>
                <w:szCs w:val="24"/>
              </w:rPr>
              <w:t xml:space="preserve">формление учетной документации по оценке функционального состояния и работоспособности спортсменов 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2CF6A" w14:textId="77777777" w:rsidR="004662EE" w:rsidRPr="00103CDE" w:rsidRDefault="00103CDE" w:rsidP="004662EE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5</w:t>
            </w:r>
            <w:r w:rsidR="00357A16" w:rsidRPr="00103CDE"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0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BD4AD" w14:textId="77777777" w:rsidR="004662EE" w:rsidRPr="00103CDE" w:rsidRDefault="004662EE" w:rsidP="004662E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sz w:val="24"/>
                <w:szCs w:val="24"/>
              </w:rPr>
              <w:t>Сводные таблицы с результатами обследования функционального состояния и работоспособности спортсменов</w:t>
            </w:r>
            <w:r w:rsidR="00A62895" w:rsidRPr="00103CDE">
              <w:rPr>
                <w:rFonts w:ascii="Times New Roman" w:hAnsi="Times New Roman"/>
                <w:sz w:val="24"/>
                <w:szCs w:val="24"/>
              </w:rPr>
              <w:t xml:space="preserve"> (ТК-3)</w:t>
            </w:r>
          </w:p>
          <w:p w14:paraId="3D2AA90B" w14:textId="77777777" w:rsidR="00357A16" w:rsidRPr="00103CDE" w:rsidRDefault="00357A16" w:rsidP="004662EE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Письменный </w:t>
            </w:r>
            <w:proofErr w:type="gramStart"/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анализ  в</w:t>
            </w:r>
            <w:proofErr w:type="gramEnd"/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 дневнике практики</w:t>
            </w:r>
          </w:p>
        </w:tc>
      </w:tr>
      <w:tr w:rsidR="004662EE" w14:paraId="17C08DD3" w14:textId="77777777" w:rsidTr="009F1069">
        <w:trPr>
          <w:trHeight w:val="405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1E828" w14:textId="77777777" w:rsidR="004662EE" w:rsidRPr="00103CDE" w:rsidRDefault="00A62895" w:rsidP="004662EE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sz w:val="24"/>
                <w:szCs w:val="24"/>
              </w:rPr>
              <w:t>Оценка эффективности мероприятий спортивной подготовки спортсменов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405FE" w14:textId="77777777" w:rsidR="004662EE" w:rsidRPr="00103CDE" w:rsidRDefault="00357A16" w:rsidP="004662EE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40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6DBB5" w14:textId="77777777" w:rsidR="004662EE" w:rsidRPr="00103CDE" w:rsidRDefault="00080691" w:rsidP="004662E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sz w:val="24"/>
                <w:szCs w:val="24"/>
              </w:rPr>
              <w:t xml:space="preserve">Отчет по анализу данных </w:t>
            </w:r>
            <w:r w:rsidR="00357A16" w:rsidRPr="00103CDE">
              <w:rPr>
                <w:rFonts w:ascii="Times New Roman" w:hAnsi="Times New Roman"/>
                <w:sz w:val="24"/>
                <w:szCs w:val="24"/>
              </w:rPr>
              <w:t>функционального состояния и</w:t>
            </w:r>
            <w:r w:rsidRPr="00103CDE">
              <w:rPr>
                <w:rFonts w:ascii="Times New Roman" w:hAnsi="Times New Roman"/>
                <w:sz w:val="24"/>
                <w:szCs w:val="24"/>
              </w:rPr>
              <w:t xml:space="preserve"> работоспособности спортсменов</w:t>
            </w:r>
            <w:r w:rsidR="00357A16" w:rsidRPr="00103CDE">
              <w:rPr>
                <w:rFonts w:ascii="Times New Roman" w:hAnsi="Times New Roman"/>
                <w:sz w:val="24"/>
                <w:szCs w:val="24"/>
              </w:rPr>
              <w:t xml:space="preserve"> (ТК-3)</w:t>
            </w:r>
          </w:p>
          <w:p w14:paraId="63178119" w14:textId="77777777" w:rsidR="00357A16" w:rsidRPr="00103CDE" w:rsidRDefault="00357A16" w:rsidP="004662EE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Письменный </w:t>
            </w:r>
            <w:proofErr w:type="gramStart"/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анализ  в</w:t>
            </w:r>
            <w:proofErr w:type="gramEnd"/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 дневнике практики</w:t>
            </w:r>
          </w:p>
        </w:tc>
      </w:tr>
      <w:tr w:rsidR="004662EE" w14:paraId="7AF7CFA4" w14:textId="77777777" w:rsidTr="009F1069">
        <w:trPr>
          <w:trHeight w:val="405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DA727" w14:textId="77777777" w:rsidR="004662EE" w:rsidRPr="00103CDE" w:rsidRDefault="00357A16" w:rsidP="004662EE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Ознакомление с презентацией результатов медико-биологического, педагогического исследования - п</w:t>
            </w:r>
            <w:r w:rsidR="00A62895" w:rsidRPr="00103CDE">
              <w:rPr>
                <w:rFonts w:ascii="Times New Roman" w:hAnsi="Times New Roman"/>
                <w:sz w:val="24"/>
                <w:szCs w:val="24"/>
              </w:rPr>
              <w:t>одготовка информационно-аналитических материалов по результатам обследований спортсменов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2524C" w14:textId="77777777" w:rsidR="004662EE" w:rsidRPr="00103CDE" w:rsidRDefault="00103CDE" w:rsidP="004662EE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4</w:t>
            </w:r>
            <w:r w:rsidR="00357A16" w:rsidRPr="00103CDE"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2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BD9E5" w14:textId="77777777" w:rsidR="004662EE" w:rsidRPr="00103CDE" w:rsidRDefault="00A62895" w:rsidP="004662E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sz w:val="24"/>
                <w:szCs w:val="24"/>
              </w:rPr>
              <w:t>Предоставление презентации «Информационно-аналитические материалы по результатам обследований спортсменов»</w:t>
            </w:r>
            <w:r w:rsidR="00357A16" w:rsidRPr="00103CDE">
              <w:rPr>
                <w:rFonts w:ascii="Times New Roman" w:hAnsi="Times New Roman"/>
                <w:sz w:val="24"/>
                <w:szCs w:val="24"/>
              </w:rPr>
              <w:t xml:space="preserve"> (ТК-4)</w:t>
            </w:r>
          </w:p>
          <w:p w14:paraId="09D2E715" w14:textId="77777777" w:rsidR="00357A16" w:rsidRPr="00103CDE" w:rsidRDefault="00357A16" w:rsidP="004662EE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Письменный </w:t>
            </w:r>
            <w:proofErr w:type="gramStart"/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анализ  в</w:t>
            </w:r>
            <w:proofErr w:type="gramEnd"/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 дневнике практики</w:t>
            </w:r>
          </w:p>
        </w:tc>
      </w:tr>
      <w:tr w:rsidR="00AC00FC" w14:paraId="0E85E5AB" w14:textId="77777777" w:rsidTr="009F1069">
        <w:trPr>
          <w:trHeight w:val="405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7C49D" w14:textId="52797AB3" w:rsidR="00AC00FC" w:rsidRPr="00103CDE" w:rsidRDefault="00AC00FC" w:rsidP="00AC00FC">
            <w:pPr>
              <w:tabs>
                <w:tab w:val="left" w:pos="0"/>
                <w:tab w:val="left" w:pos="372"/>
              </w:tabs>
              <w:spacing w:after="0" w:line="240" w:lineRule="auto"/>
              <w:jc w:val="both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Ознакомление с информационными источниками - а</w:t>
            </w:r>
            <w:r w:rsidRPr="00103CDE">
              <w:rPr>
                <w:rFonts w:ascii="Times New Roman" w:hAnsi="Times New Roman"/>
              </w:rPr>
              <w:t xml:space="preserve">нализ научной и научно-методической литературы для </w:t>
            </w:r>
            <w:r>
              <w:rPr>
                <w:rFonts w:ascii="Times New Roman" w:hAnsi="Times New Roman"/>
                <w:sz w:val="24"/>
                <w:szCs w:val="24"/>
              </w:rPr>
              <w:t>определения к</w:t>
            </w:r>
            <w:r w:rsidRPr="00AC00FC">
              <w:rPr>
                <w:rFonts w:ascii="Times New Roman" w:hAnsi="Times New Roman"/>
                <w:sz w:val="24"/>
                <w:szCs w:val="24"/>
              </w:rPr>
              <w:t>ритери</w:t>
            </w:r>
            <w:r>
              <w:rPr>
                <w:rFonts w:ascii="Times New Roman" w:hAnsi="Times New Roman"/>
                <w:sz w:val="24"/>
                <w:szCs w:val="24"/>
              </w:rPr>
              <w:t>ев</w:t>
            </w:r>
            <w:r w:rsidRPr="00AC00FC">
              <w:rPr>
                <w:rFonts w:ascii="Times New Roman" w:hAnsi="Times New Roman"/>
                <w:sz w:val="24"/>
                <w:szCs w:val="24"/>
              </w:rPr>
              <w:t xml:space="preserve"> эффективности мероприятий спортивной подготовки высококвалифицированных спортсменов в избранном виде спорт</w:t>
            </w:r>
            <w:r>
              <w:rPr>
                <w:rFonts w:ascii="Times New Roman" w:hAnsi="Times New Roman"/>
                <w:sz w:val="24"/>
                <w:szCs w:val="24"/>
              </w:rPr>
              <w:t>а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E9F38" w14:textId="41F3F39C" w:rsidR="00AC00FC" w:rsidRPr="00103CDE" w:rsidRDefault="00AC00FC" w:rsidP="004662EE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50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ED534" w14:textId="629F604A" w:rsidR="00AC00FC" w:rsidRPr="00103CDE" w:rsidRDefault="00AC00FC" w:rsidP="004662E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Т</w:t>
            </w:r>
            <w:r w:rsidRPr="00AC00FC">
              <w:rPr>
                <w:rFonts w:ascii="Times New Roman" w:hAnsi="Times New Roman"/>
                <w:sz w:val="24"/>
                <w:szCs w:val="24"/>
              </w:rPr>
              <w:t>еоретическ</w:t>
            </w:r>
            <w:r>
              <w:rPr>
                <w:rFonts w:ascii="Times New Roman" w:hAnsi="Times New Roman"/>
                <w:sz w:val="24"/>
                <w:szCs w:val="24"/>
              </w:rPr>
              <w:t>ий</w:t>
            </w:r>
            <w:r w:rsidRPr="00AC00FC">
              <w:rPr>
                <w:rFonts w:ascii="Times New Roman" w:hAnsi="Times New Roman"/>
                <w:sz w:val="24"/>
                <w:szCs w:val="24"/>
              </w:rPr>
              <w:t xml:space="preserve"> анализ и обобщени</w:t>
            </w:r>
            <w:r>
              <w:rPr>
                <w:rFonts w:ascii="Times New Roman" w:hAnsi="Times New Roman"/>
                <w:sz w:val="24"/>
                <w:szCs w:val="24"/>
              </w:rPr>
              <w:t>е</w:t>
            </w:r>
            <w:r w:rsidRPr="00AC00FC">
              <w:rPr>
                <w:rFonts w:ascii="Times New Roman" w:hAnsi="Times New Roman"/>
                <w:sz w:val="24"/>
                <w:szCs w:val="24"/>
              </w:rPr>
              <w:t xml:space="preserve"> данных научной и научно-методической литературы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ТК-5)</w:t>
            </w:r>
          </w:p>
        </w:tc>
      </w:tr>
      <w:tr w:rsidR="004662EE" w14:paraId="4A23D4B7" w14:textId="77777777" w:rsidTr="009F1069">
        <w:trPr>
          <w:trHeight w:val="405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E5BD91" w14:textId="77777777" w:rsidR="004662EE" w:rsidRPr="00103CDE" w:rsidRDefault="004662EE" w:rsidP="004662EE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 xml:space="preserve">Ознакомление с презентацией результатов </w:t>
            </w:r>
            <w:r w:rsidR="00357A16" w:rsidRPr="00103CDE"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 xml:space="preserve">собственной </w:t>
            </w:r>
            <w:r w:rsidRPr="00103CDE"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деятельности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A6283B" w14:textId="77777777" w:rsidR="004662EE" w:rsidRPr="00103CDE" w:rsidRDefault="00357A16" w:rsidP="004662EE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10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62675B" w14:textId="77777777" w:rsidR="004662EE" w:rsidRPr="00103CDE" w:rsidRDefault="004662EE" w:rsidP="004662EE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 w:rsidRPr="00103CDE"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Отчет по практике </w:t>
            </w:r>
          </w:p>
        </w:tc>
      </w:tr>
      <w:tr w:rsidR="004662EE" w14:paraId="744E3F2E" w14:textId="77777777" w:rsidTr="009F1069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A45555" w14:textId="77777777" w:rsidR="004662EE" w:rsidRDefault="004662EE" w:rsidP="004662EE">
            <w:pPr>
              <w:spacing w:after="0" w:line="240" w:lineRule="auto"/>
              <w:rPr>
                <w:rFonts w:ascii="Times New Roman" w:hAnsi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Итого</w:t>
            </w:r>
          </w:p>
        </w:tc>
        <w:tc>
          <w:tcPr>
            <w:tcW w:w="49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6A8A73" w14:textId="77777777" w:rsidR="004662EE" w:rsidRDefault="00357A16" w:rsidP="004662EE">
            <w:pPr>
              <w:spacing w:after="0" w:line="240" w:lineRule="auto"/>
              <w:rPr>
                <w:rFonts w:ascii="Times New Roman" w:hAnsi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spacing w:val="-1"/>
                <w:sz w:val="24"/>
                <w:szCs w:val="24"/>
              </w:rPr>
              <w:t>432</w:t>
            </w:r>
          </w:p>
        </w:tc>
      </w:tr>
    </w:tbl>
    <w:p w14:paraId="78DACD01" w14:textId="77777777" w:rsidR="002112B0" w:rsidRDefault="002112B0" w:rsidP="002112B0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sz w:val="24"/>
          <w:szCs w:val="24"/>
        </w:rPr>
      </w:pPr>
    </w:p>
    <w:p w14:paraId="7CF7A4F5" w14:textId="77777777" w:rsidR="002112B0" w:rsidRDefault="002112B0" w:rsidP="002112B0">
      <w:pPr>
        <w:pStyle w:val="FirstParagraph"/>
        <w:spacing w:before="0" w:after="0"/>
        <w:jc w:val="center"/>
        <w:rPr>
          <w:rFonts w:ascii="Times New Roman" w:eastAsia="Calibri" w:hAnsi="Times New Roman"/>
          <w:b/>
          <w:bCs/>
          <w:i/>
          <w:lang w:val="ru-RU"/>
        </w:rPr>
      </w:pPr>
      <w:r>
        <w:rPr>
          <w:rFonts w:ascii="Times New Roman" w:hAnsi="Times New Roman"/>
          <w:b/>
          <w:bCs/>
          <w:lang w:val="ru-RU"/>
        </w:rPr>
        <w:t>ПРОХОЖДЕНИЕ ПРАКТИКИ НАПРАВЛЕНО НА ФОРМИРОВАНИЕ СЛЕДУЮЩИХ КОМПЕТЕНЦИЙ:</w:t>
      </w:r>
    </w:p>
    <w:tbl>
      <w:tblPr>
        <w:tblStyle w:val="a9"/>
        <w:tblW w:w="9776" w:type="dxa"/>
        <w:tblInd w:w="0" w:type="dxa"/>
        <w:tblLook w:val="04A0" w:firstRow="1" w:lastRow="0" w:firstColumn="1" w:lastColumn="0" w:noHBand="0" w:noVBand="1"/>
      </w:tblPr>
      <w:tblGrid>
        <w:gridCol w:w="9776"/>
      </w:tblGrid>
      <w:tr w:rsidR="009F1069" w14:paraId="2B0E8ACC" w14:textId="77777777" w:rsidTr="009F1069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80461C" w14:textId="77777777" w:rsidR="009F1069" w:rsidRDefault="009F1069">
            <w:pPr>
              <w:spacing w:after="0" w:line="240" w:lineRule="auto"/>
              <w:jc w:val="center"/>
              <w:rPr>
                <w:rFonts w:ascii="Times New Roman" w:hAnsi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Cs/>
                <w:sz w:val="24"/>
                <w:szCs w:val="24"/>
              </w:rPr>
              <w:t>Код и наименование индикатора достижения универсальной компетенции</w:t>
            </w:r>
          </w:p>
        </w:tc>
      </w:tr>
      <w:tr w:rsidR="009F1069" w14:paraId="692037BC" w14:textId="77777777" w:rsidTr="009F1069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EF79CA" w14:textId="77777777" w:rsidR="009F1069" w:rsidRDefault="009F1069">
            <w:pPr>
              <w:pStyle w:val="a3"/>
              <w:spacing w:after="0" w:line="240" w:lineRule="auto"/>
              <w:contextualSpacing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333333"/>
                <w:sz w:val="24"/>
                <w:szCs w:val="24"/>
                <w:lang w:eastAsia="ru-RU"/>
              </w:rPr>
              <w:t>УК-3. Способен организовывать и руководить работой команды, вырабатывая командную стратегию для достижения поставленной цели</w:t>
            </w:r>
          </w:p>
        </w:tc>
      </w:tr>
      <w:tr w:rsidR="009F1069" w14:paraId="70D992CD" w14:textId="77777777" w:rsidTr="009F1069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072315" w14:textId="77777777" w:rsidR="009F1069" w:rsidRDefault="009F1069">
            <w:pPr>
              <w:pStyle w:val="a3"/>
              <w:spacing w:after="0" w:line="240" w:lineRule="auto"/>
              <w:contextualSpacing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333333"/>
                <w:sz w:val="24"/>
                <w:szCs w:val="24"/>
                <w:lang w:eastAsia="ru-RU"/>
              </w:rPr>
              <w:t>УК-6. Способен определять и реализовывать приоритеты собственной деятельности и способы ее совершенствования на основе самооценки</w:t>
            </w:r>
          </w:p>
        </w:tc>
      </w:tr>
      <w:tr w:rsidR="009F1069" w14:paraId="1D16854A" w14:textId="77777777" w:rsidTr="009F1069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E1A8D3" w14:textId="77777777" w:rsidR="009F1069" w:rsidRDefault="009F1069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Cs/>
                <w:sz w:val="24"/>
                <w:szCs w:val="24"/>
              </w:rPr>
              <w:t>Код и наименование индикатора достижения общепрофессиональной компетенции</w:t>
            </w:r>
          </w:p>
        </w:tc>
      </w:tr>
      <w:tr w:rsidR="009F1069" w14:paraId="2EF8EECF" w14:textId="77777777" w:rsidTr="009F1069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042B2C" w14:textId="77777777" w:rsidR="009F1069" w:rsidRDefault="009F1069">
            <w:pPr>
              <w:pStyle w:val="a3"/>
              <w:spacing w:after="0" w:line="240" w:lineRule="auto"/>
              <w:contextualSpacing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ОПК-1. Способен планировать деятельность по подготовке спортивного резерва и спортивных сборных команд в избранном виде спорта</w:t>
            </w:r>
          </w:p>
        </w:tc>
      </w:tr>
      <w:tr w:rsidR="009F1069" w14:paraId="345BBF2F" w14:textId="77777777" w:rsidTr="009F1069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EE3B0A" w14:textId="77777777" w:rsidR="009F1069" w:rsidRDefault="009F1069">
            <w:pPr>
              <w:pStyle w:val="a3"/>
              <w:spacing w:after="0" w:line="240" w:lineRule="auto"/>
              <w:contextualSpacing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ОПК-2. Способен осуществлять отбор в спортивную сборную команду и в резерв</w:t>
            </w:r>
          </w:p>
        </w:tc>
      </w:tr>
      <w:tr w:rsidR="009F1069" w14:paraId="3A11FE70" w14:textId="77777777" w:rsidTr="009F1069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22BAA" w14:textId="77777777" w:rsidR="009F1069" w:rsidRDefault="009F1069">
            <w:pPr>
              <w:pStyle w:val="a3"/>
              <w:spacing w:after="0" w:line="240" w:lineRule="auto"/>
              <w:contextualSpacing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ОПК-3. Способен проводить групповые и индивидуальные тренировки с высококвалифицированными спортсменами, соответствующие специфике соревновательной деятельности</w:t>
            </w:r>
          </w:p>
        </w:tc>
      </w:tr>
      <w:tr w:rsidR="009F1069" w14:paraId="3AA356BA" w14:textId="77777777" w:rsidTr="009F1069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AD4D2" w14:textId="77777777" w:rsidR="009F1069" w:rsidRDefault="009F1069">
            <w:pPr>
              <w:pStyle w:val="a3"/>
              <w:spacing w:after="0" w:line="240" w:lineRule="auto"/>
              <w:contextualSpacing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ОПК-7. Способен управлять взаимодействием заинтересованных сторон и обменом информацией в процессе подготовки спортивного резерва и спортивных сборных команд</w:t>
            </w:r>
          </w:p>
        </w:tc>
      </w:tr>
      <w:tr w:rsidR="009F1069" w14:paraId="507BD8E9" w14:textId="77777777" w:rsidTr="009F1069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4300A1" w14:textId="77777777" w:rsidR="009F1069" w:rsidRDefault="009F1069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ОПК-10. Способен осуществлять организационное и психолого-педагогическое сопровождение соревновательной деятельности высококвалифицированных спортсменов</w:t>
            </w:r>
          </w:p>
        </w:tc>
      </w:tr>
      <w:tr w:rsidR="009F1069" w14:paraId="58FBA197" w14:textId="77777777" w:rsidTr="009F1069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3D33DE" w14:textId="77777777" w:rsidR="009F1069" w:rsidRDefault="009F1069">
            <w:pPr>
              <w:pStyle w:val="a3"/>
              <w:spacing w:after="0" w:line="240" w:lineRule="auto"/>
              <w:contextualSpacing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ОПК-11. Способен осуществлять методическое сопровождение спорта высших достижений</w:t>
            </w:r>
          </w:p>
        </w:tc>
      </w:tr>
      <w:tr w:rsidR="009F1069" w14:paraId="7F8C42B3" w14:textId="77777777" w:rsidTr="009F1069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7304CF" w14:textId="77777777" w:rsidR="009F1069" w:rsidRDefault="009F1069">
            <w:pPr>
              <w:pStyle w:val="a3"/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Профессиональные компетенции</w:t>
            </w:r>
          </w:p>
        </w:tc>
      </w:tr>
      <w:tr w:rsidR="009F1069" w14:paraId="6895B96B" w14:textId="77777777" w:rsidTr="009F1069">
        <w:trPr>
          <w:trHeight w:val="914"/>
        </w:trPr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7D47F" w14:textId="77777777" w:rsidR="009F1069" w:rsidRDefault="009F1069">
            <w:pPr>
              <w:pStyle w:val="a3"/>
              <w:spacing w:after="0" w:line="240" w:lineRule="auto"/>
              <w:contextualSpacing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ПК-1. Способен оценивать уровень функциональной подготовленности и спортивный потенциал спортсменов сборных команд и спортивного резерва с учетом модельных характеристик вида спорта и нормативов Федерального стандарта</w:t>
            </w:r>
          </w:p>
          <w:p w14:paraId="52CFF58F" w14:textId="77777777" w:rsidR="009F1069" w:rsidRDefault="009F1069">
            <w:pPr>
              <w:pStyle w:val="a3"/>
              <w:spacing w:after="0" w:line="240" w:lineRule="auto"/>
              <w:contextualSpacing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К-2. Способен персонализировать физические нагрузки и восстановительные мероприятия, ориентируясь на данные мониторинга функционального состояния спортсмена</w:t>
            </w:r>
          </w:p>
          <w:p w14:paraId="0F0C5E98" w14:textId="77777777" w:rsidR="009F1069" w:rsidRPr="009F1069" w:rsidRDefault="009F1069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К-3. Способен оценивать с физиологических позиций эффективность учебно-тренировочных мероприятий и степень реализации задач, поставленных тренерским советом</w:t>
            </w:r>
          </w:p>
        </w:tc>
      </w:tr>
    </w:tbl>
    <w:p w14:paraId="52F733A8" w14:textId="77777777" w:rsidR="002112B0" w:rsidRDefault="002112B0" w:rsidP="002112B0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ТРЕБОВАНИЯ К ПРАКТИКЕ</w:t>
      </w:r>
    </w:p>
    <w:p w14:paraId="7085A28C" w14:textId="77777777" w:rsidR="002112B0" w:rsidRDefault="002112B0" w:rsidP="002112B0">
      <w:pPr>
        <w:tabs>
          <w:tab w:val="left" w:pos="284"/>
        </w:tabs>
        <w:spacing w:after="0" w:line="240" w:lineRule="auto"/>
        <w:ind w:firstLine="709"/>
        <w:jc w:val="both"/>
        <w:rPr>
          <w:rFonts w:ascii="Times New Roman" w:hAnsi="Times New Roman"/>
          <w:cap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и прохождении практики магистранты должны:</w:t>
      </w:r>
    </w:p>
    <w:p w14:paraId="51B9D1FD" w14:textId="77777777" w:rsidR="002112B0" w:rsidRDefault="002112B0" w:rsidP="006D1C93">
      <w:pPr>
        <w:numPr>
          <w:ilvl w:val="0"/>
          <w:numId w:val="1"/>
        </w:numPr>
        <w:tabs>
          <w:tab w:val="left" w:pos="284"/>
          <w:tab w:val="left" w:pos="372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Вместе с руководителем практики от кафедры (научным руководителем) </w:t>
      </w:r>
      <w:r w:rsidR="006D1C93">
        <w:rPr>
          <w:rFonts w:ascii="Times New Roman" w:hAnsi="Times New Roman"/>
          <w:sz w:val="24"/>
          <w:szCs w:val="24"/>
        </w:rPr>
        <w:t>принять участие в беседах с администрацией и персоналом организации, осуществляющих учебно-тренировочную деятельность по месту практики.</w:t>
      </w:r>
      <w:r>
        <w:rPr>
          <w:rFonts w:ascii="Times New Roman" w:hAnsi="Times New Roman"/>
          <w:sz w:val="24"/>
          <w:szCs w:val="24"/>
        </w:rPr>
        <w:t xml:space="preserve"> Оформить письменный </w:t>
      </w:r>
      <w:proofErr w:type="gramStart"/>
      <w:r>
        <w:rPr>
          <w:rFonts w:ascii="Times New Roman" w:hAnsi="Times New Roman"/>
          <w:sz w:val="24"/>
          <w:szCs w:val="24"/>
        </w:rPr>
        <w:t>анализ  в</w:t>
      </w:r>
      <w:proofErr w:type="gramEnd"/>
      <w:r>
        <w:rPr>
          <w:rFonts w:ascii="Times New Roman" w:hAnsi="Times New Roman"/>
          <w:sz w:val="24"/>
          <w:szCs w:val="24"/>
        </w:rPr>
        <w:t xml:space="preserve"> дневнике практики.</w:t>
      </w:r>
    </w:p>
    <w:p w14:paraId="60B9BDEF" w14:textId="77777777" w:rsidR="002112B0" w:rsidRDefault="002112B0" w:rsidP="002112B0">
      <w:pPr>
        <w:numPr>
          <w:ilvl w:val="0"/>
          <w:numId w:val="1"/>
        </w:numPr>
        <w:shd w:val="clear" w:color="auto" w:fill="FFFFFF"/>
        <w:tabs>
          <w:tab w:val="left" w:pos="142"/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амостоятельно</w:t>
      </w:r>
      <w:r w:rsidR="006D1C93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ознакомиться с должностными обязанностями </w:t>
      </w:r>
      <w:r w:rsidR="006D1C93">
        <w:rPr>
          <w:rFonts w:ascii="Times New Roman" w:hAnsi="Times New Roman"/>
          <w:sz w:val="24"/>
          <w:szCs w:val="24"/>
        </w:rPr>
        <w:t>администрации и персонала организации на месте практики</w:t>
      </w:r>
      <w:r>
        <w:rPr>
          <w:rFonts w:ascii="Times New Roman" w:hAnsi="Times New Roman"/>
          <w:sz w:val="24"/>
          <w:szCs w:val="24"/>
        </w:rPr>
        <w:t>, локальны</w:t>
      </w:r>
      <w:r w:rsidR="006D1C93">
        <w:rPr>
          <w:rFonts w:ascii="Times New Roman" w:hAnsi="Times New Roman"/>
          <w:sz w:val="24"/>
          <w:szCs w:val="24"/>
        </w:rPr>
        <w:t>ми</w:t>
      </w:r>
      <w:r>
        <w:rPr>
          <w:rFonts w:ascii="Times New Roman" w:hAnsi="Times New Roman"/>
          <w:sz w:val="24"/>
          <w:szCs w:val="24"/>
        </w:rPr>
        <w:t xml:space="preserve"> актами и нормативны</w:t>
      </w:r>
      <w:r w:rsidR="006D1C93">
        <w:rPr>
          <w:rFonts w:ascii="Times New Roman" w:hAnsi="Times New Roman"/>
          <w:sz w:val="24"/>
          <w:szCs w:val="24"/>
        </w:rPr>
        <w:t>ми</w:t>
      </w:r>
      <w:r>
        <w:rPr>
          <w:rFonts w:ascii="Times New Roman" w:hAnsi="Times New Roman"/>
          <w:sz w:val="24"/>
          <w:szCs w:val="24"/>
        </w:rPr>
        <w:t xml:space="preserve"> документ</w:t>
      </w:r>
      <w:r w:rsidR="006D1C93">
        <w:rPr>
          <w:rFonts w:ascii="Times New Roman" w:hAnsi="Times New Roman"/>
          <w:sz w:val="24"/>
          <w:szCs w:val="24"/>
        </w:rPr>
        <w:t>ами</w:t>
      </w:r>
      <w:r>
        <w:rPr>
          <w:rFonts w:ascii="Times New Roman" w:hAnsi="Times New Roman"/>
          <w:sz w:val="24"/>
          <w:szCs w:val="24"/>
        </w:rPr>
        <w:t>, регламентирующи</w:t>
      </w:r>
      <w:r w:rsidR="006D1C93">
        <w:rPr>
          <w:rFonts w:ascii="Times New Roman" w:hAnsi="Times New Roman"/>
          <w:sz w:val="24"/>
          <w:szCs w:val="24"/>
        </w:rPr>
        <w:t>ми деятельность</w:t>
      </w:r>
      <w:r>
        <w:rPr>
          <w:rFonts w:ascii="Times New Roman" w:hAnsi="Times New Roman"/>
          <w:sz w:val="24"/>
          <w:szCs w:val="24"/>
        </w:rPr>
        <w:t xml:space="preserve"> организаци</w:t>
      </w:r>
      <w:r w:rsidR="00651BCE">
        <w:rPr>
          <w:rFonts w:ascii="Times New Roman" w:hAnsi="Times New Roman"/>
          <w:sz w:val="24"/>
          <w:szCs w:val="24"/>
        </w:rPr>
        <w:t>и</w:t>
      </w:r>
      <w:r>
        <w:rPr>
          <w:rFonts w:ascii="Times New Roman" w:hAnsi="Times New Roman"/>
          <w:sz w:val="24"/>
          <w:szCs w:val="24"/>
        </w:rPr>
        <w:t xml:space="preserve">, ознакомится с правовыми и нормативными документами по </w:t>
      </w:r>
      <w:r w:rsidR="00651BCE">
        <w:rPr>
          <w:rFonts w:ascii="Times New Roman" w:hAnsi="Times New Roman"/>
          <w:sz w:val="24"/>
          <w:szCs w:val="24"/>
        </w:rPr>
        <w:t>осуществлению учебно-тренировочной деятельности</w:t>
      </w:r>
      <w:r>
        <w:rPr>
          <w:rFonts w:ascii="Times New Roman" w:hAnsi="Times New Roman"/>
          <w:sz w:val="24"/>
          <w:szCs w:val="24"/>
        </w:rPr>
        <w:t xml:space="preserve">. Оформить письменный </w:t>
      </w:r>
      <w:proofErr w:type="gramStart"/>
      <w:r>
        <w:rPr>
          <w:rFonts w:ascii="Times New Roman" w:hAnsi="Times New Roman"/>
          <w:sz w:val="24"/>
          <w:szCs w:val="24"/>
        </w:rPr>
        <w:t>анализ  в</w:t>
      </w:r>
      <w:proofErr w:type="gramEnd"/>
      <w:r>
        <w:rPr>
          <w:rFonts w:ascii="Times New Roman" w:hAnsi="Times New Roman"/>
          <w:sz w:val="24"/>
          <w:szCs w:val="24"/>
        </w:rPr>
        <w:t xml:space="preserve"> дневнике практики.</w:t>
      </w:r>
    </w:p>
    <w:p w14:paraId="50B870A9" w14:textId="77777777" w:rsidR="002112B0" w:rsidRPr="00651BCE" w:rsidRDefault="002112B0" w:rsidP="00F23644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 w:rsidRPr="00651BCE">
        <w:rPr>
          <w:rFonts w:ascii="Times New Roman" w:hAnsi="Times New Roman"/>
          <w:bCs/>
          <w:sz w:val="24"/>
          <w:szCs w:val="24"/>
        </w:rPr>
        <w:t>Составить совместно с руководителем индивидуальный план прохождения практики, включающий в себя: цель, задачи, содержание: перечень заданий, сроки их выполнения, форма отчетности.</w:t>
      </w:r>
      <w:r w:rsidR="00651BCE">
        <w:rPr>
          <w:rFonts w:ascii="Times New Roman" w:hAnsi="Times New Roman"/>
          <w:bCs/>
          <w:sz w:val="24"/>
          <w:szCs w:val="24"/>
        </w:rPr>
        <w:t xml:space="preserve"> </w:t>
      </w:r>
      <w:r w:rsidRPr="00651BCE">
        <w:rPr>
          <w:rFonts w:ascii="Times New Roman" w:hAnsi="Times New Roman"/>
          <w:bCs/>
          <w:sz w:val="24"/>
          <w:szCs w:val="24"/>
        </w:rPr>
        <w:t>Оформить в дневнике практики индивидуальный план работы.</w:t>
      </w:r>
    </w:p>
    <w:p w14:paraId="4EC6E061" w14:textId="77777777" w:rsidR="002112B0" w:rsidRDefault="002112B0" w:rsidP="002112B0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Определить </w:t>
      </w:r>
      <w:r w:rsidR="00651BCE">
        <w:rPr>
          <w:rFonts w:ascii="Times New Roman" w:hAnsi="Times New Roman"/>
          <w:sz w:val="24"/>
          <w:szCs w:val="24"/>
        </w:rPr>
        <w:t>план исследовательских мероприятий для избранного контингента</w:t>
      </w:r>
      <w:r>
        <w:rPr>
          <w:rFonts w:ascii="Times New Roman" w:hAnsi="Times New Roman"/>
          <w:spacing w:val="-1"/>
          <w:sz w:val="24"/>
          <w:szCs w:val="24"/>
        </w:rPr>
        <w:t>.</w:t>
      </w:r>
      <w:r w:rsidR="00651BCE">
        <w:rPr>
          <w:rFonts w:ascii="Times New Roman" w:hAnsi="Times New Roman"/>
          <w:spacing w:val="-1"/>
          <w:sz w:val="24"/>
          <w:szCs w:val="24"/>
        </w:rPr>
        <w:t xml:space="preserve"> </w:t>
      </w:r>
      <w:r w:rsidR="00651BCE">
        <w:rPr>
          <w:rFonts w:ascii="Times New Roman" w:hAnsi="Times New Roman"/>
          <w:sz w:val="24"/>
          <w:szCs w:val="24"/>
        </w:rPr>
        <w:t xml:space="preserve">Оформить письменный </w:t>
      </w:r>
      <w:proofErr w:type="gramStart"/>
      <w:r w:rsidR="00651BCE">
        <w:rPr>
          <w:rFonts w:ascii="Times New Roman" w:hAnsi="Times New Roman"/>
          <w:sz w:val="24"/>
          <w:szCs w:val="24"/>
        </w:rPr>
        <w:t>анализ  в</w:t>
      </w:r>
      <w:proofErr w:type="gramEnd"/>
      <w:r w:rsidR="00651BCE">
        <w:rPr>
          <w:rFonts w:ascii="Times New Roman" w:hAnsi="Times New Roman"/>
          <w:sz w:val="24"/>
          <w:szCs w:val="24"/>
        </w:rPr>
        <w:t xml:space="preserve"> дневнике практики.</w:t>
      </w:r>
    </w:p>
    <w:p w14:paraId="3E9AD30A" w14:textId="77777777" w:rsidR="002112B0" w:rsidRDefault="002112B0" w:rsidP="002112B0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color w:val="000000"/>
          <w:spacing w:val="-1"/>
          <w:sz w:val="24"/>
          <w:szCs w:val="24"/>
        </w:rPr>
        <w:t>Ежедневно в соответствии с графиком прохождения практики фиксировать содержание и результаты собственной деятельности по выполнению программы практики с указанием возникших трудностей, замечаний, рекомендаций и заданий руководителя. Оформить в дневнике практики.</w:t>
      </w:r>
    </w:p>
    <w:p w14:paraId="549EEC64" w14:textId="77777777" w:rsidR="002112B0" w:rsidRDefault="002112B0" w:rsidP="002112B0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color w:val="000000"/>
          <w:spacing w:val="-1"/>
          <w:sz w:val="24"/>
          <w:szCs w:val="24"/>
        </w:rPr>
        <w:t>Составить список литературы</w:t>
      </w:r>
      <w:r w:rsidR="00651BCE">
        <w:rPr>
          <w:rFonts w:ascii="Times New Roman" w:hAnsi="Times New Roman"/>
          <w:color w:val="000000"/>
          <w:spacing w:val="-1"/>
          <w:sz w:val="24"/>
          <w:szCs w:val="24"/>
        </w:rPr>
        <w:t xml:space="preserve">, провести </w:t>
      </w:r>
      <w:r w:rsidR="00651BCE">
        <w:rPr>
          <w:rFonts w:ascii="Times New Roman" w:hAnsi="Times New Roman"/>
          <w:color w:val="000000"/>
          <w:spacing w:val="-2"/>
          <w:sz w:val="24"/>
          <w:szCs w:val="24"/>
        </w:rPr>
        <w:t>а</w:t>
      </w:r>
      <w:r w:rsidR="00651BCE">
        <w:rPr>
          <w:rFonts w:ascii="Times New Roman" w:hAnsi="Times New Roman"/>
        </w:rPr>
        <w:t>нализ научной и научно-методической литературы для выявления модельных характеристик атлета в избранном виде спорта</w:t>
      </w:r>
      <w:r w:rsidR="00651BCE">
        <w:rPr>
          <w:rFonts w:ascii="Times New Roman" w:hAnsi="Times New Roman"/>
          <w:bCs/>
          <w:sz w:val="24"/>
          <w:szCs w:val="24"/>
        </w:rPr>
        <w:t xml:space="preserve"> и подготовить и</w:t>
      </w:r>
      <w:r w:rsidR="00651BCE">
        <w:rPr>
          <w:rFonts w:ascii="Times New Roman" w:hAnsi="Times New Roman"/>
          <w:sz w:val="24"/>
          <w:szCs w:val="24"/>
        </w:rPr>
        <w:t>нформационно-аналитический материал:</w:t>
      </w:r>
      <w:r w:rsidR="00651BCE">
        <w:rPr>
          <w:rFonts w:ascii="Times New Roman" w:hAnsi="Times New Roman"/>
          <w:color w:val="FF0000"/>
          <w:sz w:val="24"/>
          <w:szCs w:val="24"/>
        </w:rPr>
        <w:t xml:space="preserve"> </w:t>
      </w:r>
      <w:r w:rsidR="00651BCE">
        <w:rPr>
          <w:rFonts w:ascii="Times New Roman" w:hAnsi="Times New Roman"/>
          <w:sz w:val="24"/>
          <w:szCs w:val="24"/>
        </w:rPr>
        <w:t xml:space="preserve">«Модельные характеристики спортсмена» </w:t>
      </w:r>
      <w:r w:rsidR="00935571">
        <w:rPr>
          <w:rFonts w:ascii="Times New Roman" w:hAnsi="Times New Roman"/>
          <w:sz w:val="24"/>
          <w:szCs w:val="24"/>
        </w:rPr>
        <w:t>и</w:t>
      </w:r>
      <w:r w:rsidR="00935571">
        <w:rPr>
          <w:rFonts w:ascii="Times New Roman" w:hAnsi="Times New Roman"/>
          <w:bCs/>
          <w:sz w:val="24"/>
          <w:szCs w:val="24"/>
        </w:rPr>
        <w:t xml:space="preserve"> представить в приложении к дневнику практики </w:t>
      </w:r>
      <w:r w:rsidR="00651BCE">
        <w:rPr>
          <w:rFonts w:ascii="Times New Roman" w:hAnsi="Times New Roman"/>
          <w:sz w:val="24"/>
          <w:szCs w:val="24"/>
        </w:rPr>
        <w:t>(ТК-1).</w:t>
      </w:r>
    </w:p>
    <w:p w14:paraId="6FDF9649" w14:textId="77777777" w:rsidR="00651BCE" w:rsidRDefault="00651BCE" w:rsidP="00651BCE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Изучить методики оценки функционального состояния спортсменов с учетом вида спорта, периода и этапа подготовки. </w:t>
      </w:r>
      <w:r>
        <w:rPr>
          <w:rFonts w:ascii="Times New Roman" w:hAnsi="Times New Roman"/>
          <w:sz w:val="24"/>
          <w:szCs w:val="24"/>
        </w:rPr>
        <w:t xml:space="preserve">Оформить перечень методик (диагностический пакет) оценки работоспособности (общей, специальной) спортсмена с описанием хода обследования, 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способов обработки результатов и вариантов оценки результатов </w:t>
      </w:r>
      <w:r>
        <w:rPr>
          <w:rFonts w:ascii="Times New Roman" w:hAnsi="Times New Roman"/>
          <w:sz w:val="24"/>
          <w:szCs w:val="24"/>
        </w:rPr>
        <w:t>и</w:t>
      </w:r>
      <w:r>
        <w:rPr>
          <w:rFonts w:ascii="Times New Roman" w:hAnsi="Times New Roman"/>
          <w:bCs/>
          <w:sz w:val="24"/>
          <w:szCs w:val="24"/>
        </w:rPr>
        <w:t xml:space="preserve"> представить в приложении к дневнику практики </w:t>
      </w:r>
      <w:r>
        <w:rPr>
          <w:rFonts w:ascii="Times New Roman" w:hAnsi="Times New Roman"/>
          <w:sz w:val="24"/>
          <w:szCs w:val="24"/>
          <w:shd w:val="clear" w:color="auto" w:fill="FFFFFF"/>
        </w:rPr>
        <w:t>(ТК-2)</w:t>
      </w:r>
      <w:r>
        <w:rPr>
          <w:rFonts w:ascii="Times New Roman" w:hAnsi="Times New Roman"/>
          <w:bCs/>
          <w:sz w:val="24"/>
          <w:szCs w:val="24"/>
        </w:rPr>
        <w:t>.</w:t>
      </w:r>
    </w:p>
    <w:p w14:paraId="6F95662D" w14:textId="77777777" w:rsidR="002112B0" w:rsidRPr="00935571" w:rsidRDefault="002112B0" w:rsidP="00FB58F0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 w:rsidRPr="00935571">
        <w:rPr>
          <w:rFonts w:ascii="Times New Roman" w:hAnsi="Times New Roman"/>
          <w:bCs/>
          <w:sz w:val="24"/>
          <w:szCs w:val="24"/>
        </w:rPr>
        <w:t xml:space="preserve">Провести </w:t>
      </w:r>
      <w:r w:rsidR="00935571" w:rsidRPr="00935571">
        <w:rPr>
          <w:rFonts w:ascii="Times New Roman" w:hAnsi="Times New Roman"/>
          <w:color w:val="000000"/>
          <w:spacing w:val="-2"/>
          <w:sz w:val="24"/>
          <w:szCs w:val="24"/>
        </w:rPr>
        <w:t>опросы</w:t>
      </w:r>
      <w:r w:rsidR="00935571" w:rsidRPr="00935571">
        <w:rPr>
          <w:rFonts w:ascii="Times New Roman" w:hAnsi="Times New Roman"/>
          <w:sz w:val="24"/>
          <w:szCs w:val="24"/>
        </w:rPr>
        <w:t xml:space="preserve"> / контрольные испытания / обследования спортсменов</w:t>
      </w:r>
      <w:r w:rsidRPr="00935571">
        <w:rPr>
          <w:rFonts w:ascii="Times New Roman" w:hAnsi="Times New Roman"/>
          <w:bCs/>
          <w:sz w:val="24"/>
          <w:szCs w:val="24"/>
        </w:rPr>
        <w:t>. Оформить протоколы</w:t>
      </w:r>
      <w:r w:rsidR="00935571" w:rsidRPr="00935571">
        <w:rPr>
          <w:rFonts w:ascii="Times New Roman" w:hAnsi="Times New Roman"/>
          <w:bCs/>
          <w:sz w:val="24"/>
          <w:szCs w:val="24"/>
        </w:rPr>
        <w:t xml:space="preserve">, </w:t>
      </w:r>
      <w:r w:rsidR="00935571">
        <w:rPr>
          <w:rFonts w:ascii="Times New Roman" w:hAnsi="Times New Roman"/>
          <w:color w:val="000000"/>
          <w:spacing w:val="-2"/>
          <w:sz w:val="24"/>
          <w:szCs w:val="24"/>
        </w:rPr>
        <w:t xml:space="preserve">определить методы математико-статистической обработки результатов исследования, оформить </w:t>
      </w:r>
      <w:r w:rsidR="00935571" w:rsidRPr="00935571">
        <w:rPr>
          <w:rFonts w:ascii="Times New Roman" w:hAnsi="Times New Roman"/>
          <w:bCs/>
          <w:sz w:val="24"/>
          <w:szCs w:val="24"/>
        </w:rPr>
        <w:t>статистические таблицы</w:t>
      </w:r>
      <w:r w:rsidRPr="00935571">
        <w:rPr>
          <w:rFonts w:ascii="Times New Roman" w:hAnsi="Times New Roman"/>
          <w:bCs/>
          <w:sz w:val="24"/>
          <w:szCs w:val="24"/>
        </w:rPr>
        <w:t xml:space="preserve"> </w:t>
      </w:r>
      <w:r w:rsidR="00935571" w:rsidRPr="00935571">
        <w:rPr>
          <w:rFonts w:ascii="Times New Roman" w:hAnsi="Times New Roman"/>
          <w:sz w:val="24"/>
          <w:szCs w:val="24"/>
        </w:rPr>
        <w:t xml:space="preserve">по оценке функционального состояния и работоспособности спортсменов </w:t>
      </w:r>
      <w:r w:rsidRPr="00935571">
        <w:rPr>
          <w:rFonts w:ascii="Times New Roman" w:hAnsi="Times New Roman"/>
          <w:sz w:val="24"/>
          <w:szCs w:val="24"/>
        </w:rPr>
        <w:t>и</w:t>
      </w:r>
      <w:r w:rsidRPr="00935571">
        <w:rPr>
          <w:rFonts w:ascii="Times New Roman" w:hAnsi="Times New Roman"/>
          <w:bCs/>
          <w:sz w:val="24"/>
          <w:szCs w:val="24"/>
        </w:rPr>
        <w:t xml:space="preserve"> представить в приложении к дневнику практики</w:t>
      </w:r>
      <w:r w:rsidR="00935571">
        <w:rPr>
          <w:rFonts w:ascii="Times New Roman" w:hAnsi="Times New Roman"/>
          <w:bCs/>
          <w:sz w:val="24"/>
          <w:szCs w:val="24"/>
        </w:rPr>
        <w:t xml:space="preserve"> (ТК-3)</w:t>
      </w:r>
      <w:r w:rsidRPr="00935571">
        <w:rPr>
          <w:rFonts w:ascii="Times New Roman" w:hAnsi="Times New Roman"/>
          <w:bCs/>
          <w:sz w:val="24"/>
          <w:szCs w:val="24"/>
        </w:rPr>
        <w:t xml:space="preserve">. </w:t>
      </w:r>
    </w:p>
    <w:p w14:paraId="517DCFB2" w14:textId="77777777" w:rsidR="007E488A" w:rsidRDefault="007E488A" w:rsidP="007E488A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color w:val="000000"/>
          <w:spacing w:val="-2"/>
          <w:sz w:val="24"/>
          <w:szCs w:val="24"/>
        </w:rPr>
        <w:t>Ознакомиться с видами и технологией опубликованием результатов исследования.</w:t>
      </w:r>
      <w:r w:rsidRPr="007E488A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Оформить письменный анализ в дневнике.</w:t>
      </w:r>
    </w:p>
    <w:p w14:paraId="6295C989" w14:textId="18972E96" w:rsidR="002112B0" w:rsidRDefault="007E488A" w:rsidP="00AC00FC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color w:val="000000"/>
          <w:spacing w:val="-2"/>
          <w:sz w:val="24"/>
          <w:szCs w:val="24"/>
        </w:rPr>
        <w:t xml:space="preserve"> </w:t>
      </w:r>
      <w:r w:rsidR="002112B0" w:rsidRPr="00935571">
        <w:rPr>
          <w:rFonts w:ascii="Times New Roman" w:hAnsi="Times New Roman"/>
          <w:sz w:val="24"/>
          <w:szCs w:val="24"/>
        </w:rPr>
        <w:t xml:space="preserve">Оформить </w:t>
      </w:r>
      <w:r w:rsidR="00935571" w:rsidRPr="00935571">
        <w:rPr>
          <w:rFonts w:ascii="Times New Roman" w:hAnsi="Times New Roman"/>
          <w:sz w:val="24"/>
          <w:szCs w:val="24"/>
        </w:rPr>
        <w:t xml:space="preserve">информационно-аналитические материалы по результатам обследования спортсменов с использованием текстового, </w:t>
      </w:r>
      <w:r w:rsidR="002112B0" w:rsidRPr="00935571">
        <w:rPr>
          <w:rFonts w:ascii="Times New Roman" w:hAnsi="Times New Roman"/>
          <w:spacing w:val="-1"/>
          <w:sz w:val="24"/>
          <w:szCs w:val="24"/>
        </w:rPr>
        <w:t>иллюстративн</w:t>
      </w:r>
      <w:r w:rsidR="00935571">
        <w:rPr>
          <w:rFonts w:ascii="Times New Roman" w:hAnsi="Times New Roman"/>
          <w:spacing w:val="-1"/>
          <w:sz w:val="24"/>
          <w:szCs w:val="24"/>
        </w:rPr>
        <w:t>ого</w:t>
      </w:r>
      <w:r w:rsidR="002112B0" w:rsidRPr="00935571">
        <w:rPr>
          <w:rFonts w:ascii="Times New Roman" w:hAnsi="Times New Roman"/>
          <w:spacing w:val="-1"/>
          <w:sz w:val="24"/>
          <w:szCs w:val="24"/>
        </w:rPr>
        <w:t xml:space="preserve"> материал</w:t>
      </w:r>
      <w:r>
        <w:rPr>
          <w:rFonts w:ascii="Times New Roman" w:hAnsi="Times New Roman"/>
          <w:spacing w:val="-1"/>
          <w:sz w:val="24"/>
          <w:szCs w:val="24"/>
        </w:rPr>
        <w:t>а:</w:t>
      </w:r>
      <w:r w:rsidR="002112B0" w:rsidRPr="00935571">
        <w:rPr>
          <w:rFonts w:ascii="Times New Roman" w:hAnsi="Times New Roman"/>
          <w:spacing w:val="-1"/>
          <w:sz w:val="24"/>
          <w:szCs w:val="24"/>
        </w:rPr>
        <w:t xml:space="preserve"> таблиц</w:t>
      </w:r>
      <w:r>
        <w:rPr>
          <w:rFonts w:ascii="Times New Roman" w:hAnsi="Times New Roman"/>
          <w:spacing w:val="-1"/>
          <w:sz w:val="24"/>
          <w:szCs w:val="24"/>
        </w:rPr>
        <w:t>ы</w:t>
      </w:r>
      <w:r w:rsidR="002112B0" w:rsidRPr="00935571">
        <w:rPr>
          <w:rFonts w:ascii="Times New Roman" w:hAnsi="Times New Roman"/>
          <w:spacing w:val="-1"/>
          <w:sz w:val="24"/>
          <w:szCs w:val="24"/>
        </w:rPr>
        <w:t xml:space="preserve"> и рисунк</w:t>
      </w:r>
      <w:r>
        <w:rPr>
          <w:rFonts w:ascii="Times New Roman" w:hAnsi="Times New Roman"/>
          <w:spacing w:val="-1"/>
          <w:sz w:val="24"/>
          <w:szCs w:val="24"/>
        </w:rPr>
        <w:t>и</w:t>
      </w:r>
      <w:r w:rsidR="002112B0" w:rsidRPr="00935571">
        <w:rPr>
          <w:rFonts w:ascii="Times New Roman" w:hAnsi="Times New Roman"/>
          <w:spacing w:val="-1"/>
          <w:sz w:val="24"/>
          <w:szCs w:val="24"/>
        </w:rPr>
        <w:t>, отражающи</w:t>
      </w:r>
      <w:r>
        <w:rPr>
          <w:rFonts w:ascii="Times New Roman" w:hAnsi="Times New Roman"/>
          <w:spacing w:val="-1"/>
          <w:sz w:val="24"/>
          <w:szCs w:val="24"/>
        </w:rPr>
        <w:t>е</w:t>
      </w:r>
      <w:r w:rsidR="002112B0" w:rsidRPr="00935571">
        <w:rPr>
          <w:rFonts w:ascii="Times New Roman" w:hAnsi="Times New Roman"/>
          <w:spacing w:val="-1"/>
          <w:sz w:val="24"/>
          <w:szCs w:val="24"/>
        </w:rPr>
        <w:t xml:space="preserve"> анализ результатов </w:t>
      </w:r>
      <w:r>
        <w:rPr>
          <w:rFonts w:ascii="Times New Roman" w:hAnsi="Times New Roman"/>
          <w:spacing w:val="-1"/>
          <w:sz w:val="24"/>
          <w:szCs w:val="24"/>
        </w:rPr>
        <w:t>об</w:t>
      </w:r>
      <w:r w:rsidR="002112B0" w:rsidRPr="00935571">
        <w:rPr>
          <w:rFonts w:ascii="Times New Roman" w:hAnsi="Times New Roman"/>
          <w:spacing w:val="-1"/>
          <w:sz w:val="24"/>
          <w:szCs w:val="24"/>
        </w:rPr>
        <w:t>следований</w:t>
      </w:r>
      <w:r w:rsidR="002112B0" w:rsidRPr="00935571">
        <w:rPr>
          <w:rFonts w:ascii="Times New Roman" w:hAnsi="Times New Roman"/>
          <w:bCs/>
          <w:sz w:val="24"/>
          <w:szCs w:val="24"/>
        </w:rPr>
        <w:t>, представить в приложении к дневнику практики</w:t>
      </w:r>
      <w:r>
        <w:rPr>
          <w:rFonts w:ascii="Times New Roman" w:hAnsi="Times New Roman"/>
          <w:bCs/>
          <w:sz w:val="24"/>
          <w:szCs w:val="24"/>
        </w:rPr>
        <w:t xml:space="preserve"> (ТК-4)</w:t>
      </w:r>
      <w:r w:rsidR="002112B0" w:rsidRPr="00935571">
        <w:rPr>
          <w:rFonts w:ascii="Times New Roman" w:hAnsi="Times New Roman"/>
          <w:bCs/>
          <w:sz w:val="24"/>
          <w:szCs w:val="24"/>
        </w:rPr>
        <w:t>.</w:t>
      </w:r>
    </w:p>
    <w:p w14:paraId="6DDA6C8E" w14:textId="15CA3383" w:rsidR="00AC00FC" w:rsidRDefault="00AC00FC" w:rsidP="00AC00FC">
      <w:pPr>
        <w:numPr>
          <w:ilvl w:val="0"/>
          <w:numId w:val="1"/>
        </w:numPr>
        <w:tabs>
          <w:tab w:val="left" w:pos="0"/>
          <w:tab w:val="left" w:pos="372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Подготовить </w:t>
      </w:r>
      <w:r w:rsidRPr="00AC00FC">
        <w:rPr>
          <w:rFonts w:ascii="Times New Roman" w:hAnsi="Times New Roman"/>
          <w:sz w:val="24"/>
          <w:szCs w:val="24"/>
        </w:rPr>
        <w:t>теоретическ</w:t>
      </w:r>
      <w:r>
        <w:rPr>
          <w:rFonts w:ascii="Times New Roman" w:hAnsi="Times New Roman"/>
          <w:sz w:val="24"/>
          <w:szCs w:val="24"/>
        </w:rPr>
        <w:t>ий</w:t>
      </w:r>
      <w:r w:rsidRPr="00AC00FC">
        <w:rPr>
          <w:rFonts w:ascii="Times New Roman" w:hAnsi="Times New Roman"/>
          <w:sz w:val="24"/>
          <w:szCs w:val="24"/>
        </w:rPr>
        <w:t xml:space="preserve"> анализ и обобщени</w:t>
      </w:r>
      <w:r>
        <w:rPr>
          <w:rFonts w:ascii="Times New Roman" w:hAnsi="Times New Roman"/>
          <w:sz w:val="24"/>
          <w:szCs w:val="24"/>
        </w:rPr>
        <w:t>е</w:t>
      </w:r>
      <w:r w:rsidRPr="00AC00FC">
        <w:rPr>
          <w:rFonts w:ascii="Times New Roman" w:hAnsi="Times New Roman"/>
          <w:sz w:val="24"/>
          <w:szCs w:val="24"/>
        </w:rPr>
        <w:t xml:space="preserve"> данных научной и научно-методической литературы</w:t>
      </w:r>
      <w:r>
        <w:rPr>
          <w:rFonts w:ascii="Times New Roman" w:hAnsi="Times New Roman"/>
          <w:sz w:val="24"/>
          <w:szCs w:val="24"/>
        </w:rPr>
        <w:t xml:space="preserve"> по </w:t>
      </w:r>
      <w:r w:rsidRPr="00AC00FC">
        <w:rPr>
          <w:rFonts w:ascii="Times New Roman" w:hAnsi="Times New Roman"/>
          <w:sz w:val="24"/>
          <w:szCs w:val="24"/>
        </w:rPr>
        <w:t>теме: «Критерии эффективности мероприятий спортивной подготовки высококвалифицированных спортсменов в избранном виде спорта</w:t>
      </w:r>
      <w:r>
        <w:rPr>
          <w:rFonts w:ascii="Times New Roman" w:hAnsi="Times New Roman"/>
          <w:sz w:val="24"/>
          <w:szCs w:val="24"/>
        </w:rPr>
        <w:t>»</w:t>
      </w:r>
    </w:p>
    <w:p w14:paraId="27617FDC" w14:textId="77777777" w:rsidR="002112B0" w:rsidRDefault="002112B0" w:rsidP="00AC00FC">
      <w:pPr>
        <w:numPr>
          <w:ilvl w:val="0"/>
          <w:numId w:val="1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одготовить и оформить в дневнике практики отчет о прохождении учебной практики, защитить его на заседании кафедры.</w:t>
      </w:r>
    </w:p>
    <w:p w14:paraId="6272F4C2" w14:textId="77777777" w:rsidR="002112B0" w:rsidRDefault="002112B0" w:rsidP="002112B0">
      <w:pPr>
        <w:shd w:val="clear" w:color="auto" w:fill="FFFFFF"/>
        <w:tabs>
          <w:tab w:val="left" w:pos="284"/>
          <w:tab w:val="left" w:pos="426"/>
        </w:tabs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6F24AE82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Аттестация по практике проводится в </w:t>
      </w:r>
      <w:r w:rsidR="007E488A">
        <w:rPr>
          <w:rFonts w:ascii="Times New Roman" w:hAnsi="Times New Roman"/>
          <w:sz w:val="24"/>
          <w:szCs w:val="24"/>
        </w:rPr>
        <w:t>3</w:t>
      </w:r>
      <w:r>
        <w:rPr>
          <w:rFonts w:ascii="Times New Roman" w:hAnsi="Times New Roman"/>
          <w:sz w:val="24"/>
          <w:szCs w:val="24"/>
        </w:rPr>
        <w:t xml:space="preserve"> семестре обучения на основе технологической карты, предусматривающей текущее оценивание результатов по определенным содержанием практики видам деятельности. </w:t>
      </w:r>
      <w:r>
        <w:rPr>
          <w:rFonts w:ascii="Times New Roman" w:hAnsi="Times New Roman"/>
          <w:b/>
          <w:i/>
          <w:sz w:val="24"/>
          <w:szCs w:val="24"/>
        </w:rPr>
        <w:t xml:space="preserve">Текущая аттестация производится руководителем магистранта. </w:t>
      </w:r>
    </w:p>
    <w:p w14:paraId="6D47B0FA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Результаты </w:t>
      </w:r>
      <w:r>
        <w:rPr>
          <w:rFonts w:ascii="Times New Roman" w:hAnsi="Times New Roman"/>
          <w:b/>
          <w:i/>
          <w:sz w:val="24"/>
          <w:szCs w:val="24"/>
        </w:rPr>
        <w:t>промежуточного контроля</w:t>
      </w:r>
      <w:r>
        <w:rPr>
          <w:rFonts w:ascii="Times New Roman" w:hAnsi="Times New Roman"/>
          <w:sz w:val="24"/>
          <w:szCs w:val="24"/>
        </w:rPr>
        <w:t xml:space="preserve"> определяются курсовым (факультетским) руководителем после проведения практики и предоставления отчетных документов, по итогам которых выставляется </w:t>
      </w:r>
      <w:r>
        <w:rPr>
          <w:rFonts w:ascii="Times New Roman" w:hAnsi="Times New Roman"/>
          <w:b/>
          <w:i/>
          <w:sz w:val="24"/>
          <w:szCs w:val="24"/>
        </w:rPr>
        <w:t>дифференцированный зачет</w:t>
      </w:r>
      <w:r>
        <w:rPr>
          <w:rFonts w:ascii="Times New Roman" w:hAnsi="Times New Roman"/>
          <w:sz w:val="24"/>
          <w:szCs w:val="24"/>
        </w:rPr>
        <w:t xml:space="preserve">. </w:t>
      </w:r>
    </w:p>
    <w:p w14:paraId="725D5B7B" w14:textId="77777777" w:rsidR="002112B0" w:rsidRDefault="002112B0" w:rsidP="002112B0">
      <w:pPr>
        <w:shd w:val="clear" w:color="auto" w:fill="FFFFFF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Показатели и критерии оценивания компетенций формируются на этапе прохождения практики в соответствии с Положением о текущем контроле и промежуточной аттестации НГУ им. </w:t>
      </w:r>
      <w:proofErr w:type="spellStart"/>
      <w:r>
        <w:rPr>
          <w:rFonts w:ascii="Times New Roman" w:hAnsi="Times New Roman"/>
          <w:sz w:val="24"/>
          <w:szCs w:val="24"/>
        </w:rPr>
        <w:t>П.Ф.Лесгафта</w:t>
      </w:r>
      <w:proofErr w:type="spellEnd"/>
      <w:r>
        <w:rPr>
          <w:rFonts w:ascii="Times New Roman" w:hAnsi="Times New Roman"/>
          <w:sz w:val="24"/>
          <w:szCs w:val="24"/>
        </w:rPr>
        <w:t xml:space="preserve">, Санкт-Петербург. </w:t>
      </w:r>
    </w:p>
    <w:p w14:paraId="028B76D9" w14:textId="77777777" w:rsidR="002112B0" w:rsidRDefault="002112B0" w:rsidP="002112B0">
      <w:pPr>
        <w:pStyle w:val="a3"/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Документы, предоставляемые для аттестации по практике</w:t>
      </w:r>
    </w:p>
    <w:p w14:paraId="3B5B0B5E" w14:textId="77777777" w:rsidR="002112B0" w:rsidRDefault="002112B0" w:rsidP="002112B0">
      <w:pPr>
        <w:pStyle w:val="a3"/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2ECFF942" w14:textId="77777777" w:rsidR="002112B0" w:rsidRDefault="002112B0" w:rsidP="002112B0">
      <w:pPr>
        <w:numPr>
          <w:ilvl w:val="0"/>
          <w:numId w:val="2"/>
        </w:numPr>
        <w:tabs>
          <w:tab w:val="left" w:pos="372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Дневник практики, в котором оформляются: индивидуальный план и график прохождения практики, анализ выполнения программы практики, отчет и отзыв руководителя практики.</w:t>
      </w:r>
    </w:p>
    <w:p w14:paraId="7B9A16DD" w14:textId="77777777" w:rsidR="002112B0" w:rsidRDefault="002112B0" w:rsidP="002112B0">
      <w:pPr>
        <w:numPr>
          <w:ilvl w:val="0"/>
          <w:numId w:val="2"/>
        </w:numPr>
        <w:shd w:val="clear" w:color="auto" w:fill="FFFFFF"/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иложения к дневнику</w:t>
      </w:r>
      <w:r w:rsidR="00D40BAD">
        <w:rPr>
          <w:rFonts w:ascii="Times New Roman" w:hAnsi="Times New Roman"/>
          <w:sz w:val="24"/>
          <w:szCs w:val="24"/>
        </w:rPr>
        <w:t xml:space="preserve"> (ТК)</w:t>
      </w:r>
      <w:r>
        <w:rPr>
          <w:rFonts w:ascii="Times New Roman" w:hAnsi="Times New Roman"/>
          <w:sz w:val="24"/>
          <w:szCs w:val="24"/>
        </w:rPr>
        <w:t>:</w:t>
      </w:r>
    </w:p>
    <w:p w14:paraId="616C1DD6" w14:textId="77777777" w:rsidR="00D40BAD" w:rsidRDefault="00D40BAD" w:rsidP="002112B0">
      <w:pPr>
        <w:numPr>
          <w:ilvl w:val="0"/>
          <w:numId w:val="3"/>
        </w:numPr>
        <w:tabs>
          <w:tab w:val="left" w:pos="0"/>
          <w:tab w:val="left" w:pos="372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информационно-аналитический материал</w:t>
      </w:r>
      <w:r>
        <w:rPr>
          <w:rFonts w:ascii="Times New Roman" w:hAnsi="Times New Roman"/>
          <w:color w:val="FF000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«Модельные характеристики спортсмена»</w:t>
      </w:r>
    </w:p>
    <w:p w14:paraId="0BC176D5" w14:textId="77777777" w:rsidR="002112B0" w:rsidRDefault="00D40BAD" w:rsidP="002112B0">
      <w:pPr>
        <w:numPr>
          <w:ilvl w:val="0"/>
          <w:numId w:val="3"/>
        </w:numPr>
        <w:tabs>
          <w:tab w:val="left" w:pos="0"/>
          <w:tab w:val="left" w:pos="372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писок методик оценки функционального состояния различных систем организма спортсмена и его работоспособности с учетом модельных характеристик вида спорта и требований Федерального стандарта</w:t>
      </w:r>
      <w:r w:rsidR="002112B0">
        <w:rPr>
          <w:rFonts w:ascii="Times New Roman" w:hAnsi="Times New Roman"/>
          <w:sz w:val="24"/>
          <w:szCs w:val="24"/>
        </w:rPr>
        <w:t xml:space="preserve"> </w:t>
      </w:r>
    </w:p>
    <w:p w14:paraId="17F885EC" w14:textId="77777777" w:rsidR="00D40BAD" w:rsidRDefault="00D40BAD" w:rsidP="002112B0">
      <w:pPr>
        <w:numPr>
          <w:ilvl w:val="0"/>
          <w:numId w:val="3"/>
        </w:numPr>
        <w:tabs>
          <w:tab w:val="left" w:pos="0"/>
          <w:tab w:val="left" w:pos="372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водные таблицы оценки функционального состояния и работоспособности высококвалифицированных спортсменов на различных этапах многолетней подготовки по запросу тренерского совета</w:t>
      </w:r>
    </w:p>
    <w:p w14:paraId="34367F95" w14:textId="7BBC91F0" w:rsidR="00D40BAD" w:rsidRDefault="00D40BAD" w:rsidP="002112B0">
      <w:pPr>
        <w:numPr>
          <w:ilvl w:val="0"/>
          <w:numId w:val="3"/>
        </w:numPr>
        <w:tabs>
          <w:tab w:val="left" w:pos="0"/>
          <w:tab w:val="left" w:pos="372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информационно-аналитические материалы по результатам обследований спортсменов</w:t>
      </w:r>
    </w:p>
    <w:p w14:paraId="0C37AEE2" w14:textId="4E44CDF0" w:rsidR="00AC00FC" w:rsidRDefault="00AC00FC" w:rsidP="002112B0">
      <w:pPr>
        <w:numPr>
          <w:ilvl w:val="0"/>
          <w:numId w:val="3"/>
        </w:numPr>
        <w:tabs>
          <w:tab w:val="left" w:pos="0"/>
          <w:tab w:val="left" w:pos="372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AC00FC">
        <w:rPr>
          <w:rFonts w:ascii="Times New Roman" w:hAnsi="Times New Roman"/>
          <w:sz w:val="24"/>
          <w:szCs w:val="24"/>
        </w:rPr>
        <w:t>теоретическ</w:t>
      </w:r>
      <w:r>
        <w:rPr>
          <w:rFonts w:ascii="Times New Roman" w:hAnsi="Times New Roman"/>
          <w:sz w:val="24"/>
          <w:szCs w:val="24"/>
        </w:rPr>
        <w:t>ий</w:t>
      </w:r>
      <w:r w:rsidRPr="00AC00FC">
        <w:rPr>
          <w:rFonts w:ascii="Times New Roman" w:hAnsi="Times New Roman"/>
          <w:sz w:val="24"/>
          <w:szCs w:val="24"/>
        </w:rPr>
        <w:t xml:space="preserve"> анализ и обобщени</w:t>
      </w:r>
      <w:r>
        <w:rPr>
          <w:rFonts w:ascii="Times New Roman" w:hAnsi="Times New Roman"/>
          <w:sz w:val="24"/>
          <w:szCs w:val="24"/>
        </w:rPr>
        <w:t>е</w:t>
      </w:r>
      <w:r w:rsidRPr="00AC00FC">
        <w:rPr>
          <w:rFonts w:ascii="Times New Roman" w:hAnsi="Times New Roman"/>
          <w:sz w:val="24"/>
          <w:szCs w:val="24"/>
        </w:rPr>
        <w:t xml:space="preserve"> данных научной и научно-методической литературы</w:t>
      </w:r>
      <w:r>
        <w:rPr>
          <w:rFonts w:ascii="Times New Roman" w:hAnsi="Times New Roman"/>
          <w:sz w:val="24"/>
          <w:szCs w:val="24"/>
        </w:rPr>
        <w:t xml:space="preserve"> по </w:t>
      </w:r>
      <w:r w:rsidRPr="00AC00FC">
        <w:rPr>
          <w:rFonts w:ascii="Times New Roman" w:hAnsi="Times New Roman"/>
          <w:sz w:val="24"/>
          <w:szCs w:val="24"/>
        </w:rPr>
        <w:t>теме: «</w:t>
      </w:r>
      <w:r w:rsidRPr="00AC00FC">
        <w:rPr>
          <w:rFonts w:ascii="Times New Roman" w:hAnsi="Times New Roman"/>
          <w:sz w:val="24"/>
          <w:szCs w:val="24"/>
        </w:rPr>
        <w:t>Критерии эффективности мероприятий спортивной подготовки высококвалифицированных спортсменов в избранном виде спорта</w:t>
      </w:r>
      <w:r>
        <w:rPr>
          <w:rFonts w:ascii="Times New Roman" w:hAnsi="Times New Roman"/>
          <w:sz w:val="24"/>
          <w:szCs w:val="24"/>
        </w:rPr>
        <w:t>»</w:t>
      </w:r>
    </w:p>
    <w:p w14:paraId="29C95098" w14:textId="77777777" w:rsidR="002112B0" w:rsidRDefault="002112B0" w:rsidP="002112B0">
      <w:pPr>
        <w:spacing w:after="0" w:line="240" w:lineRule="auto"/>
        <w:ind w:firstLine="709"/>
        <w:jc w:val="right"/>
        <w:rPr>
          <w:rFonts w:ascii="Times New Roman" w:hAnsi="Times New Roman"/>
          <w:caps/>
          <w:sz w:val="24"/>
          <w:szCs w:val="24"/>
        </w:rPr>
      </w:pPr>
      <w:r>
        <w:rPr>
          <w:rFonts w:ascii="Times New Roman" w:hAnsi="Times New Roman"/>
          <w:b/>
          <w:i/>
          <w:sz w:val="24"/>
          <w:szCs w:val="24"/>
        </w:rPr>
        <w:br w:type="page"/>
      </w:r>
      <w:r>
        <w:rPr>
          <w:rFonts w:ascii="Times New Roman" w:hAnsi="Times New Roman"/>
          <w:sz w:val="24"/>
          <w:szCs w:val="24"/>
        </w:rPr>
        <w:lastRenderedPageBreak/>
        <w:t>Утверждаю______________ (подпись руководителя магистранта)</w:t>
      </w:r>
    </w:p>
    <w:p w14:paraId="2B25AC6A" w14:textId="77777777" w:rsidR="002112B0" w:rsidRDefault="002112B0" w:rsidP="002112B0">
      <w:pPr>
        <w:spacing w:after="0" w:line="240" w:lineRule="auto"/>
        <w:ind w:firstLine="709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Дата_____________</w:t>
      </w:r>
    </w:p>
    <w:p w14:paraId="5F542623" w14:textId="77777777" w:rsidR="002112B0" w:rsidRDefault="002112B0" w:rsidP="002112B0">
      <w:pPr>
        <w:spacing w:after="0" w:line="240" w:lineRule="auto"/>
        <w:ind w:firstLine="709"/>
        <w:jc w:val="right"/>
        <w:rPr>
          <w:rFonts w:ascii="Times New Roman" w:hAnsi="Times New Roman"/>
          <w:caps/>
          <w:sz w:val="24"/>
          <w:szCs w:val="24"/>
        </w:rPr>
      </w:pPr>
    </w:p>
    <w:p w14:paraId="3A47FF6E" w14:textId="77777777" w:rsidR="002112B0" w:rsidRDefault="002112B0" w:rsidP="002112B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t>индивидуальный план работы</w:t>
      </w:r>
    </w:p>
    <w:p w14:paraId="771EFC52" w14:textId="77777777" w:rsidR="002112B0" w:rsidRDefault="002112B0" w:rsidP="002112B0">
      <w:pPr>
        <w:pBdr>
          <w:bottom w:val="single" w:sz="12" w:space="0" w:color="00000A"/>
        </w:pBd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color w:val="000000"/>
          <w:spacing w:val="7"/>
          <w:sz w:val="24"/>
          <w:szCs w:val="24"/>
        </w:rPr>
      </w:pPr>
    </w:p>
    <w:p w14:paraId="7AC2BC10" w14:textId="77777777" w:rsidR="002112B0" w:rsidRDefault="002112B0" w:rsidP="002112B0">
      <w:pPr>
        <w:shd w:val="clear" w:color="auto" w:fill="FFFFFF"/>
        <w:spacing w:after="0" w:line="240" w:lineRule="auto"/>
        <w:jc w:val="center"/>
        <w:rPr>
          <w:rFonts w:ascii="Times New Roman" w:hAnsi="Times New Roman"/>
          <w:color w:val="000000"/>
          <w:spacing w:val="7"/>
          <w:sz w:val="24"/>
          <w:szCs w:val="24"/>
        </w:rPr>
      </w:pPr>
      <w:r>
        <w:rPr>
          <w:rFonts w:ascii="Times New Roman" w:hAnsi="Times New Roman"/>
          <w:color w:val="000000"/>
          <w:spacing w:val="7"/>
          <w:sz w:val="24"/>
          <w:szCs w:val="24"/>
        </w:rPr>
        <w:t>Ф.И.О. практиканта</w:t>
      </w:r>
    </w:p>
    <w:p w14:paraId="1BB5AFC5" w14:textId="77777777" w:rsidR="002112B0" w:rsidRDefault="002112B0" w:rsidP="002112B0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W w:w="96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4"/>
        <w:gridCol w:w="4533"/>
        <w:gridCol w:w="1416"/>
        <w:gridCol w:w="1399"/>
        <w:gridCol w:w="1718"/>
      </w:tblGrid>
      <w:tr w:rsidR="002112B0" w14:paraId="094068EA" w14:textId="77777777" w:rsidTr="0096549A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424D91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№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A8BD2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Виды и содержание работ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6DD97C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Сроки работы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3D531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Дата выполнения</w:t>
            </w: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A9B2E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Форма отчетности</w:t>
            </w:r>
          </w:p>
        </w:tc>
      </w:tr>
      <w:tr w:rsidR="002112B0" w14:paraId="2649F946" w14:textId="77777777" w:rsidTr="0096549A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705803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3E36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8CC51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2F718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E525A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44210BBD" w14:textId="77777777" w:rsidTr="0096549A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EECBD3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38D1E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9A344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9731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04DA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447A9D36" w14:textId="77777777" w:rsidTr="0096549A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CC3158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DD51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477D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684EC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5F0FC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1D1DE6B2" w14:textId="77777777" w:rsidTr="0096549A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EEDEACA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50B31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B3F6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C1BC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24E2C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08817E66" w14:textId="77777777" w:rsidTr="0096549A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28061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F835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F782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14330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B6C2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7A085014" w14:textId="77777777" w:rsidTr="0096549A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DABB2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BF9C0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9285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E946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F659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4A4F7303" w14:textId="77777777" w:rsidTr="0096549A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F4F864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9E82C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CC3A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A348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E2A0A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2E0333A8" w14:textId="77777777" w:rsidTr="0096549A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FC087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D96EC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39F78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9A03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49E8C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3B35A535" w14:textId="77777777" w:rsidTr="0096549A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E182D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5E8B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CC60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62B2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22F84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47917FF1" w14:textId="77777777" w:rsidTr="0096549A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0FBC5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85601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83164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B98AE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D0C6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043DFEC6" w14:textId="77777777" w:rsidTr="0096549A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E6270E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50A2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300E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6D1D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C43B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31D8BE6D" w14:textId="77777777" w:rsidTr="0096549A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63B61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E5B9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D712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A93DA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6CBE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3FC5C569" w14:textId="77777777" w:rsidTr="0096549A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30E28D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1F11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AB42E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F24BA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0A92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16BF7BED" w14:textId="77777777" w:rsidTr="0096549A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13331B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670BA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F5B1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6AB8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ED434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</w:tbl>
    <w:p w14:paraId="4B01ECF1" w14:textId="77777777" w:rsidR="002112B0" w:rsidRDefault="002112B0" w:rsidP="002112B0">
      <w:pPr>
        <w:pBdr>
          <w:bottom w:val="single" w:sz="12" w:space="0" w:color="00000A"/>
        </w:pBd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</w:p>
    <w:p w14:paraId="23EBC796" w14:textId="77777777" w:rsidR="002112B0" w:rsidRDefault="002112B0" w:rsidP="002112B0">
      <w:pPr>
        <w:pBdr>
          <w:bottom w:val="single" w:sz="12" w:space="0" w:color="00000A"/>
        </w:pBdr>
        <w:shd w:val="clear" w:color="auto" w:fill="FFFFFF"/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27548230" w14:textId="77777777" w:rsidR="002112B0" w:rsidRDefault="002112B0" w:rsidP="002112B0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color w:val="000000"/>
          <w:spacing w:val="7"/>
          <w:sz w:val="24"/>
          <w:szCs w:val="24"/>
        </w:rPr>
      </w:pPr>
      <w:r>
        <w:rPr>
          <w:rFonts w:ascii="Times New Roman" w:hAnsi="Times New Roman"/>
          <w:b/>
          <w:color w:val="000000"/>
          <w:spacing w:val="7"/>
          <w:sz w:val="24"/>
          <w:szCs w:val="24"/>
        </w:rPr>
        <w:t xml:space="preserve">РАБОЧИЙ ГРАФИК ПРОВЕДЕНИЯ ПРАКТИКИ </w:t>
      </w:r>
    </w:p>
    <w:p w14:paraId="701323DB" w14:textId="77777777" w:rsidR="002112B0" w:rsidRDefault="002112B0" w:rsidP="002112B0">
      <w:pPr>
        <w:tabs>
          <w:tab w:val="left" w:pos="4005"/>
        </w:tabs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W w:w="949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78"/>
        <w:gridCol w:w="794"/>
        <w:gridCol w:w="794"/>
        <w:gridCol w:w="794"/>
        <w:gridCol w:w="794"/>
        <w:gridCol w:w="794"/>
        <w:gridCol w:w="847"/>
      </w:tblGrid>
      <w:tr w:rsidR="002112B0" w14:paraId="1E081450" w14:textId="77777777" w:rsidTr="0096549A">
        <w:tc>
          <w:tcPr>
            <w:tcW w:w="468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3802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  <w:p w14:paraId="0367E16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  <w:p w14:paraId="69BAB74A" w14:textId="4475F173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СОДЕРЖАНИЕ</w:t>
            </w:r>
          </w:p>
          <w:p w14:paraId="3B168187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481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3E43E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ДНИ НЕДЕЛИ</w:t>
            </w:r>
          </w:p>
        </w:tc>
      </w:tr>
      <w:tr w:rsidR="002112B0" w14:paraId="13958B44" w14:textId="77777777" w:rsidTr="0096549A">
        <w:trPr>
          <w:cantSplit/>
          <w:trHeight w:val="1134"/>
        </w:trPr>
        <w:tc>
          <w:tcPr>
            <w:tcW w:w="468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000938" w14:textId="77777777" w:rsidR="002112B0" w:rsidRDefault="002112B0" w:rsidP="0096549A">
            <w:pPr>
              <w:spacing w:after="0" w:line="256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176E801D" w14:textId="77777777" w:rsidR="002112B0" w:rsidRPr="00AA0E75" w:rsidRDefault="002112B0" w:rsidP="0096549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Cs/>
                <w:color w:val="000000"/>
                <w:spacing w:val="7"/>
              </w:rPr>
            </w:pPr>
            <w:r w:rsidRPr="00AA0E75">
              <w:rPr>
                <w:rFonts w:ascii="Times New Roman" w:hAnsi="Times New Roman"/>
                <w:bCs/>
                <w:color w:val="000000"/>
                <w:spacing w:val="7"/>
              </w:rPr>
              <w:t>Понедельник</w:t>
            </w: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0535990D" w14:textId="77777777" w:rsidR="002112B0" w:rsidRPr="00AA0E75" w:rsidRDefault="002112B0" w:rsidP="0096549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Cs/>
                <w:color w:val="000000"/>
                <w:spacing w:val="7"/>
              </w:rPr>
            </w:pPr>
            <w:r w:rsidRPr="00AA0E75">
              <w:rPr>
                <w:rFonts w:ascii="Times New Roman" w:hAnsi="Times New Roman"/>
                <w:bCs/>
                <w:color w:val="000000"/>
                <w:spacing w:val="7"/>
              </w:rPr>
              <w:t>Вторник</w:t>
            </w: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743D4A42" w14:textId="77777777" w:rsidR="002112B0" w:rsidRPr="00AA0E75" w:rsidRDefault="002112B0" w:rsidP="0096549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Cs/>
                <w:color w:val="000000"/>
                <w:spacing w:val="7"/>
              </w:rPr>
            </w:pPr>
            <w:r w:rsidRPr="00AA0E75">
              <w:rPr>
                <w:rFonts w:ascii="Times New Roman" w:hAnsi="Times New Roman"/>
                <w:bCs/>
                <w:color w:val="000000"/>
                <w:spacing w:val="7"/>
              </w:rPr>
              <w:t>Среда</w:t>
            </w: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6E56AB34" w14:textId="77777777" w:rsidR="002112B0" w:rsidRPr="00AA0E75" w:rsidRDefault="002112B0" w:rsidP="0096549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Cs/>
                <w:color w:val="000000"/>
                <w:spacing w:val="7"/>
              </w:rPr>
            </w:pPr>
            <w:r w:rsidRPr="00AA0E75">
              <w:rPr>
                <w:rFonts w:ascii="Times New Roman" w:hAnsi="Times New Roman"/>
                <w:bCs/>
                <w:color w:val="000000"/>
                <w:spacing w:val="7"/>
              </w:rPr>
              <w:t>Четверг</w:t>
            </w: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0DF2D305" w14:textId="77777777" w:rsidR="002112B0" w:rsidRPr="00AA0E75" w:rsidRDefault="002112B0" w:rsidP="0096549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Cs/>
                <w:color w:val="000000"/>
                <w:spacing w:val="7"/>
              </w:rPr>
            </w:pPr>
            <w:r w:rsidRPr="00AA0E75">
              <w:rPr>
                <w:rFonts w:ascii="Times New Roman" w:hAnsi="Times New Roman"/>
                <w:bCs/>
                <w:color w:val="000000"/>
                <w:spacing w:val="7"/>
              </w:rPr>
              <w:t>Пятница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3796144C" w14:textId="77777777" w:rsidR="002112B0" w:rsidRPr="00AA0E75" w:rsidRDefault="002112B0" w:rsidP="0096549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Cs/>
                <w:color w:val="000000"/>
                <w:spacing w:val="7"/>
              </w:rPr>
            </w:pPr>
            <w:r w:rsidRPr="00AA0E75">
              <w:rPr>
                <w:rFonts w:ascii="Times New Roman" w:hAnsi="Times New Roman"/>
                <w:bCs/>
                <w:color w:val="000000"/>
                <w:spacing w:val="7"/>
              </w:rPr>
              <w:t>Суббота</w:t>
            </w:r>
          </w:p>
        </w:tc>
      </w:tr>
      <w:tr w:rsidR="002112B0" w14:paraId="49CECD57" w14:textId="77777777" w:rsidTr="0096549A">
        <w:tc>
          <w:tcPr>
            <w:tcW w:w="4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C7981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E46D8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0A56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677EC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37D38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770B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BC5C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2112B0" w14:paraId="19A7ECA7" w14:textId="77777777" w:rsidTr="0096549A">
        <w:tc>
          <w:tcPr>
            <w:tcW w:w="4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853F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A81B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E8EBC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6B2E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A952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899F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847D0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2112B0" w14:paraId="760926FB" w14:textId="77777777" w:rsidTr="0096549A">
        <w:tc>
          <w:tcPr>
            <w:tcW w:w="4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E805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E298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BE20E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C0DE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E101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C0C8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9B6D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2112B0" w14:paraId="4A476737" w14:textId="77777777" w:rsidTr="0096549A">
        <w:tc>
          <w:tcPr>
            <w:tcW w:w="4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95E3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F9D7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907B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9F2B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20EC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DEB7E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01CA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2112B0" w14:paraId="23D7CAE9" w14:textId="77777777" w:rsidTr="0096549A">
        <w:tc>
          <w:tcPr>
            <w:tcW w:w="4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F8631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BDE2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5EAD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EF2FA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C357E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CDFF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9D61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2112B0" w14:paraId="12A8D646" w14:textId="77777777" w:rsidTr="0096549A">
        <w:tc>
          <w:tcPr>
            <w:tcW w:w="4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0254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336CA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9B1F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DD8C8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22808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6774C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B87E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2112B0" w14:paraId="597790D0" w14:textId="77777777" w:rsidTr="0096549A">
        <w:tc>
          <w:tcPr>
            <w:tcW w:w="4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107D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740E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126B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6598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541D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CD9D4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DA7B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2112B0" w14:paraId="2980DD99" w14:textId="77777777" w:rsidTr="0096549A">
        <w:tc>
          <w:tcPr>
            <w:tcW w:w="4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B4F08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3CD14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F7D0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CBD61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9F67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2522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7AC11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2112B0" w14:paraId="270DBCC3" w14:textId="77777777" w:rsidTr="0096549A">
        <w:tc>
          <w:tcPr>
            <w:tcW w:w="4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1ECC1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48E7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A49B8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ACD31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EB73A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8119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7F924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2112B0" w14:paraId="49FC1F5C" w14:textId="77777777" w:rsidTr="0096549A">
        <w:tc>
          <w:tcPr>
            <w:tcW w:w="4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F40C8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51E7C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F4F1E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B041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8F08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01C6C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F299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2112B0" w14:paraId="1C11FF24" w14:textId="77777777" w:rsidTr="0096549A">
        <w:tc>
          <w:tcPr>
            <w:tcW w:w="4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BF698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00DD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EFAA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25F1C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7A6D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84EA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D967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2112B0" w14:paraId="6E500AAC" w14:textId="77777777" w:rsidTr="0096549A">
        <w:tc>
          <w:tcPr>
            <w:tcW w:w="4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5CC7C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2AB08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820A8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9A33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6B10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1F05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D5C04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2112B0" w14:paraId="1410518A" w14:textId="77777777" w:rsidTr="0096549A">
        <w:tc>
          <w:tcPr>
            <w:tcW w:w="4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66731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17C4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9491E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6ECD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A133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FBD2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98140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2112B0" w14:paraId="52AEFE99" w14:textId="77777777" w:rsidTr="0096549A">
        <w:tc>
          <w:tcPr>
            <w:tcW w:w="4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4D414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8DEE8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C2361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6037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F29F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AEDF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8A7E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2112B0" w14:paraId="2708E323" w14:textId="77777777" w:rsidTr="0096549A">
        <w:tc>
          <w:tcPr>
            <w:tcW w:w="4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A02B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6AC6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0AC4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F11B8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76A1A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E525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AC1C8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2112B0" w14:paraId="78CFCE0B" w14:textId="77777777" w:rsidTr="0096549A">
        <w:tc>
          <w:tcPr>
            <w:tcW w:w="4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E792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A92E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36C10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54CB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E184C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6FE70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BFEE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2112B0" w14:paraId="06A7013F" w14:textId="77777777" w:rsidTr="0096549A">
        <w:trPr>
          <w:trHeight w:val="355"/>
        </w:trPr>
        <w:tc>
          <w:tcPr>
            <w:tcW w:w="4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720772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Итого, часов</w:t>
            </w:r>
          </w:p>
        </w:tc>
        <w:tc>
          <w:tcPr>
            <w:tcW w:w="481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388EADE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324</w:t>
            </w:r>
          </w:p>
        </w:tc>
      </w:tr>
    </w:tbl>
    <w:p w14:paraId="4FE78303" w14:textId="77777777" w:rsidR="002112B0" w:rsidRDefault="002112B0" w:rsidP="002112B0">
      <w:pPr>
        <w:pBdr>
          <w:bottom w:val="single" w:sz="12" w:space="1" w:color="00000A"/>
        </w:pBd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</w:rPr>
      </w:pPr>
    </w:p>
    <w:p w14:paraId="7F99DB9C" w14:textId="77777777" w:rsidR="002112B0" w:rsidRDefault="002112B0" w:rsidP="002112B0">
      <w:pPr>
        <w:pStyle w:val="a5"/>
        <w:spacing w:after="0" w:line="240" w:lineRule="auto"/>
        <w:ind w:left="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ПРОВЕДЕНИЕ ИНСТРУКТАЖЕЙ</w:t>
      </w:r>
    </w:p>
    <w:p w14:paraId="4C8AE17D" w14:textId="77777777" w:rsidR="002112B0" w:rsidRDefault="002112B0" w:rsidP="002112B0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9"/>
        <w:gridCol w:w="2774"/>
        <w:gridCol w:w="1547"/>
        <w:gridCol w:w="2224"/>
        <w:gridCol w:w="2320"/>
      </w:tblGrid>
      <w:tr w:rsidR="002112B0" w14:paraId="20809A73" w14:textId="77777777" w:rsidTr="0096549A">
        <w:trPr>
          <w:trHeight w:val="1092"/>
        </w:trPr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F94EF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№</w:t>
            </w:r>
          </w:p>
        </w:tc>
        <w:tc>
          <w:tcPr>
            <w:tcW w:w="7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56B89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Вид инструктажа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F52DF0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Дата проведения</w:t>
            </w: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F00DE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Подпись инструктируемого</w:t>
            </w:r>
          </w:p>
        </w:tc>
        <w:tc>
          <w:tcPr>
            <w:tcW w:w="3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5330B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Подпись ответственного за проведение инструктажа</w:t>
            </w:r>
          </w:p>
        </w:tc>
      </w:tr>
      <w:tr w:rsidR="002112B0" w14:paraId="6D99F7A1" w14:textId="77777777" w:rsidTr="0096549A">
        <w:trPr>
          <w:trHeight w:val="70"/>
        </w:trPr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B1E993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1</w:t>
            </w:r>
          </w:p>
        </w:tc>
        <w:tc>
          <w:tcPr>
            <w:tcW w:w="7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A5DEE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Охрана труда</w:t>
            </w:r>
          </w:p>
          <w:p w14:paraId="59D24FC6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B3BD7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389F1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3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F8625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</w:tr>
      <w:tr w:rsidR="002112B0" w14:paraId="11A948A7" w14:textId="77777777" w:rsidTr="0096549A">
        <w:trPr>
          <w:trHeight w:val="70"/>
        </w:trPr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BDD28D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2</w:t>
            </w:r>
          </w:p>
        </w:tc>
        <w:tc>
          <w:tcPr>
            <w:tcW w:w="7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4336D2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Инструктаж по технике безопасности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B210E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FFF36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3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E8E64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</w:tr>
      <w:tr w:rsidR="002112B0" w14:paraId="1F2CBF3C" w14:textId="77777777" w:rsidTr="0096549A">
        <w:trPr>
          <w:trHeight w:val="70"/>
        </w:trPr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54FC98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3</w:t>
            </w:r>
          </w:p>
        </w:tc>
        <w:tc>
          <w:tcPr>
            <w:tcW w:w="7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B2977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Инструктаж по пожарной безопасности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27055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C25E7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3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6CB2A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</w:tr>
      <w:tr w:rsidR="002112B0" w14:paraId="0E62445E" w14:textId="77777777" w:rsidTr="0096549A">
        <w:trPr>
          <w:trHeight w:val="70"/>
        </w:trPr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B12463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4</w:t>
            </w:r>
          </w:p>
        </w:tc>
        <w:tc>
          <w:tcPr>
            <w:tcW w:w="7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D974C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Правила внутреннего распорядка</w:t>
            </w:r>
          </w:p>
          <w:p w14:paraId="5A321453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2AC90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2E62E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3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552B2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</w:tr>
    </w:tbl>
    <w:p w14:paraId="6AE58B7C" w14:textId="77777777" w:rsidR="002112B0" w:rsidRDefault="002112B0" w:rsidP="002112B0">
      <w:pPr>
        <w:pBdr>
          <w:bottom w:val="single" w:sz="12" w:space="1" w:color="00000A"/>
        </w:pBd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</w:rPr>
      </w:pPr>
    </w:p>
    <w:p w14:paraId="0324FCE0" w14:textId="77777777" w:rsidR="002112B0" w:rsidRDefault="002112B0" w:rsidP="002112B0">
      <w:pPr>
        <w:spacing w:after="0" w:line="240" w:lineRule="auto"/>
        <w:rPr>
          <w:rFonts w:ascii="Times New Roman" w:hAnsi="Times New Roman"/>
          <w:sz w:val="24"/>
          <w:szCs w:val="24"/>
        </w:rPr>
        <w:sectPr w:rsidR="002112B0" w:rsidSect="0096549A">
          <w:pgSz w:w="11906" w:h="16838"/>
          <w:pgMar w:top="1134" w:right="851" w:bottom="1134" w:left="1701" w:header="709" w:footer="709" w:gutter="0"/>
          <w:cols w:space="720"/>
        </w:sectPr>
      </w:pPr>
    </w:p>
    <w:p w14:paraId="3D05D559" w14:textId="77777777" w:rsidR="002112B0" w:rsidRDefault="002112B0" w:rsidP="002112B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lastRenderedPageBreak/>
        <w:t>АНАЛИЗ ВЫПОЛНЕНИЯ ПРОГРАММЫ ПРАКТИКИ</w:t>
      </w:r>
    </w:p>
    <w:tbl>
      <w:tblPr>
        <w:tblW w:w="151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3"/>
        <w:gridCol w:w="3657"/>
        <w:gridCol w:w="3657"/>
        <w:gridCol w:w="2764"/>
        <w:gridCol w:w="2765"/>
        <w:gridCol w:w="1559"/>
      </w:tblGrid>
      <w:tr w:rsidR="002112B0" w14:paraId="6B78A927" w14:textId="77777777" w:rsidTr="0096549A">
        <w:trPr>
          <w:trHeight w:val="784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D6851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Дата</w:t>
            </w: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BD627A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Содержание деятельности</w:t>
            </w: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77E45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Результаты деятельности</w:t>
            </w:r>
          </w:p>
        </w:tc>
        <w:tc>
          <w:tcPr>
            <w:tcW w:w="2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7EFD5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Возникшие затруднения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C92354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Замечания и </w:t>
            </w:r>
            <w:proofErr w:type="gramStart"/>
            <w:r>
              <w:rPr>
                <w:rFonts w:ascii="Times New Roman" w:hAnsi="Times New Roman"/>
                <w:b/>
                <w:sz w:val="24"/>
                <w:szCs w:val="24"/>
              </w:rPr>
              <w:t>рекомендации  и</w:t>
            </w:r>
            <w:proofErr w:type="gramEnd"/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задания руководителя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5D46F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Подпись руководителя</w:t>
            </w:r>
          </w:p>
        </w:tc>
      </w:tr>
      <w:tr w:rsidR="002112B0" w14:paraId="75015E3E" w14:textId="77777777" w:rsidTr="0096549A"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E3030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B4E0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CF294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2ECA8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DE184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161C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4F0FD4FC" w14:textId="77777777" w:rsidTr="0096549A"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964E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035C0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AE60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8A91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B907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1755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7DC3CBA9" w14:textId="77777777" w:rsidTr="0096549A"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AB8D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1DC28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7D261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ECA2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DF7C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6B32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1D01D739" w14:textId="77777777" w:rsidTr="0096549A"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9133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2484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C4AF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60C1A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B17D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E572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52B7019B" w14:textId="77777777" w:rsidTr="0096549A"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A62C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C213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237C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2CB7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4B64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27D8A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640B3191" w14:textId="77777777" w:rsidTr="0096549A"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5757E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948FA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16F5E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A4D1A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CC44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28594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</w:tbl>
    <w:p w14:paraId="1C79675D" w14:textId="77777777" w:rsidR="002112B0" w:rsidRDefault="002112B0" w:rsidP="002112B0">
      <w:pPr>
        <w:spacing w:after="0" w:line="240" w:lineRule="auto"/>
        <w:ind w:firstLine="709"/>
        <w:rPr>
          <w:rFonts w:ascii="Times New Roman" w:eastAsia="Times New Roman" w:hAnsi="Times New Roman"/>
          <w:caps/>
          <w:sz w:val="24"/>
          <w:szCs w:val="24"/>
        </w:rPr>
      </w:pPr>
      <w:r>
        <w:rPr>
          <w:rFonts w:ascii="Times New Roman" w:hAnsi="Times New Roman"/>
          <w:caps/>
          <w:sz w:val="24"/>
          <w:szCs w:val="24"/>
        </w:rPr>
        <w:t>примечание</w:t>
      </w:r>
      <w:r>
        <w:rPr>
          <w:rFonts w:ascii="Times New Roman" w:hAnsi="Times New Roman"/>
          <w:sz w:val="24"/>
          <w:szCs w:val="24"/>
        </w:rPr>
        <w:t>: заполняется за каждый день практики</w:t>
      </w:r>
      <w:r>
        <w:rPr>
          <w:rFonts w:ascii="Times New Roman" w:hAnsi="Times New Roman"/>
          <w:caps/>
          <w:sz w:val="24"/>
          <w:szCs w:val="24"/>
        </w:rPr>
        <w:t>.</w:t>
      </w:r>
    </w:p>
    <w:p w14:paraId="787F0C89" w14:textId="77777777" w:rsidR="002112B0" w:rsidRDefault="002112B0" w:rsidP="002112B0">
      <w:pPr>
        <w:spacing w:after="0" w:line="240" w:lineRule="auto"/>
        <w:rPr>
          <w:rFonts w:ascii="Times New Roman" w:hAnsi="Times New Roman"/>
          <w:caps/>
          <w:sz w:val="24"/>
          <w:szCs w:val="24"/>
        </w:rPr>
        <w:sectPr w:rsidR="002112B0">
          <w:pgSz w:w="16838" w:h="11906" w:orient="landscape"/>
          <w:pgMar w:top="1701" w:right="1134" w:bottom="851" w:left="1134" w:header="709" w:footer="709" w:gutter="0"/>
          <w:cols w:space="720"/>
        </w:sectPr>
      </w:pPr>
    </w:p>
    <w:p w14:paraId="3D10D4FD" w14:textId="77777777" w:rsidR="002112B0" w:rsidRDefault="002112B0" w:rsidP="002112B0">
      <w:pPr>
        <w:pStyle w:val="a5"/>
        <w:spacing w:after="0" w:line="240" w:lineRule="auto"/>
        <w:ind w:left="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ТЕХНОЛОГИЧЕСКАЯ КАРТА ПРАКТИКИ</w:t>
      </w:r>
    </w:p>
    <w:p w14:paraId="49C7B312" w14:textId="77777777" w:rsidR="002112B0" w:rsidRDefault="002112B0" w:rsidP="002112B0">
      <w:pPr>
        <w:pStyle w:val="a5"/>
        <w:spacing w:after="0" w:line="240" w:lineRule="auto"/>
        <w:ind w:left="0"/>
        <w:jc w:val="center"/>
        <w:rPr>
          <w:rFonts w:ascii="Times New Roman" w:hAnsi="Times New Roman"/>
          <w:b/>
          <w:sz w:val="24"/>
          <w:szCs w:val="24"/>
        </w:rPr>
      </w:pPr>
    </w:p>
    <w:p w14:paraId="0D2D861F" w14:textId="77777777" w:rsidR="002112B0" w:rsidRDefault="002112B0" w:rsidP="00611CAE">
      <w:pPr>
        <w:spacing w:after="0" w:line="360" w:lineRule="auto"/>
        <w:rPr>
          <w:rFonts w:ascii="Times New Roman" w:hAnsi="Times New Roman"/>
          <w:spacing w:val="-4"/>
          <w:sz w:val="24"/>
          <w:szCs w:val="24"/>
        </w:rPr>
      </w:pPr>
      <w:r>
        <w:rPr>
          <w:rFonts w:ascii="Times New Roman" w:hAnsi="Times New Roman"/>
          <w:spacing w:val="-4"/>
          <w:sz w:val="24"/>
          <w:szCs w:val="24"/>
        </w:rPr>
        <w:t>Ф.И.О. магистранта____________________________________________________________</w:t>
      </w:r>
    </w:p>
    <w:p w14:paraId="267EF8CD" w14:textId="77777777" w:rsidR="002112B0" w:rsidRDefault="002112B0" w:rsidP="00611CAE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Направление подготовки </w:t>
      </w:r>
      <w:r>
        <w:rPr>
          <w:rFonts w:ascii="Times New Roman" w:hAnsi="Times New Roman"/>
          <w:sz w:val="24"/>
          <w:szCs w:val="24"/>
        </w:rPr>
        <w:t>49. 04.03– Спорт</w:t>
      </w:r>
    </w:p>
    <w:p w14:paraId="62C556BA" w14:textId="77777777" w:rsidR="00611CAE" w:rsidRPr="0092384C" w:rsidRDefault="002112B0" w:rsidP="00611CAE">
      <w:pPr>
        <w:keepLines/>
        <w:shd w:val="clear" w:color="auto" w:fill="FFFFFF"/>
        <w:suppressAutoHyphens/>
        <w:spacing w:after="0" w:line="360" w:lineRule="auto"/>
        <w:outlineLvl w:val="0"/>
        <w:rPr>
          <w:rFonts w:ascii="Times New Roman" w:hAnsi="Times New Roman"/>
          <w:spacing w:val="-4"/>
        </w:rPr>
      </w:pPr>
      <w:r>
        <w:rPr>
          <w:rFonts w:ascii="Times New Roman" w:hAnsi="Times New Roman"/>
          <w:spacing w:val="-4"/>
          <w:sz w:val="24"/>
          <w:szCs w:val="24"/>
        </w:rPr>
        <w:t>Профиль подготовки:</w:t>
      </w:r>
      <w:r w:rsidR="00611CAE">
        <w:rPr>
          <w:rFonts w:ascii="Times New Roman" w:hAnsi="Times New Roman"/>
          <w:spacing w:val="-4"/>
          <w:sz w:val="24"/>
          <w:szCs w:val="24"/>
        </w:rPr>
        <w:t xml:space="preserve"> </w:t>
      </w:r>
      <w:bookmarkStart w:id="0" w:name="_Hlk145188819"/>
      <w:r w:rsidR="00611CAE" w:rsidRPr="0092384C">
        <w:rPr>
          <w:rFonts w:ascii="Times New Roman" w:hAnsi="Times New Roman"/>
          <w:spacing w:val="-4"/>
        </w:rPr>
        <w:t>Медико-биологическое сопровождение спортивной подготовки</w:t>
      </w:r>
      <w:bookmarkEnd w:id="0"/>
    </w:p>
    <w:p w14:paraId="701BAA62" w14:textId="42E4915F" w:rsidR="002112B0" w:rsidRDefault="00611CAE" w:rsidP="00611CAE">
      <w:pPr>
        <w:spacing w:after="0" w:line="360" w:lineRule="auto"/>
        <w:rPr>
          <w:rFonts w:ascii="Times New Roman" w:hAnsi="Times New Roman"/>
          <w:b/>
          <w:bCs/>
          <w:sz w:val="24"/>
          <w:szCs w:val="24"/>
        </w:rPr>
      </w:pPr>
      <w:r w:rsidRPr="0092384C">
        <w:rPr>
          <w:rFonts w:ascii="Times New Roman" w:eastAsia="Times New Roman" w:hAnsi="Times New Roman"/>
          <w:iCs/>
          <w:lang w:eastAsia="ru-RU"/>
        </w:rPr>
        <w:t xml:space="preserve">Профессионально-ориентированная практика                            </w:t>
      </w:r>
      <w:r w:rsidRPr="0092384C">
        <w:rPr>
          <w:rFonts w:ascii="Times New Roman" w:hAnsi="Times New Roman"/>
          <w:spacing w:val="-4"/>
        </w:rPr>
        <w:t>Кафедра:</w:t>
      </w:r>
    </w:p>
    <w:p w14:paraId="7AF47B16" w14:textId="15BBC28F" w:rsidR="00DD1157" w:rsidRDefault="00DD1157" w:rsidP="00DD1157">
      <w:pPr>
        <w:keepLines/>
        <w:suppressAutoHyphens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Курс 2 семестр 4</w:t>
      </w:r>
      <w:r w:rsidRPr="00DD1157">
        <w:rPr>
          <w:rFonts w:ascii="Times New Roman" w:hAnsi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pacing w:val="-4"/>
          <w:sz w:val="24"/>
          <w:szCs w:val="24"/>
        </w:rPr>
        <w:t>заочная форм</w:t>
      </w:r>
      <w:r>
        <w:rPr>
          <w:rFonts w:ascii="Times New Roman" w:hAnsi="Times New Roman"/>
          <w:b/>
          <w:bCs/>
          <w:spacing w:val="-4"/>
          <w:sz w:val="24"/>
          <w:szCs w:val="24"/>
        </w:rPr>
        <w:t>а</w:t>
      </w:r>
      <w:r>
        <w:rPr>
          <w:rFonts w:ascii="Times New Roman" w:hAnsi="Times New Roman"/>
          <w:b/>
          <w:bCs/>
          <w:spacing w:val="-4"/>
          <w:sz w:val="24"/>
          <w:szCs w:val="24"/>
        </w:rPr>
        <w:t xml:space="preserve"> обучения</w:t>
      </w:r>
    </w:p>
    <w:tbl>
      <w:tblPr>
        <w:tblpPr w:leftFromText="180" w:rightFromText="180" w:vertAnchor="text" w:horzAnchor="margin" w:tblpX="-575" w:tblpY="442"/>
        <w:tblW w:w="10342" w:type="dxa"/>
        <w:tblLayout w:type="fixed"/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5379"/>
        <w:gridCol w:w="1135"/>
        <w:gridCol w:w="1134"/>
        <w:gridCol w:w="1418"/>
        <w:gridCol w:w="1276"/>
      </w:tblGrid>
      <w:tr w:rsidR="00DD1157" w:rsidRPr="0092384C" w14:paraId="0E2C1E18" w14:textId="77777777" w:rsidTr="00FC6CDF">
        <w:trPr>
          <w:trHeight w:hRule="exact" w:val="718"/>
        </w:trPr>
        <w:tc>
          <w:tcPr>
            <w:tcW w:w="53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1022FEF2" w14:textId="77777777" w:rsidR="00DD1157" w:rsidRPr="0092384C" w:rsidRDefault="00DD1157" w:rsidP="00FC6CDF">
            <w:pPr>
              <w:shd w:val="clear" w:color="auto" w:fill="FFFFFF"/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  <w:r w:rsidRPr="0092384C">
              <w:rPr>
                <w:rFonts w:ascii="Times New Roman" w:eastAsia="Times New Roman" w:hAnsi="Times New Roman"/>
                <w:bCs/>
              </w:rPr>
              <w:t xml:space="preserve">Задание текущей аттестации  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99B3872" w14:textId="77777777" w:rsidR="00DD1157" w:rsidRPr="0092384C" w:rsidRDefault="00DD1157" w:rsidP="00FC6CDF">
            <w:pPr>
              <w:shd w:val="clear" w:color="auto" w:fill="FFFFFF"/>
              <w:spacing w:after="0" w:line="220" w:lineRule="exact"/>
              <w:ind w:left="-57" w:right="-57"/>
              <w:jc w:val="center"/>
              <w:rPr>
                <w:rFonts w:ascii="Times New Roman" w:eastAsia="Times New Roman" w:hAnsi="Times New Roman"/>
              </w:rPr>
            </w:pPr>
            <w:r w:rsidRPr="0092384C">
              <w:rPr>
                <w:rFonts w:ascii="Times New Roman" w:eastAsia="Times New Roman" w:hAnsi="Times New Roman"/>
                <w:bCs/>
                <w:spacing w:val="-7"/>
              </w:rPr>
              <w:t xml:space="preserve">Виды </w:t>
            </w:r>
            <w:r w:rsidRPr="0092384C">
              <w:rPr>
                <w:rFonts w:ascii="Times New Roman" w:eastAsia="Times New Roman" w:hAnsi="Times New Roman"/>
                <w:bCs/>
              </w:rPr>
              <w:t>аттестации</w:t>
            </w:r>
          </w:p>
          <w:p w14:paraId="42D13F89" w14:textId="77777777" w:rsidR="00DD1157" w:rsidRPr="0092384C" w:rsidRDefault="00DD1157" w:rsidP="00FC6CDF">
            <w:pPr>
              <w:shd w:val="clear" w:color="auto" w:fill="FFFFFF"/>
              <w:spacing w:after="0" w:line="220" w:lineRule="exact"/>
              <w:ind w:left="-57" w:right="-57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07F479A" w14:textId="77777777" w:rsidR="00DD1157" w:rsidRPr="0092384C" w:rsidRDefault="00DD1157" w:rsidP="00FC6CDF">
            <w:pPr>
              <w:shd w:val="clear" w:color="auto" w:fill="FFFFFF"/>
              <w:spacing w:after="0" w:line="220" w:lineRule="exact"/>
              <w:ind w:left="-57" w:right="-57"/>
              <w:jc w:val="center"/>
              <w:rPr>
                <w:rFonts w:ascii="Times New Roman" w:eastAsia="Times New Roman" w:hAnsi="Times New Roman"/>
                <w:bCs/>
                <w:spacing w:val="-7"/>
              </w:rPr>
            </w:pPr>
            <w:r w:rsidRPr="0092384C">
              <w:rPr>
                <w:rFonts w:ascii="Times New Roman" w:eastAsia="Times New Roman" w:hAnsi="Times New Roman"/>
                <w:bCs/>
                <w:spacing w:val="-7"/>
              </w:rPr>
              <w:t>Мин/ макс</w:t>
            </w:r>
          </w:p>
          <w:p w14:paraId="5DEAE12B" w14:textId="77777777" w:rsidR="00DD1157" w:rsidRPr="0092384C" w:rsidRDefault="00DD1157" w:rsidP="00FC6CDF">
            <w:pPr>
              <w:shd w:val="clear" w:color="auto" w:fill="FFFFFF"/>
              <w:spacing w:after="0" w:line="220" w:lineRule="exact"/>
              <w:ind w:left="-57" w:right="-57"/>
              <w:jc w:val="center"/>
              <w:rPr>
                <w:rFonts w:ascii="Times New Roman" w:eastAsia="Times New Roman" w:hAnsi="Times New Roman"/>
              </w:rPr>
            </w:pPr>
            <w:r w:rsidRPr="0092384C">
              <w:rPr>
                <w:rFonts w:ascii="Times New Roman" w:eastAsia="Times New Roman" w:hAnsi="Times New Roman"/>
                <w:bCs/>
                <w:spacing w:val="-6"/>
              </w:rPr>
              <w:t>количество</w:t>
            </w:r>
          </w:p>
          <w:p w14:paraId="16CD2323" w14:textId="77777777" w:rsidR="00DD1157" w:rsidRPr="0092384C" w:rsidRDefault="00DD1157" w:rsidP="00FC6CDF">
            <w:pPr>
              <w:shd w:val="clear" w:color="auto" w:fill="FFFFFF"/>
              <w:spacing w:after="0" w:line="220" w:lineRule="exact"/>
              <w:ind w:left="-57" w:right="-57"/>
              <w:jc w:val="center"/>
              <w:rPr>
                <w:rFonts w:ascii="Times New Roman" w:eastAsia="Times New Roman" w:hAnsi="Times New Roman"/>
              </w:rPr>
            </w:pPr>
            <w:r w:rsidRPr="0092384C">
              <w:rPr>
                <w:rFonts w:ascii="Times New Roman" w:eastAsia="Times New Roman" w:hAnsi="Times New Roman"/>
                <w:bCs/>
              </w:rPr>
              <w:t>баллов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56C9BA7F" w14:textId="77777777" w:rsidR="00DD1157" w:rsidRPr="0092384C" w:rsidRDefault="00DD1157" w:rsidP="00FC6CDF">
            <w:pPr>
              <w:shd w:val="clear" w:color="auto" w:fill="FFFFFF"/>
              <w:spacing w:after="0" w:line="220" w:lineRule="exact"/>
              <w:ind w:left="-57" w:right="-57"/>
              <w:jc w:val="center"/>
              <w:rPr>
                <w:rFonts w:ascii="Times New Roman" w:eastAsia="Times New Roman" w:hAnsi="Times New Roman"/>
                <w:highlight w:val="yellow"/>
              </w:rPr>
            </w:pPr>
            <w:r w:rsidRPr="0092384C">
              <w:rPr>
                <w:rFonts w:ascii="Times New Roman" w:hAnsi="Times New Roman"/>
              </w:rPr>
              <w:t>Кол-во баллов за выполнение работы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404909A" w14:textId="77777777" w:rsidR="00DD1157" w:rsidRPr="0092384C" w:rsidRDefault="00DD1157" w:rsidP="00FC6CDF">
            <w:pPr>
              <w:shd w:val="clear" w:color="auto" w:fill="FFFFFF"/>
              <w:spacing w:after="0" w:line="220" w:lineRule="exact"/>
              <w:ind w:left="-57" w:right="-57"/>
              <w:jc w:val="center"/>
              <w:rPr>
                <w:rFonts w:ascii="Times New Roman" w:eastAsia="Times New Roman" w:hAnsi="Times New Roman"/>
                <w:bCs/>
                <w:spacing w:val="-8"/>
                <w:highlight w:val="yellow"/>
              </w:rPr>
            </w:pPr>
            <w:r w:rsidRPr="0092384C">
              <w:rPr>
                <w:rFonts w:ascii="Times New Roman" w:eastAsia="Times New Roman" w:hAnsi="Times New Roman"/>
                <w:bCs/>
                <w:spacing w:val="-8"/>
              </w:rPr>
              <w:t>Подпись научного руководителя</w:t>
            </w:r>
          </w:p>
        </w:tc>
      </w:tr>
      <w:tr w:rsidR="00DD1157" w:rsidRPr="0092384C" w14:paraId="54C2496E" w14:textId="77777777" w:rsidTr="00DD1157">
        <w:trPr>
          <w:trHeight w:hRule="exact" w:val="1421"/>
        </w:trPr>
        <w:tc>
          <w:tcPr>
            <w:tcW w:w="53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4D8B3065" w14:textId="77777777" w:rsidR="00DD1157" w:rsidRPr="0092384C" w:rsidRDefault="00DD1157" w:rsidP="00DD1157">
            <w:pPr>
              <w:keepLines/>
              <w:tabs>
                <w:tab w:val="left" w:pos="253"/>
              </w:tabs>
              <w:suppressAutoHyphens/>
              <w:spacing w:after="0" w:line="360" w:lineRule="auto"/>
              <w:jc w:val="both"/>
              <w:rPr>
                <w:rFonts w:ascii="Times New Roman" w:hAnsi="Times New Roman"/>
                <w:spacing w:val="-6"/>
              </w:rPr>
            </w:pPr>
            <w:r>
              <w:rPr>
                <w:rFonts w:ascii="Times New Roman" w:hAnsi="Times New Roman"/>
              </w:rPr>
              <w:t xml:space="preserve">Анализ </w:t>
            </w:r>
            <w:r w:rsidRPr="0092384C">
              <w:rPr>
                <w:rFonts w:ascii="Times New Roman" w:hAnsi="Times New Roman"/>
              </w:rPr>
              <w:t xml:space="preserve">научной и научно-методической литературы </w:t>
            </w:r>
            <w:r>
              <w:rPr>
                <w:rFonts w:ascii="Times New Roman" w:hAnsi="Times New Roman"/>
              </w:rPr>
              <w:t xml:space="preserve">для выявления </w:t>
            </w:r>
            <w:r w:rsidRPr="0092384C">
              <w:rPr>
                <w:rFonts w:ascii="Times New Roman" w:hAnsi="Times New Roman"/>
              </w:rPr>
              <w:t xml:space="preserve">модельных характеристик </w:t>
            </w:r>
            <w:r>
              <w:rPr>
                <w:rFonts w:ascii="Times New Roman" w:hAnsi="Times New Roman"/>
              </w:rPr>
              <w:t>атлета в избранном виде спорта</w:t>
            </w:r>
            <w:r w:rsidRPr="0092384C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6FCC7CF0" w14:textId="77777777" w:rsidR="00DD1157" w:rsidRPr="0092384C" w:rsidRDefault="00DD1157" w:rsidP="00DD1157">
            <w:pPr>
              <w:shd w:val="clear" w:color="auto" w:fill="FFFFFF"/>
              <w:spacing w:after="0" w:line="360" w:lineRule="auto"/>
              <w:jc w:val="center"/>
              <w:rPr>
                <w:rFonts w:ascii="Times New Roman" w:eastAsia="Times New Roman" w:hAnsi="Times New Roman"/>
                <w:i/>
              </w:rPr>
            </w:pPr>
            <w:r w:rsidRPr="0092384C">
              <w:rPr>
                <w:rFonts w:ascii="Times New Roman" w:hAnsi="Times New Roman"/>
              </w:rPr>
              <w:t>ТК</w:t>
            </w:r>
            <w:r>
              <w:rPr>
                <w:rFonts w:ascii="Times New Roman" w:hAnsi="Times New Roman"/>
              </w:rPr>
              <w:t>1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2E1F2C2" w14:textId="77777777" w:rsidR="00DD1157" w:rsidRPr="0092384C" w:rsidRDefault="00DD1157" w:rsidP="00DD1157">
            <w:pPr>
              <w:keepLines/>
              <w:shd w:val="clear" w:color="auto" w:fill="FFFFFF"/>
              <w:suppressAutoHyphens/>
              <w:spacing w:after="0" w:line="360" w:lineRule="auto"/>
              <w:jc w:val="center"/>
              <w:rPr>
                <w:rFonts w:ascii="Times New Roman" w:eastAsia="Times New Roman" w:hAnsi="Times New Roman"/>
                <w:i/>
              </w:rPr>
            </w:pPr>
            <w:r>
              <w:rPr>
                <w:rFonts w:ascii="Times New Roman" w:eastAsia="Times New Roman" w:hAnsi="Times New Roman"/>
                <w:i/>
              </w:rPr>
              <w:t>4</w:t>
            </w:r>
            <w:r w:rsidRPr="0092384C">
              <w:rPr>
                <w:rFonts w:ascii="Times New Roman" w:eastAsia="Times New Roman" w:hAnsi="Times New Roman"/>
                <w:i/>
              </w:rPr>
              <w:t>/</w:t>
            </w:r>
            <w:r>
              <w:rPr>
                <w:rFonts w:ascii="Times New Roman" w:eastAsia="Times New Roman" w:hAnsi="Times New Roman"/>
                <w:i/>
              </w:rPr>
              <w:t>10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12AC1CA" w14:textId="77777777" w:rsidR="00DD1157" w:rsidRPr="0092384C" w:rsidRDefault="00DD1157" w:rsidP="00DD1157">
            <w:pPr>
              <w:keepLines/>
              <w:shd w:val="clear" w:color="auto" w:fill="FFFFFF"/>
              <w:suppressAutoHyphens/>
              <w:spacing w:after="0" w:line="360" w:lineRule="auto"/>
              <w:jc w:val="center"/>
              <w:rPr>
                <w:rFonts w:ascii="Times New Roman" w:eastAsia="Times New Roman" w:hAnsi="Times New Roman"/>
                <w:i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0591688" w14:textId="77777777" w:rsidR="00DD1157" w:rsidRPr="0092384C" w:rsidRDefault="00DD1157" w:rsidP="00DD1157">
            <w:pPr>
              <w:shd w:val="clear" w:color="auto" w:fill="FFFFFF"/>
              <w:spacing w:after="0" w:line="360" w:lineRule="auto"/>
              <w:jc w:val="center"/>
              <w:rPr>
                <w:rFonts w:ascii="Times New Roman" w:eastAsia="Times New Roman" w:hAnsi="Times New Roman"/>
                <w:i/>
                <w:highlight w:val="yellow"/>
              </w:rPr>
            </w:pPr>
          </w:p>
        </w:tc>
      </w:tr>
      <w:tr w:rsidR="00DD1157" w:rsidRPr="0092384C" w14:paraId="51A8ED72" w14:textId="77777777" w:rsidTr="00DD1157">
        <w:trPr>
          <w:trHeight w:hRule="exact" w:val="1696"/>
        </w:trPr>
        <w:tc>
          <w:tcPr>
            <w:tcW w:w="53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3C87E717" w14:textId="77777777" w:rsidR="00DD1157" w:rsidRPr="0092384C" w:rsidRDefault="00DD1157" w:rsidP="00DD1157">
            <w:pPr>
              <w:keepLines/>
              <w:suppressAutoHyphens/>
              <w:spacing w:after="0" w:line="360" w:lineRule="auto"/>
              <w:ind w:firstLine="9"/>
              <w:jc w:val="both"/>
              <w:rPr>
                <w:rFonts w:ascii="Times New Roman" w:eastAsia="Times New Roman" w:hAnsi="Times New Roman"/>
                <w:i/>
              </w:rPr>
            </w:pPr>
            <w:r>
              <w:rPr>
                <w:rFonts w:ascii="Times New Roman" w:hAnsi="Times New Roman"/>
              </w:rPr>
              <w:t xml:space="preserve">Аргументация </w:t>
            </w:r>
            <w:r w:rsidRPr="0092384C">
              <w:rPr>
                <w:rFonts w:ascii="Times New Roman" w:hAnsi="Times New Roman"/>
              </w:rPr>
              <w:t>списка методик оценки функционального состояния систем организма спортсмена и его работоспособности с учетом модельных характеристик вида спорта и требований Федерального стандарта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44B926EF" w14:textId="77777777" w:rsidR="00DD1157" w:rsidRPr="0092384C" w:rsidRDefault="00DD1157" w:rsidP="00DD1157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92384C">
              <w:rPr>
                <w:rFonts w:ascii="Times New Roman" w:hAnsi="Times New Roman"/>
              </w:rPr>
              <w:t>ТК</w:t>
            </w: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E1786E7" w14:textId="77777777" w:rsidR="00DD1157" w:rsidRDefault="00DD1157" w:rsidP="00DD1157">
            <w:pPr>
              <w:spacing w:after="0" w:line="360" w:lineRule="auto"/>
              <w:jc w:val="center"/>
            </w:pPr>
            <w:r w:rsidRPr="006751C3">
              <w:rPr>
                <w:rFonts w:ascii="Times New Roman" w:eastAsia="Times New Roman" w:hAnsi="Times New Roman"/>
                <w:i/>
              </w:rPr>
              <w:t>4/10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79F0ADC" w14:textId="77777777" w:rsidR="00DD1157" w:rsidRPr="0092384C" w:rsidRDefault="00DD1157" w:rsidP="00DD1157">
            <w:pPr>
              <w:keepLines/>
              <w:shd w:val="clear" w:color="auto" w:fill="FFFFFF"/>
              <w:suppressAutoHyphens/>
              <w:spacing w:after="0" w:line="360" w:lineRule="auto"/>
              <w:jc w:val="center"/>
              <w:rPr>
                <w:rFonts w:ascii="Times New Roman" w:eastAsia="Times New Roman" w:hAnsi="Times New Roman"/>
                <w:i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B706393" w14:textId="77777777" w:rsidR="00DD1157" w:rsidRPr="0092384C" w:rsidRDefault="00DD1157" w:rsidP="00DD1157">
            <w:pPr>
              <w:shd w:val="clear" w:color="auto" w:fill="FFFFFF"/>
              <w:spacing w:after="0" w:line="360" w:lineRule="auto"/>
              <w:jc w:val="center"/>
              <w:rPr>
                <w:rFonts w:ascii="Times New Roman" w:eastAsia="Times New Roman" w:hAnsi="Times New Roman"/>
                <w:i/>
                <w:highlight w:val="yellow"/>
              </w:rPr>
            </w:pPr>
          </w:p>
        </w:tc>
      </w:tr>
      <w:tr w:rsidR="00DD1157" w:rsidRPr="0092384C" w14:paraId="35F577D3" w14:textId="77777777" w:rsidTr="00DD1157">
        <w:trPr>
          <w:trHeight w:hRule="exact" w:val="1706"/>
        </w:trPr>
        <w:tc>
          <w:tcPr>
            <w:tcW w:w="53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58AA0FBF" w14:textId="77777777" w:rsidR="00DD1157" w:rsidRPr="0092384C" w:rsidRDefault="00DD1157" w:rsidP="00DD1157">
            <w:pPr>
              <w:pStyle w:val="a3"/>
              <w:spacing w:after="0" w:line="360" w:lineRule="auto"/>
              <w:contextualSpacing/>
              <w:rPr>
                <w:rFonts w:ascii="Times New Roman" w:hAnsi="Times New Roman"/>
              </w:rPr>
            </w:pPr>
            <w:r w:rsidRPr="0092384C">
              <w:rPr>
                <w:rFonts w:ascii="Times New Roman" w:hAnsi="Times New Roman"/>
              </w:rPr>
              <w:t>Обобщение и анализ данных мониторинга в контексте реализации потенциальных возможностей спортсменов и готовности к выполнению текущих тренировочных и соревновательных нагрузок.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0F2AEA5B" w14:textId="77777777" w:rsidR="00DD1157" w:rsidRPr="0092384C" w:rsidRDefault="00DD1157" w:rsidP="00DD1157">
            <w:pPr>
              <w:shd w:val="clear" w:color="auto" w:fill="FFFFFF"/>
              <w:spacing w:after="0" w:line="360" w:lineRule="auto"/>
              <w:jc w:val="center"/>
              <w:rPr>
                <w:rFonts w:ascii="Times New Roman" w:eastAsia="Times New Roman" w:hAnsi="Times New Roman"/>
                <w:i/>
              </w:rPr>
            </w:pPr>
            <w:r w:rsidRPr="0092384C">
              <w:rPr>
                <w:rFonts w:ascii="Times New Roman" w:hAnsi="Times New Roman"/>
              </w:rPr>
              <w:t>ТК</w:t>
            </w: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C6D61F9" w14:textId="77777777" w:rsidR="00DD1157" w:rsidRDefault="00DD1157" w:rsidP="00DD1157">
            <w:pPr>
              <w:spacing w:after="0" w:line="360" w:lineRule="auto"/>
              <w:jc w:val="center"/>
            </w:pPr>
            <w:r w:rsidRPr="006751C3">
              <w:rPr>
                <w:rFonts w:ascii="Times New Roman" w:eastAsia="Times New Roman" w:hAnsi="Times New Roman"/>
                <w:i/>
              </w:rPr>
              <w:t>4/10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B548126" w14:textId="77777777" w:rsidR="00DD1157" w:rsidRPr="0092384C" w:rsidRDefault="00DD1157" w:rsidP="00DD1157">
            <w:pPr>
              <w:keepLines/>
              <w:shd w:val="clear" w:color="auto" w:fill="FFFFFF"/>
              <w:suppressAutoHyphens/>
              <w:spacing w:after="0" w:line="360" w:lineRule="auto"/>
              <w:jc w:val="center"/>
              <w:rPr>
                <w:rFonts w:ascii="Times New Roman" w:eastAsia="Times New Roman" w:hAnsi="Times New Roman"/>
                <w:i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3EB53AA" w14:textId="77777777" w:rsidR="00DD1157" w:rsidRPr="0092384C" w:rsidRDefault="00DD1157" w:rsidP="00DD1157">
            <w:pPr>
              <w:shd w:val="clear" w:color="auto" w:fill="FFFFFF"/>
              <w:spacing w:after="0" w:line="360" w:lineRule="auto"/>
              <w:jc w:val="center"/>
              <w:rPr>
                <w:rFonts w:ascii="Times New Roman" w:eastAsia="Times New Roman" w:hAnsi="Times New Roman"/>
                <w:i/>
                <w:highlight w:val="yellow"/>
              </w:rPr>
            </w:pPr>
          </w:p>
        </w:tc>
      </w:tr>
      <w:tr w:rsidR="00DD1157" w:rsidRPr="0092384C" w14:paraId="262BF584" w14:textId="77777777" w:rsidTr="00DD1157">
        <w:trPr>
          <w:trHeight w:hRule="exact" w:val="1148"/>
        </w:trPr>
        <w:tc>
          <w:tcPr>
            <w:tcW w:w="53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2502B60A" w14:textId="77777777" w:rsidR="00DD1157" w:rsidRPr="0092384C" w:rsidRDefault="00DD1157" w:rsidP="00DD1157">
            <w:pPr>
              <w:pStyle w:val="a3"/>
              <w:spacing w:after="0" w:line="360" w:lineRule="auto"/>
              <w:contextualSpacing/>
              <w:rPr>
                <w:rFonts w:ascii="Times New Roman" w:eastAsia="Times New Roman" w:hAnsi="Times New Roman"/>
                <w:i/>
              </w:rPr>
            </w:pPr>
            <w:r w:rsidRPr="0092384C">
              <w:rPr>
                <w:rFonts w:ascii="Times New Roman" w:hAnsi="Times New Roman"/>
              </w:rPr>
              <w:t>Подготовка информационно-аналитических материалов по результатам обследований спортсменов.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740E760C" w14:textId="77777777" w:rsidR="00DD1157" w:rsidRPr="0092384C" w:rsidRDefault="00DD1157" w:rsidP="00DD1157">
            <w:pPr>
              <w:shd w:val="clear" w:color="auto" w:fill="FFFFFF"/>
              <w:spacing w:after="0" w:line="360" w:lineRule="auto"/>
              <w:jc w:val="center"/>
              <w:rPr>
                <w:rFonts w:ascii="Times New Roman" w:eastAsia="Times New Roman" w:hAnsi="Times New Roman"/>
                <w:i/>
              </w:rPr>
            </w:pPr>
            <w:r w:rsidRPr="0092384C">
              <w:rPr>
                <w:rFonts w:ascii="Times New Roman" w:hAnsi="Times New Roman"/>
              </w:rPr>
              <w:t>ТК</w:t>
            </w: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9D39115" w14:textId="77777777" w:rsidR="00DD1157" w:rsidRDefault="00DD1157" w:rsidP="00DD1157">
            <w:pPr>
              <w:spacing w:after="0" w:line="360" w:lineRule="auto"/>
              <w:jc w:val="center"/>
            </w:pPr>
            <w:r w:rsidRPr="006751C3">
              <w:rPr>
                <w:rFonts w:ascii="Times New Roman" w:eastAsia="Times New Roman" w:hAnsi="Times New Roman"/>
                <w:i/>
              </w:rPr>
              <w:t>4/10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471D407" w14:textId="77777777" w:rsidR="00DD1157" w:rsidRPr="0092384C" w:rsidRDefault="00DD1157" w:rsidP="00DD1157">
            <w:pPr>
              <w:keepLines/>
              <w:shd w:val="clear" w:color="auto" w:fill="FFFFFF"/>
              <w:suppressAutoHyphens/>
              <w:spacing w:after="0" w:line="360" w:lineRule="auto"/>
              <w:jc w:val="center"/>
              <w:rPr>
                <w:rFonts w:ascii="Times New Roman" w:eastAsia="Times New Roman" w:hAnsi="Times New Roman"/>
                <w:i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DE004FB" w14:textId="77777777" w:rsidR="00DD1157" w:rsidRPr="0092384C" w:rsidRDefault="00DD1157" w:rsidP="00DD1157">
            <w:pPr>
              <w:shd w:val="clear" w:color="auto" w:fill="FFFFFF"/>
              <w:spacing w:after="0" w:line="360" w:lineRule="auto"/>
              <w:jc w:val="center"/>
              <w:rPr>
                <w:rFonts w:ascii="Times New Roman" w:eastAsia="Times New Roman" w:hAnsi="Times New Roman"/>
                <w:i/>
                <w:highlight w:val="yellow"/>
              </w:rPr>
            </w:pPr>
          </w:p>
        </w:tc>
      </w:tr>
      <w:tr w:rsidR="00DD1157" w:rsidRPr="0092384C" w14:paraId="4B8E7DCE" w14:textId="77777777" w:rsidTr="00DD1157">
        <w:trPr>
          <w:trHeight w:hRule="exact" w:val="1405"/>
        </w:trPr>
        <w:tc>
          <w:tcPr>
            <w:tcW w:w="53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7F7684BE" w14:textId="77777777" w:rsidR="00DD1157" w:rsidRPr="004A7816" w:rsidRDefault="00DD1157" w:rsidP="00DD1157">
            <w:pPr>
              <w:spacing w:after="0" w:line="360" w:lineRule="auto"/>
              <w:jc w:val="both"/>
              <w:rPr>
                <w:rFonts w:ascii="Times New Roman" w:hAnsi="Times New Roman"/>
              </w:rPr>
            </w:pPr>
            <w:r w:rsidRPr="004A7816">
              <w:rPr>
                <w:rFonts w:ascii="Times New Roman" w:hAnsi="Times New Roman"/>
              </w:rPr>
              <w:t>Критерии эффективности мероприятий спортивной подготовки высококвалифицированных спортсменов в избранном виде спорта.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00CF6B48" w14:textId="77777777" w:rsidR="00DD1157" w:rsidRPr="0092384C" w:rsidRDefault="00DD1157" w:rsidP="00DD1157">
            <w:pPr>
              <w:shd w:val="clear" w:color="auto" w:fill="FFFFFF"/>
              <w:spacing w:after="0"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ТК5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0535F2E" w14:textId="77777777" w:rsidR="00DD1157" w:rsidRPr="009368D0" w:rsidRDefault="00DD1157" w:rsidP="00DD1157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i/>
              </w:rPr>
            </w:pPr>
            <w:r w:rsidRPr="009368D0">
              <w:rPr>
                <w:rFonts w:ascii="Times New Roman" w:eastAsia="Times New Roman" w:hAnsi="Times New Roman"/>
              </w:rPr>
              <w:t>12/30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9774022" w14:textId="77777777" w:rsidR="00DD1157" w:rsidRPr="0092384C" w:rsidRDefault="00DD1157" w:rsidP="00DD1157">
            <w:pPr>
              <w:keepLines/>
              <w:shd w:val="clear" w:color="auto" w:fill="FFFFFF"/>
              <w:suppressAutoHyphens/>
              <w:spacing w:after="0" w:line="360" w:lineRule="auto"/>
              <w:jc w:val="center"/>
              <w:rPr>
                <w:rFonts w:ascii="Times New Roman" w:eastAsia="Times New Roman" w:hAnsi="Times New Roman"/>
                <w:i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EE3FDDB" w14:textId="77777777" w:rsidR="00DD1157" w:rsidRPr="0092384C" w:rsidRDefault="00DD1157" w:rsidP="00DD1157">
            <w:pPr>
              <w:shd w:val="clear" w:color="auto" w:fill="FFFFFF"/>
              <w:spacing w:after="0" w:line="360" w:lineRule="auto"/>
              <w:jc w:val="center"/>
              <w:rPr>
                <w:rFonts w:ascii="Times New Roman" w:eastAsia="Times New Roman" w:hAnsi="Times New Roman"/>
                <w:i/>
                <w:highlight w:val="yellow"/>
              </w:rPr>
            </w:pPr>
          </w:p>
        </w:tc>
      </w:tr>
      <w:tr w:rsidR="00DD1157" w:rsidRPr="0092384C" w14:paraId="00EA0789" w14:textId="77777777" w:rsidTr="00DD1157">
        <w:trPr>
          <w:trHeight w:hRule="exact" w:val="561"/>
        </w:trPr>
        <w:tc>
          <w:tcPr>
            <w:tcW w:w="651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347D35AF" w14:textId="77777777" w:rsidR="00DD1157" w:rsidRPr="007216A9" w:rsidRDefault="00DD1157" w:rsidP="00DD1157">
            <w:pPr>
              <w:keepLines/>
              <w:shd w:val="clear" w:color="auto" w:fill="FFFFFF"/>
              <w:suppressAutoHyphens/>
              <w:spacing w:after="0" w:line="360" w:lineRule="auto"/>
              <w:jc w:val="right"/>
              <w:rPr>
                <w:rFonts w:ascii="Times New Roman" w:eastAsia="Times New Roman" w:hAnsi="Times New Roman"/>
              </w:rPr>
            </w:pPr>
            <w:r w:rsidRPr="007216A9">
              <w:rPr>
                <w:rFonts w:ascii="Times New Roman" w:eastAsia="Times New Roman" w:hAnsi="Times New Roman"/>
              </w:rPr>
              <w:t>Итого минимум/максимум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28138FD" w14:textId="77777777" w:rsidR="00DD1157" w:rsidRPr="007216A9" w:rsidRDefault="00DD1157" w:rsidP="00DD1157">
            <w:pPr>
              <w:keepLines/>
              <w:shd w:val="clear" w:color="auto" w:fill="FFFFFF"/>
              <w:suppressAutoHyphens/>
              <w:spacing w:after="0" w:line="36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7216A9">
              <w:rPr>
                <w:rFonts w:ascii="Times New Roman" w:eastAsia="Times New Roman" w:hAnsi="Times New Roman"/>
                <w:b/>
              </w:rPr>
              <w:t>16/40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2742783" w14:textId="77777777" w:rsidR="00DD1157" w:rsidRPr="0092384C" w:rsidRDefault="00DD1157" w:rsidP="00DD1157">
            <w:pPr>
              <w:shd w:val="clear" w:color="auto" w:fill="FFFFFF"/>
              <w:spacing w:after="0" w:line="360" w:lineRule="auto"/>
              <w:jc w:val="center"/>
              <w:rPr>
                <w:rFonts w:ascii="Times New Roman" w:eastAsia="Times New Roman" w:hAnsi="Times New Roman"/>
                <w:b/>
                <w:highlight w:val="yellow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D1CB21E" w14:textId="77777777" w:rsidR="00DD1157" w:rsidRPr="0092384C" w:rsidRDefault="00DD1157" w:rsidP="00DD1157">
            <w:pPr>
              <w:shd w:val="clear" w:color="auto" w:fill="FFFFFF"/>
              <w:spacing w:after="0" w:line="360" w:lineRule="auto"/>
              <w:jc w:val="center"/>
              <w:rPr>
                <w:rFonts w:ascii="Times New Roman" w:eastAsia="Times New Roman" w:hAnsi="Times New Roman"/>
                <w:b/>
                <w:highlight w:val="yellow"/>
              </w:rPr>
            </w:pPr>
          </w:p>
        </w:tc>
      </w:tr>
      <w:tr w:rsidR="00DD1157" w:rsidRPr="0092384C" w14:paraId="28E35994" w14:textId="77777777" w:rsidTr="00DD1157">
        <w:trPr>
          <w:trHeight w:hRule="exact" w:val="569"/>
        </w:trPr>
        <w:tc>
          <w:tcPr>
            <w:tcW w:w="651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D2FD622" w14:textId="77777777" w:rsidR="00DD1157" w:rsidRPr="007216A9" w:rsidRDefault="00DD1157" w:rsidP="00DD1157">
            <w:pPr>
              <w:keepLines/>
              <w:shd w:val="clear" w:color="auto" w:fill="FFFFFF"/>
              <w:suppressAutoHyphens/>
              <w:spacing w:after="0" w:line="360" w:lineRule="auto"/>
              <w:rPr>
                <w:rFonts w:ascii="Times New Roman" w:eastAsia="Times New Roman" w:hAnsi="Times New Roman"/>
                <w:i/>
              </w:rPr>
            </w:pPr>
            <w:r w:rsidRPr="007216A9">
              <w:rPr>
                <w:rFonts w:ascii="Times New Roman" w:hAnsi="Times New Roman"/>
                <w:bCs/>
                <w:i/>
                <w:iCs/>
              </w:rPr>
              <w:t>Промежуточное о</w:t>
            </w:r>
            <w:r w:rsidRPr="007216A9">
              <w:rPr>
                <w:rFonts w:ascii="Times New Roman" w:hAnsi="Times New Roman"/>
                <w:i/>
              </w:rPr>
              <w:t xml:space="preserve">ценивание руководителем практики 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1F369525" w14:textId="77777777" w:rsidR="00DD1157" w:rsidRPr="007216A9" w:rsidRDefault="00DD1157" w:rsidP="00DD1157">
            <w:pPr>
              <w:keepLines/>
              <w:shd w:val="clear" w:color="auto" w:fill="FFFFFF"/>
              <w:suppressAutoHyphens/>
              <w:spacing w:after="0" w:line="36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7216A9">
              <w:rPr>
                <w:rFonts w:ascii="Times New Roman" w:eastAsia="Times New Roman" w:hAnsi="Times New Roman"/>
                <w:b/>
              </w:rPr>
              <w:t>22/30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C0473AA" w14:textId="77777777" w:rsidR="00DD1157" w:rsidRPr="0092384C" w:rsidRDefault="00DD1157" w:rsidP="00DD1157">
            <w:pPr>
              <w:shd w:val="clear" w:color="auto" w:fill="FFFFFF"/>
              <w:spacing w:after="0" w:line="360" w:lineRule="auto"/>
              <w:jc w:val="center"/>
              <w:rPr>
                <w:rFonts w:ascii="Times New Roman" w:eastAsia="Times New Roman" w:hAnsi="Times New Roman"/>
                <w:b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1D5F9F8" w14:textId="77777777" w:rsidR="00DD1157" w:rsidRPr="0092384C" w:rsidRDefault="00DD1157" w:rsidP="00DD1157">
            <w:pPr>
              <w:shd w:val="clear" w:color="auto" w:fill="FFFFFF"/>
              <w:spacing w:after="0" w:line="360" w:lineRule="auto"/>
              <w:jc w:val="center"/>
              <w:rPr>
                <w:rFonts w:ascii="Times New Roman" w:eastAsia="Times New Roman" w:hAnsi="Times New Roman"/>
                <w:b/>
              </w:rPr>
            </w:pPr>
          </w:p>
        </w:tc>
      </w:tr>
      <w:tr w:rsidR="00DD1157" w:rsidRPr="0092384C" w14:paraId="4B097DDB" w14:textId="77777777" w:rsidTr="00FC6CDF">
        <w:trPr>
          <w:trHeight w:hRule="exact" w:val="281"/>
        </w:trPr>
        <w:tc>
          <w:tcPr>
            <w:tcW w:w="651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34F0409F" w14:textId="77777777" w:rsidR="00DD1157" w:rsidRPr="007216A9" w:rsidRDefault="00DD1157" w:rsidP="00DD1157">
            <w:pPr>
              <w:keepLines/>
              <w:shd w:val="clear" w:color="auto" w:fill="FFFFFF"/>
              <w:suppressAutoHyphens/>
              <w:spacing w:after="0" w:line="360" w:lineRule="auto"/>
              <w:jc w:val="right"/>
              <w:rPr>
                <w:rFonts w:ascii="Times New Roman" w:eastAsia="Times New Roman" w:hAnsi="Times New Roman"/>
                <w:i/>
              </w:rPr>
            </w:pPr>
            <w:r w:rsidRPr="007216A9">
              <w:rPr>
                <w:rFonts w:ascii="Times New Roman" w:eastAsia="Times New Roman" w:hAnsi="Times New Roman"/>
              </w:rPr>
              <w:t xml:space="preserve">                                                                                  Итого минимум: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FEBD848" w14:textId="77777777" w:rsidR="00DD1157" w:rsidRPr="007216A9" w:rsidRDefault="00DD1157" w:rsidP="00DD1157">
            <w:pPr>
              <w:keepLines/>
              <w:shd w:val="clear" w:color="auto" w:fill="FFFFFF"/>
              <w:suppressAutoHyphens/>
              <w:spacing w:after="0" w:line="36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7216A9">
              <w:rPr>
                <w:rFonts w:ascii="Times New Roman" w:eastAsia="Times New Roman" w:hAnsi="Times New Roman"/>
                <w:b/>
              </w:rPr>
              <w:t>50/100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15D5336A" w14:textId="77777777" w:rsidR="00DD1157" w:rsidRPr="0092384C" w:rsidRDefault="00DD1157" w:rsidP="00DD1157">
            <w:pPr>
              <w:shd w:val="clear" w:color="auto" w:fill="FFFFFF"/>
              <w:spacing w:after="0" w:line="360" w:lineRule="auto"/>
              <w:jc w:val="center"/>
              <w:rPr>
                <w:rFonts w:ascii="Times New Roman" w:eastAsia="Times New Roman" w:hAnsi="Times New Roman"/>
                <w:b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F221EEF" w14:textId="77777777" w:rsidR="00DD1157" w:rsidRPr="0092384C" w:rsidRDefault="00DD1157" w:rsidP="00DD1157">
            <w:pPr>
              <w:shd w:val="clear" w:color="auto" w:fill="FFFFFF"/>
              <w:spacing w:after="0" w:line="360" w:lineRule="auto"/>
              <w:jc w:val="center"/>
              <w:rPr>
                <w:rFonts w:ascii="Times New Roman" w:eastAsia="Times New Roman" w:hAnsi="Times New Roman"/>
                <w:b/>
              </w:rPr>
            </w:pPr>
          </w:p>
        </w:tc>
      </w:tr>
    </w:tbl>
    <w:p w14:paraId="462E1BE4" w14:textId="77777777" w:rsidR="00DD1157" w:rsidRDefault="00DD1157" w:rsidP="00DD1157">
      <w:pPr>
        <w:spacing w:after="160" w:line="259" w:lineRule="auto"/>
        <w:rPr>
          <w:rFonts w:ascii="Times New Roman" w:hAnsi="Times New Roman"/>
          <w:sz w:val="24"/>
          <w:szCs w:val="24"/>
        </w:rPr>
      </w:pPr>
    </w:p>
    <w:p w14:paraId="4DB0CA3A" w14:textId="77777777" w:rsidR="00611CAE" w:rsidRDefault="00611CAE" w:rsidP="002112B0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22AC18D7" w14:textId="77777777" w:rsidR="00DD1157" w:rsidRDefault="00DD1157">
      <w:pPr>
        <w:spacing w:after="160" w:line="259" w:lineRule="auto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br w:type="page"/>
      </w:r>
    </w:p>
    <w:p w14:paraId="504639A5" w14:textId="18C39808" w:rsidR="002112B0" w:rsidRDefault="002112B0" w:rsidP="002112B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lastRenderedPageBreak/>
        <w:t>отчет практиканта</w:t>
      </w:r>
    </w:p>
    <w:tbl>
      <w:tblPr>
        <w:tblW w:w="0" w:type="auto"/>
        <w:tblInd w:w="-34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320"/>
      </w:tblGrid>
      <w:tr w:rsidR="002112B0" w14:paraId="73258374" w14:textId="77777777" w:rsidTr="0096549A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1E516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4CC0EED3" w14:textId="77777777" w:rsidTr="0096549A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30EB56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59B84FDD" w14:textId="77777777" w:rsidTr="0096549A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096F16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4601D53E" w14:textId="77777777" w:rsidTr="0096549A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EDCC1C1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75943075" w14:textId="77777777" w:rsidTr="0096549A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F5E73FA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05B4CF74" w14:textId="77777777" w:rsidTr="0096549A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113F54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559D7FB3" w14:textId="77777777" w:rsidTr="0096549A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4874CE4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1BC4F23F" w14:textId="77777777" w:rsidTr="0096549A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638CAB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00171CF3" w14:textId="77777777" w:rsidTr="0096549A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D8E1DB8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4BF244DB" w14:textId="77777777" w:rsidTr="0096549A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BE488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7BDD5189" w14:textId="77777777" w:rsidTr="0096549A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84861D1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01FC48AA" w14:textId="77777777" w:rsidTr="0096549A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8DE0F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28FBC633" w14:textId="77777777" w:rsidTr="0096549A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67C48A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43039C01" w14:textId="77777777" w:rsidTr="0096549A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EF5E5A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093F3386" w14:textId="77777777" w:rsidTr="0096549A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C84AF1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4ACC5065" w14:textId="77777777" w:rsidTr="0096549A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8A8478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5CDE12B3" w14:textId="77777777" w:rsidTr="0096549A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350A6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</w:tbl>
    <w:p w14:paraId="4E8036B7" w14:textId="77777777" w:rsidR="002112B0" w:rsidRDefault="002112B0" w:rsidP="002112B0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383"/>
        <w:gridCol w:w="260"/>
        <w:gridCol w:w="4643"/>
      </w:tblGrid>
      <w:tr w:rsidR="002112B0" w14:paraId="5A92BD33" w14:textId="77777777" w:rsidTr="0096549A">
        <w:tc>
          <w:tcPr>
            <w:tcW w:w="4383" w:type="dxa"/>
            <w:tcBorders>
              <w:top w:val="nil"/>
              <w:left w:val="nil"/>
              <w:bottom w:val="nil"/>
              <w:right w:val="nil"/>
            </w:tcBorders>
          </w:tcPr>
          <w:p w14:paraId="27BFF495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«____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_»_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>_______________20___г.</w:t>
            </w:r>
          </w:p>
          <w:p w14:paraId="0A16B367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0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3ED1D88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112B0" w14:paraId="4243D5C5" w14:textId="77777777" w:rsidTr="0096549A">
        <w:tc>
          <w:tcPr>
            <w:tcW w:w="46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A7142B7" w14:textId="77777777" w:rsidR="002112B0" w:rsidRPr="00AA0E75" w:rsidRDefault="002112B0" w:rsidP="0096549A">
            <w:pPr>
              <w:pStyle w:val="4"/>
              <w:spacing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AA0E75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Подпись практиканта</w:t>
            </w:r>
          </w:p>
        </w:tc>
        <w:tc>
          <w:tcPr>
            <w:tcW w:w="46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19439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2112B0" w14:paraId="2FF9A5CA" w14:textId="77777777" w:rsidTr="0096549A">
        <w:tc>
          <w:tcPr>
            <w:tcW w:w="46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F6CCA9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  <w:p w14:paraId="4BA515DD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>Подпись руководителя практики</w:t>
            </w:r>
          </w:p>
          <w:p w14:paraId="1744A7AA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 от кафедры</w:t>
            </w:r>
          </w:p>
        </w:tc>
        <w:tc>
          <w:tcPr>
            <w:tcW w:w="46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E0D93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</w:tbl>
    <w:p w14:paraId="175A0091" w14:textId="77777777" w:rsidR="002112B0" w:rsidRDefault="002112B0" w:rsidP="002112B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72D46768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Примечание. </w:t>
      </w:r>
      <w:r>
        <w:rPr>
          <w:rFonts w:ascii="Times New Roman" w:hAnsi="Times New Roman"/>
          <w:sz w:val="24"/>
          <w:szCs w:val="24"/>
        </w:rPr>
        <w:t>В отчете следует отразить анализ выполнения индивидуального плана и программы практики и отразить весь объем проведенной студентом работы. Оценивая итоги практики, следует отметить, чему научился студент, какие компетенции, знания, умения и навыки приобрел, какие испытал трудности в работе и какие проблемы были обнаружены в теоретической и методической подготовленности.</w:t>
      </w:r>
    </w:p>
    <w:p w14:paraId="598FEB7A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 конце отчета практиканту рекомендуется вносить предложения по улучшению преподавания отдельных дисциплин в Университете, по совершенствованию содержания и организации практики и др. Итоговые материалы и отчет должны быть подписаны руководителем практики от кафедры.</w:t>
      </w:r>
    </w:p>
    <w:p w14:paraId="01499A57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7FB2A81C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03E83655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7E791924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06C6781D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06FA91BB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55B57851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2DD59CE9" w14:textId="77777777" w:rsidR="002112B0" w:rsidRDefault="002112B0" w:rsidP="002112B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07E4AF9E" w14:textId="77777777" w:rsidR="00AC00FC" w:rsidRDefault="00AC00FC">
      <w:pPr>
        <w:spacing w:after="160" w:line="259" w:lineRule="auto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br w:type="page"/>
      </w:r>
    </w:p>
    <w:p w14:paraId="76F1562E" w14:textId="46D581E3" w:rsidR="002112B0" w:rsidRDefault="002112B0" w:rsidP="002112B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lastRenderedPageBreak/>
        <w:t xml:space="preserve">отзыв </w:t>
      </w:r>
    </w:p>
    <w:p w14:paraId="2384241D" w14:textId="77777777" w:rsidR="002112B0" w:rsidRDefault="002112B0" w:rsidP="002112B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t>рукодителя практики</w:t>
      </w:r>
    </w:p>
    <w:p w14:paraId="1F6A3AB0" w14:textId="77777777" w:rsidR="002112B0" w:rsidRDefault="002112B0" w:rsidP="002112B0">
      <w:pPr>
        <w:spacing w:after="0" w:line="240" w:lineRule="auto"/>
        <w:ind w:hanging="142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t>___________________________________________________________________</w:t>
      </w:r>
    </w:p>
    <w:p w14:paraId="495A36B9" w14:textId="77777777" w:rsidR="002112B0" w:rsidRDefault="002112B0" w:rsidP="002112B0">
      <w:pPr>
        <w:spacing w:after="0" w:line="240" w:lineRule="auto"/>
        <w:ind w:firstLine="709"/>
        <w:jc w:val="center"/>
        <w:rPr>
          <w:rFonts w:ascii="Times New Roman" w:hAnsi="Times New Roman"/>
          <w:b/>
          <w:sz w:val="24"/>
          <w:szCs w:val="24"/>
          <w:vertAlign w:val="superscript"/>
        </w:rPr>
      </w:pPr>
      <w:r>
        <w:rPr>
          <w:rFonts w:ascii="Times New Roman" w:hAnsi="Times New Roman"/>
          <w:b/>
          <w:sz w:val="24"/>
          <w:szCs w:val="24"/>
          <w:vertAlign w:val="superscript"/>
        </w:rPr>
        <w:t>(</w:t>
      </w:r>
      <w:r>
        <w:rPr>
          <w:rFonts w:ascii="Times New Roman" w:hAnsi="Times New Roman"/>
          <w:sz w:val="24"/>
          <w:szCs w:val="24"/>
          <w:vertAlign w:val="superscript"/>
        </w:rPr>
        <w:t>Фамилия, имя, отчество</w:t>
      </w:r>
      <w:r>
        <w:rPr>
          <w:rFonts w:ascii="Times New Roman" w:hAnsi="Times New Roman"/>
          <w:b/>
          <w:sz w:val="24"/>
          <w:szCs w:val="24"/>
          <w:vertAlign w:val="superscript"/>
        </w:rPr>
        <w:t>)</w:t>
      </w:r>
    </w:p>
    <w:p w14:paraId="24F2274F" w14:textId="77777777" w:rsidR="002112B0" w:rsidRDefault="002112B0" w:rsidP="002112B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4"/>
        <w:gridCol w:w="4491"/>
        <w:gridCol w:w="261"/>
        <w:gridCol w:w="4535"/>
        <w:gridCol w:w="35"/>
        <w:gridCol w:w="73"/>
      </w:tblGrid>
      <w:tr w:rsidR="002112B0" w14:paraId="155CD68E" w14:textId="77777777" w:rsidTr="0096549A">
        <w:trPr>
          <w:gridBefore w:val="1"/>
          <w:gridAfter w:val="2"/>
          <w:wBefore w:w="34" w:type="dxa"/>
          <w:wAfter w:w="108" w:type="dxa"/>
        </w:trPr>
        <w:tc>
          <w:tcPr>
            <w:tcW w:w="9287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8DABBD7" w14:textId="77777777" w:rsidR="002112B0" w:rsidRDefault="002112B0" w:rsidP="0096549A">
            <w:pPr>
              <w:spacing w:after="0" w:line="240" w:lineRule="auto"/>
              <w:ind w:firstLine="709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(</w:t>
            </w:r>
            <w:r>
              <w:rPr>
                <w:rFonts w:ascii="Times New Roman" w:hAnsi="Times New Roman"/>
                <w:sz w:val="24"/>
                <w:szCs w:val="24"/>
              </w:rPr>
              <w:t>ученая степень, ученое звание, должность</w:t>
            </w:r>
            <w:r>
              <w:rPr>
                <w:rFonts w:ascii="Times New Roman" w:hAnsi="Times New Roman"/>
                <w:caps/>
                <w:sz w:val="24"/>
                <w:szCs w:val="24"/>
              </w:rPr>
              <w:t>)</w:t>
            </w:r>
          </w:p>
          <w:p w14:paraId="7A652582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  <w:vertAlign w:val="superscript"/>
              </w:rPr>
            </w:pPr>
          </w:p>
        </w:tc>
      </w:tr>
      <w:tr w:rsidR="002112B0" w14:paraId="7A1B7D09" w14:textId="77777777" w:rsidTr="0096549A">
        <w:trPr>
          <w:gridBefore w:val="1"/>
          <w:gridAfter w:val="1"/>
          <w:wBefore w:w="34" w:type="dxa"/>
          <w:wAfter w:w="73" w:type="dxa"/>
        </w:trPr>
        <w:tc>
          <w:tcPr>
            <w:tcW w:w="9322" w:type="dxa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259FAF79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Студент (ка)______________________________________________________</w:t>
            </w:r>
          </w:p>
        </w:tc>
      </w:tr>
      <w:tr w:rsidR="002112B0" w14:paraId="2A6D6E50" w14:textId="77777777" w:rsidTr="0096549A">
        <w:trPr>
          <w:gridBefore w:val="1"/>
          <w:gridAfter w:val="1"/>
          <w:wBefore w:w="34" w:type="dxa"/>
          <w:wAfter w:w="73" w:type="dxa"/>
        </w:trPr>
        <w:tc>
          <w:tcPr>
            <w:tcW w:w="932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B98B86F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  <w:vertAlign w:val="superscript"/>
              </w:rPr>
              <w:t>(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Фамилия, имя, отчество</w:t>
            </w:r>
            <w:r>
              <w:rPr>
                <w:rFonts w:ascii="Times New Roman" w:hAnsi="Times New Roman"/>
                <w:caps/>
                <w:sz w:val="24"/>
                <w:szCs w:val="24"/>
                <w:vertAlign w:val="superscript"/>
              </w:rPr>
              <w:t>)</w:t>
            </w:r>
          </w:p>
          <w:p w14:paraId="7CE83F08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н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аправление подготовки 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49. 04.03 – Спорт</w:t>
            </w:r>
          </w:p>
          <w:p w14:paraId="74C70566" w14:textId="77777777" w:rsidR="002112B0" w:rsidRDefault="002112B0" w:rsidP="0096549A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филь подготовки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Медико-биологическое сопровождение спортивной подготовки</w:t>
            </w:r>
          </w:p>
          <w:p w14:paraId="1226FEB0" w14:textId="77777777" w:rsidR="002112B0" w:rsidRDefault="002112B0" w:rsidP="0096549A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D055750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50F38CCD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</w:tr>
      <w:tr w:rsidR="002112B0" w14:paraId="4DE139B0" w14:textId="77777777" w:rsidTr="0096549A">
        <w:trPr>
          <w:gridBefore w:val="1"/>
          <w:gridAfter w:val="2"/>
          <w:wBefore w:w="34" w:type="dxa"/>
          <w:wAfter w:w="108" w:type="dxa"/>
        </w:trPr>
        <w:tc>
          <w:tcPr>
            <w:tcW w:w="9287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432DC4BC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ходивший (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ая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) практику_________________________________________ _________________________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_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(</w:t>
            </w:r>
            <w:proofErr w:type="gramEnd"/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Место проведение практики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                               </w:t>
            </w:r>
          </w:p>
        </w:tc>
      </w:tr>
      <w:tr w:rsidR="002112B0" w14:paraId="3D0D8E03" w14:textId="77777777" w:rsidTr="0096549A">
        <w:trPr>
          <w:gridBefore w:val="1"/>
          <w:gridAfter w:val="1"/>
          <w:wBefore w:w="34" w:type="dxa"/>
          <w:wAfter w:w="73" w:type="dxa"/>
        </w:trPr>
        <w:tc>
          <w:tcPr>
            <w:tcW w:w="932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46EE32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  <w:vertAlign w:val="superscript"/>
              </w:rPr>
            </w:pPr>
          </w:p>
        </w:tc>
      </w:tr>
      <w:tr w:rsidR="002112B0" w14:paraId="49B3CE0F" w14:textId="77777777" w:rsidTr="0096549A">
        <w:trPr>
          <w:gridBefore w:val="1"/>
          <w:gridAfter w:val="2"/>
          <w:wBefore w:w="34" w:type="dxa"/>
          <w:wAfter w:w="108" w:type="dxa"/>
        </w:trPr>
        <w:tc>
          <w:tcPr>
            <w:tcW w:w="928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0DD511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7BC0A4BC" w14:textId="77777777" w:rsidTr="0096549A">
        <w:trPr>
          <w:gridBefore w:val="1"/>
          <w:gridAfter w:val="2"/>
          <w:wBefore w:w="34" w:type="dxa"/>
          <w:wAfter w:w="108" w:type="dxa"/>
        </w:trPr>
        <w:tc>
          <w:tcPr>
            <w:tcW w:w="928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F4E9F9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52BB79CC" w14:textId="77777777" w:rsidTr="0096549A">
        <w:trPr>
          <w:gridBefore w:val="1"/>
          <w:gridAfter w:val="2"/>
          <w:wBefore w:w="34" w:type="dxa"/>
          <w:wAfter w:w="108" w:type="dxa"/>
        </w:trPr>
        <w:tc>
          <w:tcPr>
            <w:tcW w:w="928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87CB1B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135419F1" w14:textId="77777777" w:rsidTr="0096549A">
        <w:trPr>
          <w:gridBefore w:val="1"/>
          <w:gridAfter w:val="2"/>
          <w:wBefore w:w="34" w:type="dxa"/>
          <w:wAfter w:w="108" w:type="dxa"/>
        </w:trPr>
        <w:tc>
          <w:tcPr>
            <w:tcW w:w="928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D3C74A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23CB3D8C" w14:textId="77777777" w:rsidTr="0096549A">
        <w:tc>
          <w:tcPr>
            <w:tcW w:w="942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C73DBFD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21F93691" w14:textId="77777777" w:rsidTr="0096549A">
        <w:tc>
          <w:tcPr>
            <w:tcW w:w="942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04E605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0BD00807" w14:textId="77777777" w:rsidTr="0096549A">
        <w:tc>
          <w:tcPr>
            <w:tcW w:w="942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0AF2FF7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112B0" w14:paraId="14C9C664" w14:textId="77777777" w:rsidTr="0096549A">
        <w:tc>
          <w:tcPr>
            <w:tcW w:w="478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6D09A3B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</w:p>
          <w:p w14:paraId="4BB9B149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Подпись </w:t>
            </w:r>
          </w:p>
        </w:tc>
        <w:tc>
          <w:tcPr>
            <w:tcW w:w="46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DD30DEB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24"/>
                <w:szCs w:val="24"/>
              </w:rPr>
            </w:pPr>
          </w:p>
        </w:tc>
      </w:tr>
      <w:tr w:rsidR="002112B0" w14:paraId="38BF5FA4" w14:textId="77777777" w:rsidTr="0096549A">
        <w:trPr>
          <w:gridAfter w:val="4"/>
          <w:wAfter w:w="4904" w:type="dxa"/>
        </w:trPr>
        <w:tc>
          <w:tcPr>
            <w:tcW w:w="452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BCCB1E3" w14:textId="77777777" w:rsidR="002112B0" w:rsidRDefault="002112B0" w:rsidP="0096549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6D116DA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«_____» ___________20 ___г.</w:t>
            </w:r>
          </w:p>
          <w:p w14:paraId="6E666450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692336F6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07007CC6" w14:textId="77777777" w:rsidR="002112B0" w:rsidRDefault="002112B0" w:rsidP="009654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78FDAC2B" w14:textId="77777777" w:rsidR="00AC00FC" w:rsidRDefault="00AC00FC" w:rsidP="002112B0">
      <w:pPr>
        <w:spacing w:after="0" w:line="240" w:lineRule="auto"/>
        <w:ind w:firstLine="709"/>
        <w:jc w:val="both"/>
        <w:rPr>
          <w:rFonts w:ascii="Times New Roman" w:hAnsi="Times New Roman"/>
          <w:b/>
          <w:sz w:val="24"/>
          <w:szCs w:val="24"/>
        </w:rPr>
      </w:pPr>
    </w:p>
    <w:p w14:paraId="702D3DC2" w14:textId="77777777" w:rsidR="00AC00FC" w:rsidRDefault="00AC00FC" w:rsidP="002112B0">
      <w:pPr>
        <w:spacing w:after="0" w:line="240" w:lineRule="auto"/>
        <w:ind w:firstLine="709"/>
        <w:jc w:val="both"/>
        <w:rPr>
          <w:rFonts w:ascii="Times New Roman" w:hAnsi="Times New Roman"/>
          <w:b/>
          <w:sz w:val="24"/>
          <w:szCs w:val="24"/>
        </w:rPr>
      </w:pPr>
    </w:p>
    <w:p w14:paraId="20C4FAC2" w14:textId="36C2F491" w:rsidR="002112B0" w:rsidRDefault="002112B0" w:rsidP="002112B0">
      <w:pPr>
        <w:spacing w:after="0" w:line="240" w:lineRule="auto"/>
        <w:ind w:firstLine="709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Примечание. </w:t>
      </w:r>
      <w:r>
        <w:rPr>
          <w:rFonts w:ascii="Times New Roman" w:hAnsi="Times New Roman"/>
          <w:sz w:val="24"/>
          <w:szCs w:val="24"/>
        </w:rPr>
        <w:t>В отзыве следует отразить сформированность компетенций, предусмотренных программой практики, степень достижения цели и решения задач практики, дисциплинированность, общительность, самостоятельность и творчество при выполнении программы практики. Отметить негативные стороны в работе.</w:t>
      </w:r>
    </w:p>
    <w:p w14:paraId="3FD4B8B2" w14:textId="77777777" w:rsidR="002112B0" w:rsidRDefault="002112B0" w:rsidP="002112B0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EBE64CC" w14:textId="77777777" w:rsidR="002112B0" w:rsidRPr="009A6CC4" w:rsidRDefault="002112B0" w:rsidP="002112B0">
      <w:pPr>
        <w:spacing w:after="0" w:line="240" w:lineRule="auto"/>
        <w:ind w:left="142" w:firstLine="448"/>
        <w:jc w:val="both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noProof/>
          <w:sz w:val="24"/>
          <w:szCs w:val="24"/>
          <w:lang w:eastAsia="ru-RU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B6BBBF9" wp14:editId="6F172D26">
                <wp:simplePos x="0" y="0"/>
                <wp:positionH relativeFrom="column">
                  <wp:posOffset>9098280</wp:posOffset>
                </wp:positionH>
                <wp:positionV relativeFrom="paragraph">
                  <wp:posOffset>915035</wp:posOffset>
                </wp:positionV>
                <wp:extent cx="190500" cy="198120"/>
                <wp:effectExtent l="0" t="0" r="0" b="11430"/>
                <wp:wrapNone/>
                <wp:docPr id="1" name="Надпись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500" cy="198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D7FE8A0" w14:textId="77777777" w:rsidR="0096549A" w:rsidRDefault="0096549A" w:rsidP="002112B0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Надпись 1" o:spid="_x0000_s1026" type="#_x0000_t202" style="position:absolute;left:0;text-align:left;margin-left:716.4pt;margin-top:72.05pt;width:15pt;height:15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" filled="f" stroked="f">
                <v:textbox inset="0,0,0,0">
                  <w:txbxContent>
                    <w:p w:rsidR="0096549A" w:rsidRDefault="0096549A" w:rsidP="002112B0"/>
                  </w:txbxContent>
                </v:textbox>
              </v:shape>
            </w:pict>
          </mc:Fallback>
        </mc:AlternateContent>
      </w:r>
    </w:p>
    <w:p w14:paraId="492DC1AC" w14:textId="77777777" w:rsidR="001F3CB8" w:rsidRDefault="001F3CB8">
      <w:bookmarkStart w:id="1" w:name="_GoBack"/>
      <w:bookmarkEnd w:id="1"/>
    </w:p>
    <w:sectPr w:rsidR="001F3CB8" w:rsidSect="0096549A">
      <w:headerReference w:type="default" r:id="rId7"/>
      <w:pgSz w:w="11906" w:h="16838"/>
      <w:pgMar w:top="1134" w:right="851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549065" w14:textId="77777777" w:rsidR="00681269" w:rsidRDefault="00681269">
      <w:pPr>
        <w:spacing w:after="0" w:line="240" w:lineRule="auto"/>
      </w:pPr>
      <w:r>
        <w:separator/>
      </w:r>
    </w:p>
  </w:endnote>
  <w:endnote w:type="continuationSeparator" w:id="0">
    <w:p w14:paraId="56E084A9" w14:textId="77777777" w:rsidR="00681269" w:rsidRDefault="006812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5FD4D9" w14:textId="77777777" w:rsidR="00681269" w:rsidRDefault="00681269">
      <w:pPr>
        <w:spacing w:after="0" w:line="240" w:lineRule="auto"/>
      </w:pPr>
      <w:r>
        <w:separator/>
      </w:r>
    </w:p>
  </w:footnote>
  <w:footnote w:type="continuationSeparator" w:id="0">
    <w:p w14:paraId="5087367B" w14:textId="77777777" w:rsidR="00681269" w:rsidRDefault="006812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9904884"/>
      <w:docPartObj>
        <w:docPartGallery w:val="Page Numbers (Top of Page)"/>
        <w:docPartUnique/>
      </w:docPartObj>
    </w:sdtPr>
    <w:sdtEndPr/>
    <w:sdtContent>
      <w:p w14:paraId="084AE570" w14:textId="77777777" w:rsidR="0096549A" w:rsidRDefault="0096549A">
        <w:pPr>
          <w:pStyle w:val="a7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1</w:t>
        </w:r>
        <w:r>
          <w:rPr>
            <w:noProof/>
          </w:rPr>
          <w:fldChar w:fldCharType="end"/>
        </w:r>
      </w:p>
    </w:sdtContent>
  </w:sdt>
  <w:p w14:paraId="3C50AB5E" w14:textId="77777777" w:rsidR="0096549A" w:rsidRDefault="0096549A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4944CA"/>
    <w:multiLevelType w:val="hybridMultilevel"/>
    <w:tmpl w:val="90E4FAE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5D32E9"/>
    <w:multiLevelType w:val="hybridMultilevel"/>
    <w:tmpl w:val="9BAC7BD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1EE0820"/>
    <w:multiLevelType w:val="hybridMultilevel"/>
    <w:tmpl w:val="E490FF0C"/>
    <w:lvl w:ilvl="0" w:tplc="041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12B0"/>
    <w:rsid w:val="00031046"/>
    <w:rsid w:val="00080691"/>
    <w:rsid w:val="00103CDE"/>
    <w:rsid w:val="001F3CB8"/>
    <w:rsid w:val="002112B0"/>
    <w:rsid w:val="00357A16"/>
    <w:rsid w:val="004662EE"/>
    <w:rsid w:val="00611CAE"/>
    <w:rsid w:val="00651BCE"/>
    <w:rsid w:val="00681269"/>
    <w:rsid w:val="006D1C93"/>
    <w:rsid w:val="007E488A"/>
    <w:rsid w:val="00935571"/>
    <w:rsid w:val="0096549A"/>
    <w:rsid w:val="009F1069"/>
    <w:rsid w:val="00A62895"/>
    <w:rsid w:val="00AC00FC"/>
    <w:rsid w:val="00D40BAD"/>
    <w:rsid w:val="00DD11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B9B328"/>
  <w15:chartTrackingRefBased/>
  <w15:docId w15:val="{9E23AEB5-9E7D-4900-B1F0-BC35B55AA3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AC00FC"/>
    <w:pPr>
      <w:spacing w:after="200" w:line="276" w:lineRule="auto"/>
    </w:pPr>
    <w:rPr>
      <w:rFonts w:ascii="Calibri" w:eastAsia="Calibri" w:hAnsi="Calibri" w:cs="Times New Roman"/>
    </w:rPr>
  </w:style>
  <w:style w:type="paragraph" w:styleId="1">
    <w:name w:val="heading 1"/>
    <w:basedOn w:val="a"/>
    <w:link w:val="10"/>
    <w:uiPriority w:val="1"/>
    <w:qFormat/>
    <w:rsid w:val="002112B0"/>
    <w:pPr>
      <w:widowControl w:val="0"/>
      <w:autoSpaceDE w:val="0"/>
      <w:autoSpaceDN w:val="0"/>
      <w:spacing w:after="0" w:line="240" w:lineRule="auto"/>
      <w:ind w:left="1172"/>
      <w:outlineLvl w:val="0"/>
    </w:pPr>
    <w:rPr>
      <w:rFonts w:ascii="Times New Roman" w:eastAsia="Times New Roman" w:hAnsi="Times New Roman"/>
      <w:b/>
      <w:bCs/>
      <w:sz w:val="24"/>
      <w:szCs w:val="24"/>
      <w:lang w:eastAsia="ru-RU" w:bidi="ru-RU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112B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1"/>
    <w:rsid w:val="002112B0"/>
    <w:rPr>
      <w:rFonts w:ascii="Times New Roman" w:eastAsia="Times New Roman" w:hAnsi="Times New Roman" w:cs="Times New Roman"/>
      <w:b/>
      <w:bCs/>
      <w:sz w:val="24"/>
      <w:szCs w:val="24"/>
      <w:lang w:eastAsia="ru-RU" w:bidi="ru-RU"/>
    </w:rPr>
  </w:style>
  <w:style w:type="character" w:customStyle="1" w:styleId="40">
    <w:name w:val="Заголовок 4 Знак"/>
    <w:basedOn w:val="a0"/>
    <w:link w:val="4"/>
    <w:uiPriority w:val="9"/>
    <w:semiHidden/>
    <w:rsid w:val="002112B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FirstParagraph">
    <w:name w:val="First Paragraph"/>
    <w:basedOn w:val="a3"/>
    <w:next w:val="a3"/>
    <w:qFormat/>
    <w:rsid w:val="002112B0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styleId="a3">
    <w:name w:val="Body Text"/>
    <w:basedOn w:val="a"/>
    <w:link w:val="a4"/>
    <w:uiPriority w:val="99"/>
    <w:unhideWhenUsed/>
    <w:qFormat/>
    <w:rsid w:val="002112B0"/>
    <w:pPr>
      <w:spacing w:after="120"/>
    </w:pPr>
  </w:style>
  <w:style w:type="character" w:customStyle="1" w:styleId="a4">
    <w:name w:val="Основной текст Знак"/>
    <w:basedOn w:val="a0"/>
    <w:link w:val="a3"/>
    <w:uiPriority w:val="99"/>
    <w:qFormat/>
    <w:rsid w:val="002112B0"/>
    <w:rPr>
      <w:rFonts w:ascii="Calibri" w:eastAsia="Calibri" w:hAnsi="Calibri" w:cs="Times New Roman"/>
    </w:rPr>
  </w:style>
  <w:style w:type="paragraph" w:styleId="a5">
    <w:name w:val="List Paragraph"/>
    <w:basedOn w:val="a"/>
    <w:link w:val="a6"/>
    <w:uiPriority w:val="34"/>
    <w:qFormat/>
    <w:rsid w:val="002112B0"/>
    <w:pPr>
      <w:ind w:left="720"/>
      <w:contextualSpacing/>
    </w:pPr>
  </w:style>
  <w:style w:type="character" w:customStyle="1" w:styleId="a6">
    <w:name w:val="Абзац списка Знак"/>
    <w:link w:val="a5"/>
    <w:uiPriority w:val="34"/>
    <w:locked/>
    <w:rsid w:val="002112B0"/>
    <w:rPr>
      <w:rFonts w:ascii="Calibri" w:eastAsia="Calibri" w:hAnsi="Calibri" w:cs="Times New Roman"/>
    </w:rPr>
  </w:style>
  <w:style w:type="paragraph" w:styleId="a7">
    <w:name w:val="header"/>
    <w:basedOn w:val="a"/>
    <w:link w:val="a8"/>
    <w:uiPriority w:val="99"/>
    <w:unhideWhenUsed/>
    <w:rsid w:val="002112B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2112B0"/>
    <w:rPr>
      <w:rFonts w:ascii="Calibri" w:eastAsia="Calibri" w:hAnsi="Calibri" w:cs="Times New Roman"/>
    </w:rPr>
  </w:style>
  <w:style w:type="character" w:customStyle="1" w:styleId="FontStyle15">
    <w:name w:val="Font Style15"/>
    <w:rsid w:val="002112B0"/>
    <w:rPr>
      <w:rFonts w:ascii="Times New Roman" w:hAnsi="Times New Roman" w:cs="Times New Roman" w:hint="default"/>
      <w:sz w:val="14"/>
      <w:szCs w:val="14"/>
    </w:rPr>
  </w:style>
  <w:style w:type="table" w:styleId="a9">
    <w:name w:val="Table Grid"/>
    <w:basedOn w:val="a1"/>
    <w:uiPriority w:val="39"/>
    <w:rsid w:val="009F106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292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2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8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3</Pages>
  <Words>2381</Words>
  <Characters>13575</Characters>
  <Application>Microsoft Office Word</Application>
  <DocSecurity>0</DocSecurity>
  <Lines>113</Lines>
  <Paragraphs>3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 Щ</dc:creator>
  <cp:keywords/>
  <dc:description/>
  <cp:lastModifiedBy>Сергей Щ</cp:lastModifiedBy>
  <cp:revision>9</cp:revision>
  <dcterms:created xsi:type="dcterms:W3CDTF">2023-09-09T17:10:00Z</dcterms:created>
  <dcterms:modified xsi:type="dcterms:W3CDTF">2023-09-09T19:06:00Z</dcterms:modified>
</cp:coreProperties>
</file>